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077E4" w14:textId="77777777" w:rsidR="00FA3325" w:rsidRDefault="00FA3325" w:rsidP="00FA3325">
      <w:pPr>
        <w:jc w:val="center"/>
        <w:rPr>
          <w:b/>
          <w:sz w:val="32"/>
        </w:rPr>
      </w:pPr>
      <w:r>
        <w:rPr>
          <w:b/>
          <w:sz w:val="32"/>
        </w:rPr>
        <w:t>IERG4831</w:t>
      </w:r>
    </w:p>
    <w:p w14:paraId="37C9D80C" w14:textId="36C3469A" w:rsidR="00060D1A" w:rsidRPr="00FA3325" w:rsidRDefault="00FA3325" w:rsidP="00FA3325">
      <w:pPr>
        <w:jc w:val="center"/>
        <w:rPr>
          <w:b/>
          <w:sz w:val="32"/>
        </w:rPr>
      </w:pPr>
      <w:r>
        <w:rPr>
          <w:b/>
          <w:sz w:val="32"/>
        </w:rPr>
        <w:t>Lab 1B Logbook</w:t>
      </w:r>
    </w:p>
    <w:p w14:paraId="55721428" w14:textId="27C1E6CC" w:rsidR="00060D1A" w:rsidRDefault="00060D1A" w:rsidP="00060D1A">
      <w:pPr>
        <w:jc w:val="left"/>
      </w:pPr>
      <w:r>
        <w:t xml:space="preserve">NAME: </w:t>
      </w:r>
      <w:proofErr w:type="spellStart"/>
      <w:r w:rsidR="00FA3325">
        <w:t>Doria</w:t>
      </w:r>
      <w:proofErr w:type="spellEnd"/>
      <w:r w:rsidR="00FA3325">
        <w:t xml:space="preserve"> Tang</w:t>
      </w:r>
    </w:p>
    <w:p w14:paraId="147C2D88" w14:textId="3F994617" w:rsidR="00060D1A" w:rsidRDefault="00060D1A" w:rsidP="00060D1A">
      <w:pPr>
        <w:jc w:val="left"/>
      </w:pPr>
      <w:r>
        <w:t>SID: 1</w:t>
      </w:r>
      <w:r w:rsidR="00FA3325">
        <w:t>155126139</w:t>
      </w:r>
    </w:p>
    <w:p w14:paraId="7AEB7C91" w14:textId="78637A01" w:rsidR="00060D1A" w:rsidRDefault="00FA3325" w:rsidP="00060D1A">
      <w:pPr>
        <w:jc w:val="left"/>
      </w:pPr>
      <w:r>
        <w:t xml:space="preserve">N1= 63, N2 = 19 </w:t>
      </w:r>
    </w:p>
    <w:p w14:paraId="1B4C7EB6" w14:textId="4FD02A70" w:rsidR="00127AFE" w:rsidRDefault="00127AFE" w:rsidP="00060D1A">
      <w:pPr>
        <w:jc w:val="left"/>
      </w:pPr>
      <w:r>
        <w:t>VLAN63 network: 10.63.1.0/24</w:t>
      </w:r>
    </w:p>
    <w:p w14:paraId="791B7FD0" w14:textId="497B63CB" w:rsidR="00127AFE" w:rsidRDefault="00127AFE" w:rsidP="00060D1A">
      <w:pPr>
        <w:jc w:val="left"/>
      </w:pPr>
      <w:r>
        <w:t>VLAN19 network: 10.19.1.0/24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129"/>
        <w:gridCol w:w="1418"/>
      </w:tblGrid>
      <w:tr w:rsidR="00127AFE" w14:paraId="7AC2D59D" w14:textId="77777777" w:rsidTr="00127AFE">
        <w:tc>
          <w:tcPr>
            <w:tcW w:w="1129" w:type="dxa"/>
          </w:tcPr>
          <w:p w14:paraId="2EC2B26A" w14:textId="6FCA4F52" w:rsidR="00127AFE" w:rsidRPr="002836ED" w:rsidRDefault="00127AFE" w:rsidP="00060D1A">
            <w:pPr>
              <w:jc w:val="left"/>
              <w:rPr>
                <w:b/>
                <w:bCs/>
              </w:rPr>
            </w:pPr>
            <w:r w:rsidRPr="002836ED">
              <w:rPr>
                <w:b/>
                <w:bCs/>
              </w:rPr>
              <w:t>VLAN #</w:t>
            </w:r>
          </w:p>
        </w:tc>
        <w:tc>
          <w:tcPr>
            <w:tcW w:w="1418" w:type="dxa"/>
          </w:tcPr>
          <w:p w14:paraId="7E436691" w14:textId="223E2DA3" w:rsidR="00127AFE" w:rsidRPr="002836ED" w:rsidRDefault="00127AFE" w:rsidP="00060D1A">
            <w:pPr>
              <w:jc w:val="left"/>
              <w:rPr>
                <w:b/>
                <w:bCs/>
              </w:rPr>
            </w:pPr>
            <w:r w:rsidRPr="002836ED">
              <w:rPr>
                <w:b/>
                <w:bCs/>
              </w:rPr>
              <w:t>NAME</w:t>
            </w:r>
          </w:p>
        </w:tc>
      </w:tr>
      <w:tr w:rsidR="00127AFE" w14:paraId="25547C3A" w14:textId="77777777" w:rsidTr="00127AFE">
        <w:tc>
          <w:tcPr>
            <w:tcW w:w="1129" w:type="dxa"/>
          </w:tcPr>
          <w:p w14:paraId="1F89DB81" w14:textId="5CC68F69" w:rsidR="00127AFE" w:rsidRDefault="00127AFE" w:rsidP="00060D1A">
            <w:pPr>
              <w:jc w:val="left"/>
            </w:pPr>
            <w:r>
              <w:t>63</w:t>
            </w:r>
          </w:p>
        </w:tc>
        <w:tc>
          <w:tcPr>
            <w:tcW w:w="1418" w:type="dxa"/>
          </w:tcPr>
          <w:p w14:paraId="06B693E5" w14:textId="165076E1" w:rsidR="00127AFE" w:rsidRDefault="002836ED" w:rsidP="00060D1A">
            <w:pPr>
              <w:jc w:val="left"/>
            </w:pPr>
            <w:r>
              <w:t>63</w:t>
            </w:r>
          </w:p>
        </w:tc>
      </w:tr>
      <w:tr w:rsidR="00127AFE" w14:paraId="1FC32AC1" w14:textId="77777777" w:rsidTr="00127AFE">
        <w:tc>
          <w:tcPr>
            <w:tcW w:w="1129" w:type="dxa"/>
          </w:tcPr>
          <w:p w14:paraId="352E9437" w14:textId="44EB0A79" w:rsidR="00127AFE" w:rsidRDefault="00127AFE" w:rsidP="00060D1A">
            <w:pPr>
              <w:jc w:val="left"/>
            </w:pPr>
            <w:r>
              <w:t>19</w:t>
            </w:r>
          </w:p>
        </w:tc>
        <w:tc>
          <w:tcPr>
            <w:tcW w:w="1418" w:type="dxa"/>
          </w:tcPr>
          <w:p w14:paraId="56F8BEF9" w14:textId="16CDADD7" w:rsidR="00127AFE" w:rsidRDefault="00127AFE" w:rsidP="00060D1A">
            <w:pPr>
              <w:jc w:val="left"/>
            </w:pPr>
            <w:r>
              <w:t>19</w:t>
            </w:r>
          </w:p>
        </w:tc>
      </w:tr>
      <w:tr w:rsidR="00127AFE" w14:paraId="5D4D5E14" w14:textId="77777777" w:rsidTr="00127AFE">
        <w:tc>
          <w:tcPr>
            <w:tcW w:w="1129" w:type="dxa"/>
          </w:tcPr>
          <w:p w14:paraId="1D4BEEDB" w14:textId="0EE14718" w:rsidR="00127AFE" w:rsidRDefault="00127AFE" w:rsidP="00060D1A">
            <w:pPr>
              <w:jc w:val="left"/>
            </w:pPr>
            <w:r>
              <w:t>163</w:t>
            </w:r>
          </w:p>
        </w:tc>
        <w:tc>
          <w:tcPr>
            <w:tcW w:w="1418" w:type="dxa"/>
          </w:tcPr>
          <w:p w14:paraId="0516F8A4" w14:textId="3684F366" w:rsidR="00127AFE" w:rsidRDefault="00127AFE" w:rsidP="00060D1A">
            <w:pPr>
              <w:jc w:val="left"/>
            </w:pPr>
            <w:r>
              <w:t>63_COMM</w:t>
            </w:r>
          </w:p>
        </w:tc>
      </w:tr>
      <w:tr w:rsidR="00127AFE" w14:paraId="709CF43C" w14:textId="77777777" w:rsidTr="00127AFE">
        <w:tc>
          <w:tcPr>
            <w:tcW w:w="1129" w:type="dxa"/>
          </w:tcPr>
          <w:p w14:paraId="7C1F0F70" w14:textId="7F587576" w:rsidR="00127AFE" w:rsidRDefault="00127AFE" w:rsidP="00060D1A">
            <w:pPr>
              <w:jc w:val="left"/>
            </w:pPr>
            <w:r>
              <w:t>263</w:t>
            </w:r>
          </w:p>
        </w:tc>
        <w:tc>
          <w:tcPr>
            <w:tcW w:w="1418" w:type="dxa"/>
          </w:tcPr>
          <w:p w14:paraId="4EA02449" w14:textId="5F5492DF" w:rsidR="00127AFE" w:rsidRDefault="00127AFE" w:rsidP="00060D1A">
            <w:pPr>
              <w:jc w:val="left"/>
            </w:pPr>
            <w:r>
              <w:t>63_ISO</w:t>
            </w:r>
          </w:p>
        </w:tc>
      </w:tr>
    </w:tbl>
    <w:p w14:paraId="65F2EB8F" w14:textId="77777777" w:rsidR="00127AFE" w:rsidRDefault="00127AFE" w:rsidP="00060D1A">
      <w:pPr>
        <w:jc w:val="left"/>
      </w:pPr>
    </w:p>
    <w:p w14:paraId="5201DDB5" w14:textId="76B8C1CA" w:rsidR="00127AFE" w:rsidRDefault="00127AFE" w:rsidP="003153A6">
      <w:pPr>
        <w:spacing w:line="259" w:lineRule="auto"/>
        <w:jc w:val="left"/>
        <w:rPr>
          <w:b/>
          <w:sz w:val="24"/>
        </w:rPr>
      </w:pPr>
      <w:r w:rsidRPr="00127AFE">
        <w:rPr>
          <w:b/>
          <w:sz w:val="24"/>
        </w:rPr>
        <w:t>Task 1: Planning for Private VLAN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696"/>
        <w:gridCol w:w="5276"/>
      </w:tblGrid>
      <w:tr w:rsidR="002836ED" w:rsidRPr="006E4908" w14:paraId="497BB115" w14:textId="77777777" w:rsidTr="002836ED">
        <w:tc>
          <w:tcPr>
            <w:tcW w:w="1696" w:type="dxa"/>
          </w:tcPr>
          <w:p w14:paraId="49C373E8" w14:textId="38C53D0A" w:rsidR="002836ED" w:rsidRPr="006E4908" w:rsidRDefault="002836ED" w:rsidP="003153A6">
            <w:pPr>
              <w:spacing w:line="259" w:lineRule="auto"/>
              <w:jc w:val="left"/>
              <w:rPr>
                <w:b/>
              </w:rPr>
            </w:pPr>
            <w:r w:rsidRPr="006E4908">
              <w:rPr>
                <w:b/>
              </w:rPr>
              <w:t>VLAN 63</w:t>
            </w:r>
          </w:p>
        </w:tc>
        <w:tc>
          <w:tcPr>
            <w:tcW w:w="5276" w:type="dxa"/>
          </w:tcPr>
          <w:p w14:paraId="6A427707" w14:textId="7338D565" w:rsidR="002836ED" w:rsidRPr="006E4908" w:rsidRDefault="002836ED" w:rsidP="003153A6">
            <w:pPr>
              <w:spacing w:line="259" w:lineRule="auto"/>
              <w:jc w:val="left"/>
              <w:rPr>
                <w:b/>
              </w:rPr>
            </w:pPr>
            <w:r w:rsidRPr="006E4908">
              <w:rPr>
                <w:b/>
              </w:rPr>
              <w:t>PC</w:t>
            </w:r>
          </w:p>
        </w:tc>
      </w:tr>
      <w:tr w:rsidR="002836ED" w:rsidRPr="006E4908" w14:paraId="16511504" w14:textId="77777777" w:rsidTr="002836ED">
        <w:tc>
          <w:tcPr>
            <w:tcW w:w="1696" w:type="dxa"/>
          </w:tcPr>
          <w:p w14:paraId="7EAE5887" w14:textId="3A87E5F3" w:rsidR="002836ED" w:rsidRPr="006E4908" w:rsidRDefault="002836ED" w:rsidP="003153A6">
            <w:pPr>
              <w:spacing w:line="259" w:lineRule="auto"/>
              <w:jc w:val="left"/>
              <w:rPr>
                <w:bCs/>
              </w:rPr>
            </w:pPr>
            <w:r w:rsidRPr="006E4908">
              <w:rPr>
                <w:bCs/>
              </w:rPr>
              <w:t>VLAN 163</w:t>
            </w:r>
          </w:p>
        </w:tc>
        <w:tc>
          <w:tcPr>
            <w:tcW w:w="5276" w:type="dxa"/>
          </w:tcPr>
          <w:p w14:paraId="01871CC5" w14:textId="42DA7342" w:rsidR="002836ED" w:rsidRPr="006E4908" w:rsidRDefault="002836ED" w:rsidP="003153A6">
            <w:pPr>
              <w:spacing w:line="259" w:lineRule="auto"/>
              <w:jc w:val="left"/>
              <w:rPr>
                <w:bCs/>
              </w:rPr>
            </w:pPr>
            <w:r w:rsidRPr="006E4908">
              <w:rPr>
                <w:bCs/>
              </w:rPr>
              <w:t>PC210A, PC220A</w:t>
            </w:r>
          </w:p>
        </w:tc>
      </w:tr>
      <w:tr w:rsidR="002836ED" w:rsidRPr="006E4908" w14:paraId="04163CFF" w14:textId="77777777" w:rsidTr="002836ED">
        <w:tc>
          <w:tcPr>
            <w:tcW w:w="1696" w:type="dxa"/>
          </w:tcPr>
          <w:p w14:paraId="3F9FEC5B" w14:textId="575CEC4F" w:rsidR="002836ED" w:rsidRPr="006E4908" w:rsidRDefault="002836ED" w:rsidP="003153A6">
            <w:pPr>
              <w:spacing w:line="259" w:lineRule="auto"/>
              <w:jc w:val="left"/>
              <w:rPr>
                <w:bCs/>
              </w:rPr>
            </w:pPr>
            <w:r w:rsidRPr="006E4908">
              <w:rPr>
                <w:bCs/>
              </w:rPr>
              <w:t>VLAN 263</w:t>
            </w:r>
          </w:p>
        </w:tc>
        <w:tc>
          <w:tcPr>
            <w:tcW w:w="5276" w:type="dxa"/>
          </w:tcPr>
          <w:p w14:paraId="753B37D8" w14:textId="686D43E0" w:rsidR="002836ED" w:rsidRPr="006E4908" w:rsidRDefault="002836ED" w:rsidP="003153A6">
            <w:pPr>
              <w:spacing w:line="259" w:lineRule="auto"/>
              <w:jc w:val="left"/>
              <w:rPr>
                <w:bCs/>
              </w:rPr>
            </w:pPr>
            <w:r w:rsidRPr="006E4908">
              <w:rPr>
                <w:bCs/>
              </w:rPr>
              <w:t>PC21A, PC22A</w:t>
            </w:r>
          </w:p>
        </w:tc>
      </w:tr>
    </w:tbl>
    <w:p w14:paraId="28EF53FA" w14:textId="7EA8BBD2" w:rsidR="002836ED" w:rsidRPr="006E4908" w:rsidRDefault="002836ED" w:rsidP="003153A6">
      <w:pPr>
        <w:spacing w:line="259" w:lineRule="auto"/>
        <w:jc w:val="left"/>
        <w:rPr>
          <w:bCs/>
        </w:rPr>
      </w:pPr>
    </w:p>
    <w:p w14:paraId="5192DBF1" w14:textId="42D1D732" w:rsidR="00127AFE" w:rsidRDefault="00127AFE" w:rsidP="00127AFE">
      <w:pPr>
        <w:pStyle w:val="ListParagraph"/>
        <w:numPr>
          <w:ilvl w:val="0"/>
          <w:numId w:val="9"/>
        </w:numPr>
        <w:spacing w:line="259" w:lineRule="auto"/>
        <w:jc w:val="left"/>
      </w:pPr>
      <w:r w:rsidRPr="00127AFE">
        <w:rPr>
          <w:rFonts w:hint="eastAsia"/>
        </w:rPr>
        <w:t>Record the configurations on the switches SW_DL2, SW_AL21 and SW_AL22.</w:t>
      </w:r>
    </w:p>
    <w:p w14:paraId="07396572" w14:textId="781B7E7F" w:rsidR="000B5472" w:rsidRDefault="000B5472" w:rsidP="000B5472">
      <w:pPr>
        <w:spacing w:line="259" w:lineRule="auto"/>
        <w:jc w:val="left"/>
      </w:pPr>
      <w:r>
        <w:t>SW_DL2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0B5472" w14:paraId="6E76AA9E" w14:textId="77777777" w:rsidTr="000B5472">
        <w:tc>
          <w:tcPr>
            <w:tcW w:w="10459" w:type="dxa"/>
          </w:tcPr>
          <w:p w14:paraId="74D7E520" w14:textId="77777777" w:rsidR="00193000" w:rsidRPr="00193000" w:rsidRDefault="00193000" w:rsidP="00193000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193000">
              <w:rPr>
                <w:rFonts w:ascii="Consolas" w:hAnsi="Consolas"/>
              </w:rPr>
              <w:t>vlan</w:t>
            </w:r>
            <w:proofErr w:type="spellEnd"/>
            <w:r w:rsidRPr="00193000">
              <w:rPr>
                <w:rFonts w:ascii="Consolas" w:hAnsi="Consolas"/>
              </w:rPr>
              <w:t xml:space="preserve"> 63,163,263 </w:t>
            </w:r>
          </w:p>
          <w:p w14:paraId="34E4DC81" w14:textId="197DE946" w:rsidR="00193000" w:rsidRDefault="00193000" w:rsidP="00193000">
            <w:pPr>
              <w:spacing w:line="259" w:lineRule="auto"/>
              <w:jc w:val="left"/>
              <w:rPr>
                <w:rFonts w:ascii="Consolas" w:hAnsi="Consolas"/>
              </w:rPr>
            </w:pPr>
            <w:r w:rsidRPr="00193000">
              <w:rPr>
                <w:rFonts w:ascii="Consolas" w:hAnsi="Consolas"/>
              </w:rPr>
              <w:t>!</w:t>
            </w:r>
          </w:p>
          <w:p w14:paraId="0E4CA6C0" w14:textId="30F4A82F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0</w:t>
            </w:r>
          </w:p>
          <w:p w14:paraId="2DA5C14F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trunk encapsulation dot1q</w:t>
            </w:r>
          </w:p>
          <w:p w14:paraId="4AF5B7F5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trunk</w:t>
            </w:r>
          </w:p>
          <w:p w14:paraId="4F9F1E0D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2650AFB7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0071D4E7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1</w:t>
            </w:r>
          </w:p>
          <w:p w14:paraId="2A015818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trunk encapsulation dot1q</w:t>
            </w:r>
          </w:p>
          <w:p w14:paraId="109D50B6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trunk</w:t>
            </w:r>
          </w:p>
          <w:p w14:paraId="0AFB86FF" w14:textId="7E2E19BD" w:rsidR="000B5472" w:rsidRDefault="000B5472" w:rsidP="000B5472">
            <w:pPr>
              <w:spacing w:line="259" w:lineRule="auto"/>
              <w:jc w:val="left"/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</w:tc>
      </w:tr>
    </w:tbl>
    <w:p w14:paraId="792FDA61" w14:textId="77777777" w:rsidR="000B5472" w:rsidRDefault="000B5472" w:rsidP="000B5472">
      <w:pPr>
        <w:spacing w:line="259" w:lineRule="auto"/>
        <w:jc w:val="left"/>
      </w:pPr>
    </w:p>
    <w:p w14:paraId="3FE85E10" w14:textId="6F1AFB84" w:rsidR="000B5472" w:rsidRDefault="000B5472" w:rsidP="000B5472">
      <w:pPr>
        <w:spacing w:line="259" w:lineRule="auto"/>
        <w:jc w:val="left"/>
      </w:pPr>
      <w:r>
        <w:t xml:space="preserve">SW_AL21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0B5472" w14:paraId="400AF034" w14:textId="77777777" w:rsidTr="000B5472">
        <w:tc>
          <w:tcPr>
            <w:tcW w:w="10459" w:type="dxa"/>
          </w:tcPr>
          <w:p w14:paraId="65559672" w14:textId="77777777" w:rsidR="00193000" w:rsidRPr="00193000" w:rsidRDefault="00193000" w:rsidP="00193000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193000">
              <w:rPr>
                <w:rFonts w:ascii="Consolas" w:hAnsi="Consolas"/>
              </w:rPr>
              <w:t>vlan</w:t>
            </w:r>
            <w:proofErr w:type="spellEnd"/>
            <w:r w:rsidRPr="00193000">
              <w:rPr>
                <w:rFonts w:ascii="Consolas" w:hAnsi="Consolas"/>
              </w:rPr>
              <w:t xml:space="preserve"> 63,163,263 </w:t>
            </w:r>
          </w:p>
          <w:p w14:paraId="65C22D6D" w14:textId="14B6B65E" w:rsidR="00193000" w:rsidRDefault="00193000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193000">
              <w:rPr>
                <w:rFonts w:ascii="Consolas" w:hAnsi="Consolas"/>
              </w:rPr>
              <w:t>!</w:t>
            </w:r>
          </w:p>
          <w:p w14:paraId="187B4C75" w14:textId="4A0610E0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0</w:t>
            </w:r>
          </w:p>
          <w:p w14:paraId="4D30DFA0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trunk encapsulation dot1q</w:t>
            </w:r>
          </w:p>
          <w:p w14:paraId="66FFD3AA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trunk</w:t>
            </w:r>
          </w:p>
          <w:p w14:paraId="7F681917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57977C9E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69949D93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1</w:t>
            </w:r>
          </w:p>
          <w:p w14:paraId="056E0AFD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263</w:t>
            </w:r>
          </w:p>
          <w:p w14:paraId="69A845AD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7785FFC5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6AB2276B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lastRenderedPageBreak/>
              <w:t>!</w:t>
            </w:r>
          </w:p>
          <w:p w14:paraId="4F9F21A4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2</w:t>
            </w:r>
          </w:p>
          <w:p w14:paraId="26DA6E64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19</w:t>
            </w:r>
          </w:p>
          <w:p w14:paraId="24C9B5B1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694C0617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24928270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23A2D39D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3</w:t>
            </w:r>
          </w:p>
          <w:p w14:paraId="389CE81B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163</w:t>
            </w:r>
          </w:p>
          <w:p w14:paraId="768124E1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40636448" w14:textId="5370BA1B" w:rsidR="000B5472" w:rsidRDefault="000B5472" w:rsidP="000B5472">
            <w:pPr>
              <w:spacing w:line="259" w:lineRule="auto"/>
              <w:jc w:val="left"/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</w:tc>
      </w:tr>
    </w:tbl>
    <w:p w14:paraId="426C6378" w14:textId="3F6D8D4C" w:rsidR="000B5472" w:rsidRDefault="000B5472" w:rsidP="000B5472">
      <w:pPr>
        <w:spacing w:line="259" w:lineRule="auto"/>
        <w:jc w:val="left"/>
      </w:pPr>
    </w:p>
    <w:p w14:paraId="68D28488" w14:textId="58271D28" w:rsidR="000B5472" w:rsidRDefault="000B5472" w:rsidP="000B5472">
      <w:pPr>
        <w:spacing w:line="259" w:lineRule="auto"/>
        <w:jc w:val="left"/>
      </w:pPr>
      <w:r>
        <w:t>SW_AL22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0B5472" w14:paraId="699B1FBD" w14:textId="77777777" w:rsidTr="000B5472">
        <w:tc>
          <w:tcPr>
            <w:tcW w:w="10459" w:type="dxa"/>
          </w:tcPr>
          <w:p w14:paraId="0C906433" w14:textId="77777777" w:rsidR="00193000" w:rsidRPr="00193000" w:rsidRDefault="00193000" w:rsidP="00193000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193000">
              <w:rPr>
                <w:rFonts w:ascii="Consolas" w:hAnsi="Consolas"/>
              </w:rPr>
              <w:t>vlan</w:t>
            </w:r>
            <w:proofErr w:type="spellEnd"/>
            <w:r w:rsidRPr="00193000">
              <w:rPr>
                <w:rFonts w:ascii="Consolas" w:hAnsi="Consolas"/>
              </w:rPr>
              <w:t xml:space="preserve"> 63,163,263 </w:t>
            </w:r>
          </w:p>
          <w:p w14:paraId="628B1423" w14:textId="0B823F38" w:rsidR="00193000" w:rsidRDefault="00193000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193000">
              <w:rPr>
                <w:rFonts w:ascii="Consolas" w:hAnsi="Consolas"/>
              </w:rPr>
              <w:t>!</w:t>
            </w:r>
          </w:p>
          <w:p w14:paraId="66DDAAAB" w14:textId="407EFBB5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0</w:t>
            </w:r>
          </w:p>
          <w:p w14:paraId="60E94AC2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trunk encapsulation dot1q</w:t>
            </w:r>
          </w:p>
          <w:p w14:paraId="70E5D488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trunk</w:t>
            </w:r>
          </w:p>
          <w:p w14:paraId="3C17605D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67D8AC78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7E5D6BE1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1</w:t>
            </w:r>
          </w:p>
          <w:p w14:paraId="61009358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263</w:t>
            </w:r>
          </w:p>
          <w:p w14:paraId="6E217381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14590238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35B6D69E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42542EAF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2</w:t>
            </w:r>
          </w:p>
          <w:p w14:paraId="328FCDC3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19</w:t>
            </w:r>
          </w:p>
          <w:p w14:paraId="51D571AE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0476F0C3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  <w:p w14:paraId="61FF266E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!</w:t>
            </w:r>
          </w:p>
          <w:p w14:paraId="14722FA4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>interface GigabitEthernet0/3</w:t>
            </w:r>
          </w:p>
          <w:p w14:paraId="7B9A6CB5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access </w:t>
            </w:r>
            <w:proofErr w:type="spellStart"/>
            <w:r w:rsidRPr="000B5472">
              <w:rPr>
                <w:rFonts w:ascii="Consolas" w:hAnsi="Consolas"/>
              </w:rPr>
              <w:t>vlan</w:t>
            </w:r>
            <w:proofErr w:type="spellEnd"/>
            <w:r w:rsidRPr="000B5472">
              <w:rPr>
                <w:rFonts w:ascii="Consolas" w:hAnsi="Consolas"/>
              </w:rPr>
              <w:t xml:space="preserve"> 163</w:t>
            </w:r>
          </w:p>
          <w:p w14:paraId="6E495C8E" w14:textId="77777777" w:rsidR="000B5472" w:rsidRPr="000B5472" w:rsidRDefault="000B5472" w:rsidP="000B5472">
            <w:pPr>
              <w:spacing w:line="259" w:lineRule="auto"/>
              <w:jc w:val="left"/>
              <w:rPr>
                <w:rFonts w:ascii="Consolas" w:hAnsi="Consolas"/>
              </w:rPr>
            </w:pPr>
            <w:r w:rsidRPr="000B5472">
              <w:rPr>
                <w:rFonts w:ascii="Consolas" w:hAnsi="Consolas"/>
              </w:rPr>
              <w:t xml:space="preserve"> switchport mode access</w:t>
            </w:r>
          </w:p>
          <w:p w14:paraId="311ABB95" w14:textId="0F7096B8" w:rsidR="000B5472" w:rsidRDefault="000B5472" w:rsidP="000B5472">
            <w:pPr>
              <w:spacing w:line="259" w:lineRule="auto"/>
              <w:jc w:val="left"/>
            </w:pPr>
            <w:r w:rsidRPr="000B5472">
              <w:rPr>
                <w:rFonts w:ascii="Consolas" w:hAnsi="Consolas"/>
              </w:rPr>
              <w:t xml:space="preserve"> negotiation auto</w:t>
            </w:r>
          </w:p>
        </w:tc>
      </w:tr>
    </w:tbl>
    <w:p w14:paraId="6F96615E" w14:textId="02B75C4E" w:rsidR="000B5472" w:rsidRDefault="000B5472" w:rsidP="000B5472">
      <w:pPr>
        <w:spacing w:line="259" w:lineRule="auto"/>
        <w:jc w:val="left"/>
      </w:pPr>
    </w:p>
    <w:p w14:paraId="4F5CD8CD" w14:textId="7AA5938F" w:rsidR="006E4908" w:rsidRPr="006E4908" w:rsidRDefault="006E4908" w:rsidP="000B5472">
      <w:pPr>
        <w:spacing w:line="259" w:lineRule="auto"/>
        <w:jc w:val="left"/>
        <w:rPr>
          <w:b/>
          <w:bCs/>
          <w:sz w:val="24"/>
          <w:szCs w:val="24"/>
        </w:rPr>
      </w:pPr>
      <w:r w:rsidRPr="006E4908">
        <w:rPr>
          <w:b/>
          <w:bCs/>
          <w:sz w:val="24"/>
          <w:szCs w:val="24"/>
        </w:rPr>
        <w:t>Task 2: Traffic Isolation by Private VLAN</w:t>
      </w:r>
    </w:p>
    <w:p w14:paraId="2DB87CF9" w14:textId="211F9BCD" w:rsidR="000B5472" w:rsidRDefault="00F276A2" w:rsidP="00F276A2">
      <w:pPr>
        <w:pStyle w:val="ListParagraph"/>
        <w:numPr>
          <w:ilvl w:val="0"/>
          <w:numId w:val="9"/>
        </w:numPr>
        <w:spacing w:line="259" w:lineRule="auto"/>
        <w:jc w:val="left"/>
      </w:pPr>
      <w:r w:rsidRPr="00F276A2">
        <w:t>Verify your configuration by PING test. Record the result</w:t>
      </w:r>
      <w:r>
        <w:t>.</w:t>
      </w:r>
    </w:p>
    <w:p w14:paraId="54A8CA75" w14:textId="16DA5FD5" w:rsidR="00193000" w:rsidRDefault="00193000" w:rsidP="00193000">
      <w:pPr>
        <w:spacing w:line="259" w:lineRule="auto"/>
        <w:jc w:val="left"/>
      </w:pPr>
      <w:r>
        <w:t>PC210A ping PC220A (10.63.1.4 ping 20.63.1.6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93000" w14:paraId="5B9E888F" w14:textId="77777777" w:rsidTr="00193000">
        <w:tc>
          <w:tcPr>
            <w:tcW w:w="10459" w:type="dxa"/>
          </w:tcPr>
          <w:p w14:paraId="082E8240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10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6</w:t>
            </w:r>
          </w:p>
          <w:p w14:paraId="7B478AB7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6 (10.63.1.6): 56 data bytes</w:t>
            </w:r>
          </w:p>
          <w:p w14:paraId="02A19AE6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64 bytes from 10.63.1.6: seq=0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5.022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0CC02C52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64 bytes from 10.63.1.6: seq=1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4.113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4370F333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64 bytes from 10.63.1.6: seq=2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4.885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5F2EB8D8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1E761268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6 ping statistics ---</w:t>
            </w:r>
          </w:p>
          <w:p w14:paraId="32ACF4C0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C030F6">
              <w:rPr>
                <w:rFonts w:ascii="Consolas" w:hAnsi="Consolas"/>
              </w:rPr>
              <w:t>loss</w:t>
            </w:r>
            <w:proofErr w:type="gramEnd"/>
          </w:p>
          <w:p w14:paraId="4F3266CC" w14:textId="303642D7" w:rsidR="00193000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 xml:space="preserve">round-trip min/avg/max = 4.113/4.673/5.022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932B28A" w14:textId="77777777" w:rsidR="00C030F6" w:rsidRDefault="00C030F6" w:rsidP="00193000">
      <w:pPr>
        <w:spacing w:line="259" w:lineRule="auto"/>
        <w:jc w:val="left"/>
      </w:pPr>
    </w:p>
    <w:p w14:paraId="385ACEFC" w14:textId="7E04CCD3" w:rsidR="00193000" w:rsidRDefault="00193000" w:rsidP="00193000">
      <w:pPr>
        <w:spacing w:line="259" w:lineRule="auto"/>
        <w:jc w:val="left"/>
      </w:pPr>
      <w:r>
        <w:t>PC2</w:t>
      </w:r>
      <w:r>
        <w:t>2</w:t>
      </w:r>
      <w:r>
        <w:t>0A ping PC2</w:t>
      </w:r>
      <w:r>
        <w:t>1</w:t>
      </w:r>
      <w:r>
        <w:t>0A</w:t>
      </w:r>
      <w:r>
        <w:t xml:space="preserve"> </w:t>
      </w:r>
      <w:r>
        <w:t>(10.63.1.</w:t>
      </w:r>
      <w:r>
        <w:t>6</w:t>
      </w:r>
      <w:r>
        <w:t xml:space="preserve"> ping 20.63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193000" w14:paraId="78C18A91" w14:textId="77777777" w:rsidTr="00EB5ED3">
        <w:tc>
          <w:tcPr>
            <w:tcW w:w="10459" w:type="dxa"/>
          </w:tcPr>
          <w:p w14:paraId="4E9A8FD8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20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4</w:t>
            </w:r>
          </w:p>
          <w:p w14:paraId="1A8D30EE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4 (10.63.1.4): 56 data bytes</w:t>
            </w:r>
          </w:p>
          <w:p w14:paraId="359ADDAC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lastRenderedPageBreak/>
              <w:t xml:space="preserve">64 bytes from 10.63.1.4: seq=0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12.366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1136E6B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64 bytes from 10.63.1.4: seq=1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4.972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023D4B5B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64 bytes from 10.63.1.4: seq=2 </w:t>
            </w:r>
            <w:proofErr w:type="spellStart"/>
            <w:r w:rsidRPr="00C030F6">
              <w:rPr>
                <w:rFonts w:ascii="Consolas" w:hAnsi="Consolas"/>
              </w:rPr>
              <w:t>ttl</w:t>
            </w:r>
            <w:proofErr w:type="spellEnd"/>
            <w:r w:rsidRPr="00C030F6">
              <w:rPr>
                <w:rFonts w:ascii="Consolas" w:hAnsi="Consolas"/>
              </w:rPr>
              <w:t xml:space="preserve">=64 time=5.754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  <w:p w14:paraId="04808BDF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5282AB20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4 ping statistics ---</w:t>
            </w:r>
          </w:p>
          <w:p w14:paraId="79EBD589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C030F6">
              <w:rPr>
                <w:rFonts w:ascii="Consolas" w:hAnsi="Consolas"/>
              </w:rPr>
              <w:t>loss</w:t>
            </w:r>
            <w:proofErr w:type="gramEnd"/>
          </w:p>
          <w:p w14:paraId="0EC36334" w14:textId="676BE167" w:rsidR="00193000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 xml:space="preserve">round-trip min/avg/max = 4.972/7.697/12.366 </w:t>
            </w:r>
            <w:proofErr w:type="spellStart"/>
            <w:r w:rsidRPr="00C030F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70FE897" w14:textId="77777777" w:rsidR="00193000" w:rsidRDefault="00193000" w:rsidP="00193000">
      <w:pPr>
        <w:spacing w:line="259" w:lineRule="auto"/>
        <w:jc w:val="left"/>
      </w:pPr>
    </w:p>
    <w:p w14:paraId="18D8B46D" w14:textId="617B5465" w:rsidR="00193000" w:rsidRDefault="00C030F6" w:rsidP="00193000">
      <w:pPr>
        <w:spacing w:line="259" w:lineRule="auto"/>
        <w:jc w:val="left"/>
      </w:pPr>
      <w:r>
        <w:t>PC21A cannot ping PC22A (10.63.1.3 cannot ping 10.63.1.5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0E7D8D68" w14:textId="77777777" w:rsidTr="00C030F6">
        <w:tc>
          <w:tcPr>
            <w:tcW w:w="10459" w:type="dxa"/>
          </w:tcPr>
          <w:p w14:paraId="14678610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1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5</w:t>
            </w:r>
          </w:p>
          <w:p w14:paraId="628EDC4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5 (10.63.1.5): 56 data bytes</w:t>
            </w:r>
          </w:p>
          <w:p w14:paraId="1DA50F59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^C</w:t>
            </w:r>
          </w:p>
          <w:p w14:paraId="604A795C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5 ping statistics ---</w:t>
            </w:r>
          </w:p>
          <w:p w14:paraId="23E7CBAE" w14:textId="241EA8D2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8AA6964" w14:textId="77777777" w:rsidR="00C030F6" w:rsidRDefault="00C030F6" w:rsidP="00193000">
      <w:pPr>
        <w:spacing w:line="259" w:lineRule="auto"/>
        <w:jc w:val="left"/>
      </w:pPr>
    </w:p>
    <w:p w14:paraId="5F439830" w14:textId="33449919" w:rsidR="00C030F6" w:rsidRDefault="00C030F6" w:rsidP="00C030F6">
      <w:pPr>
        <w:spacing w:line="259" w:lineRule="auto"/>
        <w:jc w:val="left"/>
      </w:pPr>
      <w:r>
        <w:t>PC2</w:t>
      </w:r>
      <w:r>
        <w:t>2</w:t>
      </w:r>
      <w:r>
        <w:t>A cannot ping PC2</w:t>
      </w:r>
      <w:r>
        <w:t>1</w:t>
      </w:r>
      <w:r>
        <w:t>A</w:t>
      </w:r>
      <w:r>
        <w:t xml:space="preserve"> </w:t>
      </w:r>
      <w:r>
        <w:t>(10.63.1.</w:t>
      </w:r>
      <w:r>
        <w:t>5</w:t>
      </w:r>
      <w:r>
        <w:t xml:space="preserve"> cannot ping 10.63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071AC328" w14:textId="77777777" w:rsidTr="00EB5ED3">
        <w:tc>
          <w:tcPr>
            <w:tcW w:w="10459" w:type="dxa"/>
          </w:tcPr>
          <w:p w14:paraId="4EAE6FB7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2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3</w:t>
            </w:r>
          </w:p>
          <w:p w14:paraId="150097AD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3 (10.63.1.3): 56 data bytes</w:t>
            </w:r>
          </w:p>
          <w:p w14:paraId="52C7734E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</w:p>
          <w:p w14:paraId="489F5EA9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3 ping statistics ---</w:t>
            </w:r>
          </w:p>
          <w:p w14:paraId="3F3248AC" w14:textId="24FF65BE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28BD92C0" w14:textId="77777777" w:rsidR="00C030F6" w:rsidRDefault="00C030F6" w:rsidP="00C030F6">
      <w:pPr>
        <w:spacing w:line="259" w:lineRule="auto"/>
        <w:jc w:val="left"/>
      </w:pPr>
    </w:p>
    <w:p w14:paraId="5ED8ED79" w14:textId="67B1BD9D" w:rsidR="002836ED" w:rsidRDefault="00C030F6" w:rsidP="002836ED">
      <w:pPr>
        <w:spacing w:line="259" w:lineRule="auto"/>
        <w:jc w:val="left"/>
      </w:pPr>
      <w:r>
        <w:t>PC21A cannot talk to PC210A (10.63.1.3 cannot 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1350D81C" w14:textId="77777777" w:rsidTr="00C030F6">
        <w:tc>
          <w:tcPr>
            <w:tcW w:w="10459" w:type="dxa"/>
          </w:tcPr>
          <w:p w14:paraId="3747DEF3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1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4</w:t>
            </w:r>
          </w:p>
          <w:p w14:paraId="5B40D788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4 (10.63.1.4): 56 data bytes</w:t>
            </w:r>
          </w:p>
          <w:p w14:paraId="619972A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^C</w:t>
            </w:r>
          </w:p>
          <w:p w14:paraId="56CFEF8B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4 ping statistics ---</w:t>
            </w:r>
          </w:p>
          <w:p w14:paraId="53C6F925" w14:textId="02258BE7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78F3426E" w14:textId="77777777" w:rsidR="00C030F6" w:rsidRDefault="00C030F6" w:rsidP="002836ED">
      <w:pPr>
        <w:spacing w:line="259" w:lineRule="auto"/>
        <w:jc w:val="left"/>
      </w:pPr>
    </w:p>
    <w:p w14:paraId="7A0129D1" w14:textId="070BA1E6" w:rsidR="00C030F6" w:rsidRDefault="00C030F6" w:rsidP="00C030F6">
      <w:pPr>
        <w:spacing w:line="259" w:lineRule="auto"/>
        <w:jc w:val="left"/>
      </w:pPr>
      <w:r>
        <w:t>PC21A cannot talk to PC2</w:t>
      </w:r>
      <w:r>
        <w:t>2</w:t>
      </w:r>
      <w:r>
        <w:t>0A (10.63.1.</w:t>
      </w:r>
      <w:r>
        <w:t>3</w:t>
      </w:r>
      <w:r>
        <w:t xml:space="preserve"> cannot ping 10.63.1.</w:t>
      </w:r>
      <w:r>
        <w:t>6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49A89434" w14:textId="77777777" w:rsidTr="00EB5ED3">
        <w:tc>
          <w:tcPr>
            <w:tcW w:w="10459" w:type="dxa"/>
          </w:tcPr>
          <w:p w14:paraId="0EEB9080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1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6</w:t>
            </w:r>
          </w:p>
          <w:p w14:paraId="7E1345C1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6 (10.63.1.6): 56 data bytes</w:t>
            </w:r>
          </w:p>
          <w:p w14:paraId="4467F35A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^C</w:t>
            </w:r>
          </w:p>
          <w:p w14:paraId="62EF8F72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6 ping statistics ---</w:t>
            </w:r>
          </w:p>
          <w:p w14:paraId="19AE2AB1" w14:textId="1B5EFAC2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39696E9" w14:textId="77777777" w:rsidR="00C030F6" w:rsidRDefault="00C030F6" w:rsidP="00127AFE">
      <w:pPr>
        <w:pStyle w:val="ListParagraph"/>
        <w:spacing w:line="259" w:lineRule="auto"/>
        <w:ind w:left="0"/>
        <w:jc w:val="left"/>
      </w:pPr>
    </w:p>
    <w:p w14:paraId="53283C7E" w14:textId="08816950" w:rsidR="00C030F6" w:rsidRDefault="00C030F6" w:rsidP="00C030F6">
      <w:pPr>
        <w:spacing w:line="259" w:lineRule="auto"/>
        <w:jc w:val="left"/>
      </w:pPr>
      <w:r>
        <w:t>PC2</w:t>
      </w:r>
      <w:r>
        <w:t>2</w:t>
      </w:r>
      <w:r>
        <w:t>A cannot talk to PC210A (10.63.1.</w:t>
      </w:r>
      <w:r>
        <w:t>5</w:t>
      </w:r>
      <w:r>
        <w:t xml:space="preserve"> cannot 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6D7BAD46" w14:textId="77777777" w:rsidTr="00EB5ED3">
        <w:tc>
          <w:tcPr>
            <w:tcW w:w="10459" w:type="dxa"/>
          </w:tcPr>
          <w:p w14:paraId="2770926C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2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4</w:t>
            </w:r>
          </w:p>
          <w:p w14:paraId="24ADFF85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4 (10.63.1.4): 56 data bytes</w:t>
            </w:r>
          </w:p>
          <w:p w14:paraId="4230535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^C</w:t>
            </w:r>
          </w:p>
          <w:p w14:paraId="52F9985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--- 10.63.1.4 ping statistics ---</w:t>
            </w:r>
          </w:p>
          <w:p w14:paraId="49A58211" w14:textId="4C55AE0C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3CB3543C" w14:textId="77777777" w:rsidR="00C030F6" w:rsidRDefault="00C030F6" w:rsidP="00C030F6">
      <w:pPr>
        <w:spacing w:line="259" w:lineRule="auto"/>
        <w:jc w:val="left"/>
      </w:pPr>
    </w:p>
    <w:p w14:paraId="46B35ABD" w14:textId="2E79285D" w:rsidR="00C030F6" w:rsidRDefault="00C030F6" w:rsidP="00C030F6">
      <w:pPr>
        <w:spacing w:line="259" w:lineRule="auto"/>
        <w:jc w:val="left"/>
      </w:pPr>
      <w:r>
        <w:t>PC21A cannot talk to PC220A (10.63.1.</w:t>
      </w:r>
      <w:r>
        <w:t>5</w:t>
      </w:r>
      <w:r>
        <w:t xml:space="preserve"> cannot ping 10.63.1.6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259EE02B" w14:textId="77777777" w:rsidTr="00EB5ED3">
        <w:tc>
          <w:tcPr>
            <w:tcW w:w="10459" w:type="dxa"/>
          </w:tcPr>
          <w:p w14:paraId="5EB77DB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cisco@PC22</w:t>
            </w:r>
            <w:proofErr w:type="gramStart"/>
            <w:r w:rsidRPr="00C030F6">
              <w:rPr>
                <w:rFonts w:ascii="Consolas" w:hAnsi="Consolas"/>
              </w:rPr>
              <w:t>A:~</w:t>
            </w:r>
            <w:proofErr w:type="gramEnd"/>
            <w:r w:rsidRPr="00C030F6">
              <w:rPr>
                <w:rFonts w:ascii="Consolas" w:hAnsi="Consolas"/>
              </w:rPr>
              <w:t>$ ping -c 3 10.63.1.6</w:t>
            </w:r>
          </w:p>
          <w:p w14:paraId="405E3E5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PING 10.63.1.6 (10.63.1.6): 56 data bytes</w:t>
            </w:r>
          </w:p>
          <w:p w14:paraId="7A89F17B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t>^C</w:t>
            </w:r>
          </w:p>
          <w:p w14:paraId="1901FB24" w14:textId="77777777" w:rsidR="00C030F6" w:rsidRPr="00C030F6" w:rsidRDefault="00C030F6" w:rsidP="00C030F6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C030F6">
              <w:rPr>
                <w:rFonts w:ascii="Consolas" w:hAnsi="Consolas"/>
              </w:rPr>
              <w:lastRenderedPageBreak/>
              <w:t>--- 10.63.1.6 ping statistics ---</w:t>
            </w:r>
          </w:p>
          <w:p w14:paraId="69ACCF70" w14:textId="7C0C4680" w:rsidR="00C030F6" w:rsidRDefault="00C030F6" w:rsidP="00C030F6">
            <w:pPr>
              <w:spacing w:line="259" w:lineRule="auto"/>
              <w:jc w:val="left"/>
            </w:pPr>
            <w:r w:rsidRPr="00C030F6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6A38472D" w14:textId="77777777" w:rsidR="00C030F6" w:rsidRDefault="00C030F6" w:rsidP="00127AFE">
      <w:pPr>
        <w:pStyle w:val="ListParagraph"/>
        <w:spacing w:line="259" w:lineRule="auto"/>
        <w:ind w:left="0"/>
        <w:jc w:val="left"/>
      </w:pPr>
    </w:p>
    <w:p w14:paraId="4FBB3A2F" w14:textId="77777777" w:rsidR="00C030F6" w:rsidRDefault="00C030F6" w:rsidP="00C030F6">
      <w:pPr>
        <w:pStyle w:val="ListParagraph"/>
        <w:numPr>
          <w:ilvl w:val="0"/>
          <w:numId w:val="9"/>
        </w:numPr>
        <w:spacing w:line="259" w:lineRule="auto"/>
        <w:jc w:val="left"/>
      </w:pPr>
      <w:r w:rsidRPr="00C030F6">
        <w:t>Record the switches configurations in this task.</w:t>
      </w:r>
    </w:p>
    <w:p w14:paraId="55DE77F5" w14:textId="77777777" w:rsidR="00C030F6" w:rsidRDefault="00C030F6" w:rsidP="00C030F6">
      <w:pPr>
        <w:spacing w:line="259" w:lineRule="auto"/>
        <w:jc w:val="left"/>
      </w:pPr>
      <w:r>
        <w:t xml:space="preserve">SW_AL21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030F6" w14:paraId="0A219EFB" w14:textId="77777777" w:rsidTr="00C030F6">
        <w:tc>
          <w:tcPr>
            <w:tcW w:w="10459" w:type="dxa"/>
          </w:tcPr>
          <w:p w14:paraId="62FC4D93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63</w:t>
            </w:r>
          </w:p>
          <w:p w14:paraId="0438EF4D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primary</w:t>
            </w:r>
          </w:p>
          <w:p w14:paraId="174109DC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association 163,263</w:t>
            </w:r>
          </w:p>
          <w:p w14:paraId="3523E8D5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3DA7F7C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163</w:t>
            </w:r>
          </w:p>
          <w:p w14:paraId="6FD9D400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community</w:t>
            </w:r>
          </w:p>
          <w:p w14:paraId="12A6F91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2AAFA3C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263</w:t>
            </w:r>
          </w:p>
          <w:p w14:paraId="2F2AE5C1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</w:t>
            </w:r>
            <w:proofErr w:type="gramStart"/>
            <w:r w:rsidRPr="00294D33">
              <w:rPr>
                <w:rFonts w:ascii="Consolas" w:hAnsi="Consolas"/>
              </w:rPr>
              <w:t>isolated</w:t>
            </w:r>
            <w:proofErr w:type="gramEnd"/>
          </w:p>
          <w:p w14:paraId="03EB325D" w14:textId="77777777" w:rsidR="00C030F6" w:rsidRPr="00294D33" w:rsidRDefault="00294D33" w:rsidP="00294D33">
            <w:pPr>
              <w:spacing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!  </w:t>
            </w:r>
          </w:p>
          <w:p w14:paraId="0BFE460C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34D2006B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0</w:t>
            </w:r>
          </w:p>
          <w:p w14:paraId="7766E7D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trunk encapsulation dot1q</w:t>
            </w:r>
          </w:p>
          <w:p w14:paraId="41D918E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mapping 63 163,263</w:t>
            </w:r>
          </w:p>
          <w:p w14:paraId="409E4165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trunk</w:t>
            </w:r>
          </w:p>
          <w:p w14:paraId="123F9ED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2DBDDEE6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681CDEE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1</w:t>
            </w:r>
          </w:p>
          <w:p w14:paraId="369FB9A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access 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263</w:t>
            </w:r>
          </w:p>
          <w:p w14:paraId="28A219E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-association 63 263</w:t>
            </w:r>
          </w:p>
          <w:p w14:paraId="6DC9864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</w:t>
            </w:r>
          </w:p>
          <w:p w14:paraId="6730D17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56E1B31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2BA0CE9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2</w:t>
            </w:r>
          </w:p>
          <w:p w14:paraId="5322C1D6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access</w:t>
            </w:r>
          </w:p>
          <w:p w14:paraId="77730B0D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137BE989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13BAF155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3</w:t>
            </w:r>
          </w:p>
          <w:p w14:paraId="05C90513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access 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163</w:t>
            </w:r>
          </w:p>
          <w:p w14:paraId="0BD4706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-association 63 163</w:t>
            </w:r>
          </w:p>
          <w:p w14:paraId="6FE9430F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</w:t>
            </w:r>
          </w:p>
          <w:p w14:paraId="0AE83ABA" w14:textId="62BE8B43" w:rsidR="00294D33" w:rsidRDefault="00294D33" w:rsidP="00294D33">
            <w:pPr>
              <w:spacing w:line="259" w:lineRule="auto"/>
              <w:jc w:val="left"/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</w:tc>
      </w:tr>
    </w:tbl>
    <w:p w14:paraId="00D60D5A" w14:textId="77777777" w:rsidR="00294D33" w:rsidRDefault="00294D33" w:rsidP="00C030F6">
      <w:pPr>
        <w:spacing w:line="259" w:lineRule="auto"/>
        <w:jc w:val="left"/>
      </w:pPr>
    </w:p>
    <w:p w14:paraId="477CA6E6" w14:textId="141B92A9" w:rsidR="00294D33" w:rsidRDefault="00294D33" w:rsidP="00C030F6">
      <w:pPr>
        <w:spacing w:line="259" w:lineRule="auto"/>
        <w:jc w:val="left"/>
      </w:pPr>
      <w:r>
        <w:t>SW_AL22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294D33" w14:paraId="3ADB7A3F" w14:textId="77777777" w:rsidTr="00294D33">
        <w:tc>
          <w:tcPr>
            <w:tcW w:w="10459" w:type="dxa"/>
          </w:tcPr>
          <w:p w14:paraId="26E4260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63</w:t>
            </w:r>
          </w:p>
          <w:p w14:paraId="19931D41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primary</w:t>
            </w:r>
          </w:p>
          <w:p w14:paraId="3BD60A20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association 163,263</w:t>
            </w:r>
          </w:p>
          <w:p w14:paraId="1D4F3A5B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037E688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163</w:t>
            </w:r>
          </w:p>
          <w:p w14:paraId="237D2172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community</w:t>
            </w:r>
          </w:p>
          <w:p w14:paraId="1278C571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3E3B4E4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263</w:t>
            </w:r>
          </w:p>
          <w:p w14:paraId="0436C58D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</w:t>
            </w:r>
            <w:proofErr w:type="gramStart"/>
            <w:r w:rsidRPr="00294D33">
              <w:rPr>
                <w:rFonts w:ascii="Consolas" w:hAnsi="Consolas"/>
              </w:rPr>
              <w:t>isolated</w:t>
            </w:r>
            <w:proofErr w:type="gramEnd"/>
          </w:p>
          <w:p w14:paraId="5B1107A5" w14:textId="77777777" w:rsidR="00294D33" w:rsidRPr="00294D33" w:rsidRDefault="00294D33" w:rsidP="00294D33">
            <w:pPr>
              <w:spacing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13A3789A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01566EDC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0</w:t>
            </w:r>
          </w:p>
          <w:p w14:paraId="6BE7A943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trunk encapsulation dot1q</w:t>
            </w:r>
          </w:p>
          <w:p w14:paraId="31556A26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lastRenderedPageBreak/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mapping 63 163,263</w:t>
            </w:r>
          </w:p>
          <w:p w14:paraId="34D60E18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trunk</w:t>
            </w:r>
          </w:p>
          <w:p w14:paraId="12E783D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56B98FC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27CD490B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1</w:t>
            </w:r>
          </w:p>
          <w:p w14:paraId="0977E19F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access 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263</w:t>
            </w:r>
          </w:p>
          <w:p w14:paraId="57175432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-association 63 263</w:t>
            </w:r>
          </w:p>
          <w:p w14:paraId="3505EE49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</w:t>
            </w:r>
          </w:p>
          <w:p w14:paraId="3F93447B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0FB6F3FC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78BAC11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2</w:t>
            </w:r>
          </w:p>
          <w:p w14:paraId="2F8E988D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access</w:t>
            </w:r>
          </w:p>
          <w:p w14:paraId="0C7F232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047559E8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2506C39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3</w:t>
            </w:r>
          </w:p>
          <w:p w14:paraId="0F8B4FE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access 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163</w:t>
            </w:r>
          </w:p>
          <w:p w14:paraId="6E861488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-association 63 163</w:t>
            </w:r>
          </w:p>
          <w:p w14:paraId="28CE92A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host</w:t>
            </w:r>
          </w:p>
          <w:p w14:paraId="17DCE437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279C865E" w14:textId="102BD9C4" w:rsidR="00294D33" w:rsidRDefault="00294D33" w:rsidP="00294D33">
            <w:pPr>
              <w:spacing w:line="259" w:lineRule="auto"/>
              <w:jc w:val="left"/>
            </w:pPr>
            <w:r w:rsidRPr="00294D33">
              <w:rPr>
                <w:rFonts w:ascii="Consolas" w:hAnsi="Consolas"/>
              </w:rPr>
              <w:t>!</w:t>
            </w:r>
          </w:p>
        </w:tc>
      </w:tr>
    </w:tbl>
    <w:p w14:paraId="557B7DCB" w14:textId="77777777" w:rsidR="00294D33" w:rsidRDefault="00294D33" w:rsidP="00C030F6">
      <w:pPr>
        <w:spacing w:line="259" w:lineRule="auto"/>
        <w:jc w:val="left"/>
      </w:pPr>
    </w:p>
    <w:p w14:paraId="75114287" w14:textId="77777777" w:rsidR="00294D33" w:rsidRDefault="00294D33" w:rsidP="00C030F6">
      <w:pPr>
        <w:spacing w:line="259" w:lineRule="auto"/>
        <w:jc w:val="left"/>
      </w:pPr>
      <w:r>
        <w:t>SW_DL2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294D33" w14:paraId="143E46A1" w14:textId="77777777" w:rsidTr="00294D33">
        <w:tc>
          <w:tcPr>
            <w:tcW w:w="10459" w:type="dxa"/>
          </w:tcPr>
          <w:p w14:paraId="5748D7F0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proofErr w:type="spellStart"/>
            <w:r w:rsidRPr="00294D33">
              <w:rPr>
                <w:rFonts w:ascii="Consolas" w:hAnsi="Consolas"/>
              </w:rPr>
              <w:t>vlan</w:t>
            </w:r>
            <w:proofErr w:type="spellEnd"/>
            <w:r w:rsidRPr="00294D33">
              <w:rPr>
                <w:rFonts w:ascii="Consolas" w:hAnsi="Consolas"/>
              </w:rPr>
              <w:t xml:space="preserve"> 63,163,263 </w:t>
            </w:r>
          </w:p>
          <w:p w14:paraId="2FA68008" w14:textId="77777777" w:rsidR="00294D33" w:rsidRPr="00294D33" w:rsidRDefault="00294D33" w:rsidP="00294D33">
            <w:pPr>
              <w:spacing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36AA6B23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42DCF9F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0</w:t>
            </w:r>
          </w:p>
          <w:p w14:paraId="326DD01F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trunk encapsulation dot1q</w:t>
            </w:r>
          </w:p>
          <w:p w14:paraId="39D5FDDE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trunk</w:t>
            </w:r>
          </w:p>
          <w:p w14:paraId="617907DC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7B2F776F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!</w:t>
            </w:r>
          </w:p>
          <w:p w14:paraId="6705C878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>interface GigabitEthernet0/1</w:t>
            </w:r>
          </w:p>
          <w:p w14:paraId="63E89A34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trunk encapsulation dot1q</w:t>
            </w:r>
          </w:p>
          <w:p w14:paraId="6D70AB55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switchport mode trunk</w:t>
            </w:r>
          </w:p>
          <w:p w14:paraId="1669D20B" w14:textId="77777777" w:rsidR="00294D33" w:rsidRPr="00294D33" w:rsidRDefault="00294D33" w:rsidP="00294D33">
            <w:pPr>
              <w:spacing w:after="0" w:line="259" w:lineRule="auto"/>
              <w:jc w:val="left"/>
              <w:rPr>
                <w:rFonts w:ascii="Consolas" w:hAnsi="Consolas"/>
              </w:rPr>
            </w:pPr>
            <w:r w:rsidRPr="00294D33">
              <w:rPr>
                <w:rFonts w:ascii="Consolas" w:hAnsi="Consolas"/>
              </w:rPr>
              <w:t xml:space="preserve"> negotiation auto</w:t>
            </w:r>
          </w:p>
          <w:p w14:paraId="7C9C538D" w14:textId="74ABB4B4" w:rsidR="00294D33" w:rsidRDefault="00294D33" w:rsidP="00294D33">
            <w:pPr>
              <w:spacing w:line="259" w:lineRule="auto"/>
              <w:jc w:val="left"/>
            </w:pPr>
            <w:r w:rsidRPr="00294D33">
              <w:rPr>
                <w:rFonts w:ascii="Consolas" w:hAnsi="Consolas"/>
              </w:rPr>
              <w:t>!</w:t>
            </w:r>
          </w:p>
        </w:tc>
      </w:tr>
    </w:tbl>
    <w:p w14:paraId="1F560ADD" w14:textId="77777777" w:rsidR="00294D33" w:rsidRDefault="00294D33" w:rsidP="00294D33">
      <w:pPr>
        <w:rPr>
          <w:b/>
          <w:bCs/>
          <w:sz w:val="24"/>
          <w:szCs w:val="24"/>
        </w:rPr>
      </w:pPr>
      <w:r>
        <w:br/>
      </w:r>
      <w:r w:rsidRPr="00294D33">
        <w:rPr>
          <w:b/>
          <w:bCs/>
          <w:sz w:val="24"/>
          <w:szCs w:val="24"/>
        </w:rPr>
        <w:t>Task 3: Full Network Implementation of Private VLAN</w:t>
      </w:r>
    </w:p>
    <w:p w14:paraId="4B70AE93" w14:textId="14773C91" w:rsidR="00C13440" w:rsidRDefault="00C13440" w:rsidP="00C13440">
      <w:pPr>
        <w:pStyle w:val="ListParagraph"/>
        <w:numPr>
          <w:ilvl w:val="0"/>
          <w:numId w:val="9"/>
        </w:numPr>
      </w:pPr>
      <w:r w:rsidRPr="00C13440">
        <w:t>Verify your configuration by PING test. Record the result.</w:t>
      </w:r>
    </w:p>
    <w:p w14:paraId="3D5B35F5" w14:textId="4EF65F05" w:rsidR="00A467F7" w:rsidRDefault="00A467F7" w:rsidP="00A467F7">
      <w:r>
        <w:t>PC11A</w:t>
      </w:r>
      <w:proofErr w:type="gramStart"/>
      <w:r>
        <w:t>:  (</w:t>
      </w:r>
      <w:proofErr w:type="gramEnd"/>
      <w:r>
        <w:t>10.63.1.1)</w:t>
      </w:r>
    </w:p>
    <w:p w14:paraId="768BF6AF" w14:textId="630EFD60" w:rsidR="00C13440" w:rsidRDefault="00C13440" w:rsidP="00C13440">
      <w:r>
        <w:t>PC11A cannot ping PC11B (10.63.1.1 cannot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3440" w14:paraId="50A8D6C8" w14:textId="77777777" w:rsidTr="00C13440">
        <w:tc>
          <w:tcPr>
            <w:tcW w:w="10459" w:type="dxa"/>
          </w:tcPr>
          <w:p w14:paraId="404A6475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1</w:t>
            </w:r>
          </w:p>
          <w:p w14:paraId="00FCAAA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1 (10.19.1.1): 56 data bytes</w:t>
            </w:r>
          </w:p>
          <w:p w14:paraId="0ABB5B43" w14:textId="782BB3D0" w:rsidR="00C13440" w:rsidRDefault="003D6C23" w:rsidP="003D6C23"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29B7D2C5" w14:textId="77777777" w:rsidR="00C13440" w:rsidRDefault="00C13440" w:rsidP="00C13440"/>
    <w:p w14:paraId="476D37E4" w14:textId="708690EF" w:rsidR="00C13440" w:rsidRDefault="00C13440" w:rsidP="00C13440">
      <w:r>
        <w:t>PC11A cannot ping PC1</w:t>
      </w:r>
      <w:r>
        <w:t xml:space="preserve">2A (10.63.1.1 cannot ping 10.63.1.2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3440" w14:paraId="361CAA0F" w14:textId="77777777" w:rsidTr="00EB5ED3">
        <w:tc>
          <w:tcPr>
            <w:tcW w:w="10459" w:type="dxa"/>
          </w:tcPr>
          <w:p w14:paraId="3BC4CAA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2</w:t>
            </w:r>
          </w:p>
          <w:p w14:paraId="079F831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2 (10.63.1.2): 56 data bytes</w:t>
            </w:r>
          </w:p>
          <w:p w14:paraId="0D75176C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60104CB2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2 ping statistics ---</w:t>
            </w:r>
          </w:p>
          <w:p w14:paraId="440605E3" w14:textId="6C5B26EC" w:rsidR="00C13440" w:rsidRDefault="003D6C23" w:rsidP="003D6C23"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5C21FD9" w14:textId="77777777" w:rsidR="00C13440" w:rsidRDefault="00C13440" w:rsidP="00C13440"/>
    <w:p w14:paraId="0C2EAAFF" w14:textId="2B8C949F" w:rsidR="00C13440" w:rsidRDefault="00C13440" w:rsidP="00C13440">
      <w:r>
        <w:t>PC11A cannot ping PC1</w:t>
      </w:r>
      <w:r w:rsidR="00A467F7">
        <w:t>2B</w:t>
      </w:r>
      <w:r>
        <w:t xml:space="preserve"> (10.63.1.1 cannot ping 10.</w:t>
      </w:r>
      <w:r w:rsidR="00A467F7">
        <w:t>19.1.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3440" w14:paraId="641B9598" w14:textId="77777777" w:rsidTr="00EB5ED3">
        <w:tc>
          <w:tcPr>
            <w:tcW w:w="10459" w:type="dxa"/>
          </w:tcPr>
          <w:p w14:paraId="70A2CEF7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2</w:t>
            </w:r>
          </w:p>
          <w:p w14:paraId="30EACD32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2 (10.19.1.2): 56 data bytes</w:t>
            </w:r>
          </w:p>
          <w:p w14:paraId="7562A331" w14:textId="3ACECD8F" w:rsidR="00C13440" w:rsidRDefault="003D6C23" w:rsidP="003D6C23"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1146DFBC" w14:textId="77777777" w:rsidR="00C13440" w:rsidRDefault="00C13440" w:rsidP="00C13440"/>
    <w:p w14:paraId="08A397AB" w14:textId="276CD0FF" w:rsidR="00A467F7" w:rsidRDefault="00A467F7" w:rsidP="00A467F7">
      <w:r>
        <w:t>PC11A cannot ping PC21</w:t>
      </w:r>
      <w:r>
        <w:t>0</w:t>
      </w:r>
      <w:r>
        <w:t>A (10.63.1.1 cannot ping 10.63.1.</w:t>
      </w:r>
      <w:r>
        <w:t>4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24B3E5D" w14:textId="77777777" w:rsidTr="00EB5ED3">
        <w:tc>
          <w:tcPr>
            <w:tcW w:w="10459" w:type="dxa"/>
          </w:tcPr>
          <w:p w14:paraId="5341622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4</w:t>
            </w:r>
          </w:p>
          <w:p w14:paraId="0E5FA5A0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4 (10.63.1.4): 56 data bytes</w:t>
            </w:r>
          </w:p>
          <w:p w14:paraId="06619FBA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6A3969AD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4 ping statistics ---</w:t>
            </w:r>
          </w:p>
          <w:p w14:paraId="06FE3BDD" w14:textId="3797FA26" w:rsidR="00A467F7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B70FCEC" w14:textId="77777777" w:rsidR="00A467F7" w:rsidRDefault="00A467F7" w:rsidP="00C13440"/>
    <w:p w14:paraId="6701D7E8" w14:textId="216DC6D1" w:rsidR="00C13440" w:rsidRDefault="00C13440" w:rsidP="00C13440">
      <w:r>
        <w:t>PC11A cannot ping PC</w:t>
      </w:r>
      <w:r w:rsidR="00A467F7">
        <w:t>21</w:t>
      </w:r>
      <w:r>
        <w:t>A (10.63.1.1 cannot ping 10.63.1.</w:t>
      </w:r>
      <w:r w:rsidR="00A467F7">
        <w:t>3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C13440" w14:paraId="3493CE31" w14:textId="77777777" w:rsidTr="00EB5ED3">
        <w:tc>
          <w:tcPr>
            <w:tcW w:w="10459" w:type="dxa"/>
          </w:tcPr>
          <w:p w14:paraId="5E9C22B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bookmarkStart w:id="0" w:name="_Hlk126501490"/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3</w:t>
            </w:r>
          </w:p>
          <w:p w14:paraId="26ED016E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3 (10.63.1.3): 56 data bytes</w:t>
            </w:r>
          </w:p>
          <w:p w14:paraId="6D5C93DA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13A1098F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3 ping statistics ---</w:t>
            </w:r>
          </w:p>
          <w:p w14:paraId="4CC4CA5A" w14:textId="23F87410" w:rsidR="00C13440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  <w:bookmarkEnd w:id="0"/>
    </w:tbl>
    <w:p w14:paraId="6E8F4BA5" w14:textId="77777777" w:rsidR="00A467F7" w:rsidRDefault="00A467F7" w:rsidP="00C13440"/>
    <w:p w14:paraId="0A55ED89" w14:textId="4F24C05B" w:rsidR="00A467F7" w:rsidRDefault="00A467F7" w:rsidP="00A467F7">
      <w:r>
        <w:t>PC11A cannot ping PC</w:t>
      </w:r>
      <w:r>
        <w:t>2</w:t>
      </w:r>
      <w:r>
        <w:t>1B (10.63.1.1 cannot ping 10.19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433E5EDF" w14:textId="77777777" w:rsidTr="00EB5ED3">
        <w:tc>
          <w:tcPr>
            <w:tcW w:w="10459" w:type="dxa"/>
          </w:tcPr>
          <w:p w14:paraId="595464F6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3</w:t>
            </w:r>
          </w:p>
          <w:p w14:paraId="15B214E0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3 (10.19.1.3): 56 data bytes</w:t>
            </w:r>
          </w:p>
          <w:p w14:paraId="1D864629" w14:textId="6BD7913E" w:rsidR="00A467F7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4ACA71E5" w14:textId="77777777" w:rsidR="00A467F7" w:rsidRDefault="00A467F7" w:rsidP="00A467F7"/>
    <w:p w14:paraId="538032B6" w14:textId="002048B0" w:rsidR="00A467F7" w:rsidRDefault="00A467F7" w:rsidP="00A467F7">
      <w:r>
        <w:t>PC11A cannot ping PC</w:t>
      </w:r>
      <w:r>
        <w:t>2</w:t>
      </w:r>
      <w:r>
        <w:t>2A (10.63.1.1 cannot ping 10.63.1.</w:t>
      </w:r>
      <w:r>
        <w:t>5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F4F14EA" w14:textId="77777777" w:rsidTr="00EB5ED3">
        <w:tc>
          <w:tcPr>
            <w:tcW w:w="10459" w:type="dxa"/>
          </w:tcPr>
          <w:p w14:paraId="7481DA7C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5</w:t>
            </w:r>
          </w:p>
          <w:p w14:paraId="34A7CF31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5 (10.63.1.5): 56 data bytes</w:t>
            </w:r>
          </w:p>
          <w:p w14:paraId="24C4664A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1D94F668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5 ping statistics ---</w:t>
            </w:r>
          </w:p>
          <w:p w14:paraId="782645C2" w14:textId="76BDBF3B" w:rsidR="00A467F7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69D817BE" w14:textId="77777777" w:rsidR="00A467F7" w:rsidRDefault="00A467F7" w:rsidP="00C13440"/>
    <w:p w14:paraId="2213BEF3" w14:textId="044765ED" w:rsidR="00A467F7" w:rsidRDefault="00A467F7" w:rsidP="00A467F7">
      <w:r>
        <w:t>PC11A cannot ping PC</w:t>
      </w:r>
      <w:r>
        <w:t>22</w:t>
      </w:r>
      <w:r>
        <w:t>B (10.63.1.1 cannot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5E3D8777" w14:textId="77777777" w:rsidTr="00EB5ED3">
        <w:tc>
          <w:tcPr>
            <w:tcW w:w="10459" w:type="dxa"/>
          </w:tcPr>
          <w:p w14:paraId="090C930A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4</w:t>
            </w:r>
          </w:p>
          <w:p w14:paraId="4271AA12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4 (10.19.1.4): 56 data bytes</w:t>
            </w:r>
          </w:p>
          <w:p w14:paraId="6A912B78" w14:textId="1D963A4D" w:rsidR="00A467F7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7982B725" w14:textId="77777777" w:rsidR="00A467F7" w:rsidRDefault="00A467F7" w:rsidP="00A467F7"/>
    <w:p w14:paraId="26B8FB42" w14:textId="40043C06" w:rsidR="00A467F7" w:rsidRDefault="00A467F7" w:rsidP="00A467F7">
      <w:r>
        <w:t>PC11A cannot ping PC</w:t>
      </w:r>
      <w:r>
        <w:t>220</w:t>
      </w:r>
      <w:r>
        <w:t>A (10.63.1.1 cannot ping 10.63.1.</w:t>
      </w:r>
      <w:r>
        <w:t>6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D6C23" w14:paraId="4F47B64B" w14:textId="77777777" w:rsidTr="00EB5ED3">
        <w:tc>
          <w:tcPr>
            <w:tcW w:w="10459" w:type="dxa"/>
          </w:tcPr>
          <w:p w14:paraId="45801018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1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6</w:t>
            </w:r>
          </w:p>
          <w:p w14:paraId="5CF63837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6 (10.63.1.6): 56 data bytes</w:t>
            </w:r>
          </w:p>
          <w:p w14:paraId="6CD78B77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240E4D3E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6 ping statistics ---</w:t>
            </w:r>
          </w:p>
          <w:p w14:paraId="5FD6D21E" w14:textId="53B6047C" w:rsidR="003D6C23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492384D" w14:textId="7D7F8FFD" w:rsidR="00A467F7" w:rsidRDefault="00A467F7" w:rsidP="00C13440"/>
    <w:p w14:paraId="21C3C6A3" w14:textId="127989A7" w:rsidR="00A467F7" w:rsidRDefault="00A467F7" w:rsidP="00C13440">
      <w:r>
        <w:t>PC12A: (10.63.1.2)</w:t>
      </w:r>
    </w:p>
    <w:p w14:paraId="0886B958" w14:textId="08D6F566" w:rsidR="00A467F7" w:rsidRDefault="00A467F7" w:rsidP="00A467F7">
      <w:r>
        <w:lastRenderedPageBreak/>
        <w:t>PC1</w:t>
      </w:r>
      <w:r>
        <w:t>2</w:t>
      </w:r>
      <w:r>
        <w:t>A cannot ping PC11</w:t>
      </w:r>
      <w:r w:rsidR="003F5435">
        <w:t>A</w:t>
      </w:r>
      <w:r>
        <w:t xml:space="preserve"> (10.63.1.</w:t>
      </w:r>
      <w:r>
        <w:t>2</w:t>
      </w:r>
      <w:r>
        <w:t xml:space="preserve"> cannot ping 10.</w:t>
      </w:r>
      <w:r w:rsidR="003F5435">
        <w:t>63</w:t>
      </w:r>
      <w:r>
        <w:t>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D6C23" w14:paraId="1A486D08" w14:textId="77777777" w:rsidTr="00EB5ED3">
        <w:tc>
          <w:tcPr>
            <w:tcW w:w="10459" w:type="dxa"/>
          </w:tcPr>
          <w:p w14:paraId="1C34AF0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2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63.1.1</w:t>
            </w:r>
          </w:p>
          <w:p w14:paraId="2C2BB540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63.1.1 (10.63.1.1): 56 data bytes</w:t>
            </w:r>
          </w:p>
          <w:p w14:paraId="23D52EF2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^C</w:t>
            </w:r>
          </w:p>
          <w:p w14:paraId="4476B376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--- 10.63.1.1 ping statistics ---</w:t>
            </w:r>
          </w:p>
          <w:p w14:paraId="6B042D3D" w14:textId="18CF7C87" w:rsidR="003D6C23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63230FF8" w14:textId="77777777" w:rsidR="00A467F7" w:rsidRDefault="00A467F7" w:rsidP="00A467F7"/>
    <w:p w14:paraId="53289068" w14:textId="6CAAEC0C" w:rsidR="00A467F7" w:rsidRDefault="00A467F7" w:rsidP="00A467F7">
      <w:r>
        <w:t>PC1</w:t>
      </w:r>
      <w:r>
        <w:t>2</w:t>
      </w:r>
      <w:r>
        <w:t>A cannot ping PC1</w:t>
      </w:r>
      <w:r>
        <w:t>1</w:t>
      </w:r>
      <w:r w:rsidR="003F5435">
        <w:t xml:space="preserve">B </w:t>
      </w:r>
      <w:r>
        <w:t>(10.63.1.</w:t>
      </w:r>
      <w:r>
        <w:t>2</w:t>
      </w:r>
      <w:r>
        <w:t xml:space="preserve"> cannot ping 10.</w:t>
      </w:r>
      <w:r w:rsidR="003F5435">
        <w:t>19</w:t>
      </w:r>
      <w:r>
        <w:t>.1.</w:t>
      </w:r>
      <w:r>
        <w:t>1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D6C23" w14:paraId="5C1F430C" w14:textId="77777777" w:rsidTr="00EB5ED3">
        <w:tc>
          <w:tcPr>
            <w:tcW w:w="10459" w:type="dxa"/>
          </w:tcPr>
          <w:p w14:paraId="764813A8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2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1</w:t>
            </w:r>
          </w:p>
          <w:p w14:paraId="46271249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1 (10.19.1.1): 56 data bytes</w:t>
            </w:r>
          </w:p>
          <w:p w14:paraId="01A96F4B" w14:textId="63F556E7" w:rsidR="003D6C23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2F39CB36" w14:textId="77777777" w:rsidR="00A467F7" w:rsidRDefault="00A467F7" w:rsidP="00A467F7"/>
    <w:p w14:paraId="57359A47" w14:textId="26CCAC7D" w:rsidR="00A467F7" w:rsidRDefault="00A467F7" w:rsidP="00A467F7">
      <w:r>
        <w:t>PC1</w:t>
      </w:r>
      <w:r>
        <w:t>2</w:t>
      </w:r>
      <w:r>
        <w:t>A cannot ping PC12B (10.63.1.</w:t>
      </w:r>
      <w:r>
        <w:t>2</w:t>
      </w:r>
      <w:r>
        <w:t xml:space="preserve"> cannot ping 10.19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D6C23" w14:paraId="2BD29BE8" w14:textId="77777777" w:rsidTr="00EB5ED3">
        <w:tc>
          <w:tcPr>
            <w:tcW w:w="10459" w:type="dxa"/>
          </w:tcPr>
          <w:p w14:paraId="618B80FE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cisco@PC12</w:t>
            </w:r>
            <w:proofErr w:type="gramStart"/>
            <w:r w:rsidRPr="003D6C23">
              <w:rPr>
                <w:rFonts w:ascii="Consolas" w:hAnsi="Consolas"/>
              </w:rPr>
              <w:t>A:~</w:t>
            </w:r>
            <w:proofErr w:type="gramEnd"/>
            <w:r w:rsidRPr="003D6C23">
              <w:rPr>
                <w:rFonts w:ascii="Consolas" w:hAnsi="Consolas"/>
              </w:rPr>
              <w:t>$ ping -c 3 10.19.1.2</w:t>
            </w:r>
          </w:p>
          <w:p w14:paraId="3FE08A7B" w14:textId="77777777" w:rsidR="003D6C23" w:rsidRPr="003D6C23" w:rsidRDefault="003D6C23" w:rsidP="003D6C23">
            <w:pPr>
              <w:spacing w:after="0"/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>PING 10.19.1.2 (10.19.1.2): 56 data bytes</w:t>
            </w:r>
          </w:p>
          <w:p w14:paraId="60E0D184" w14:textId="242D7457" w:rsidR="003D6C23" w:rsidRPr="003D6C23" w:rsidRDefault="003D6C23" w:rsidP="003D6C23">
            <w:pPr>
              <w:rPr>
                <w:rFonts w:ascii="Consolas" w:hAnsi="Consolas"/>
              </w:rPr>
            </w:pPr>
            <w:r w:rsidRPr="003D6C23">
              <w:rPr>
                <w:rFonts w:ascii="Consolas" w:hAnsi="Consolas"/>
              </w:rPr>
              <w:t xml:space="preserve">ping: </w:t>
            </w:r>
            <w:proofErr w:type="spellStart"/>
            <w:r w:rsidRPr="003D6C23">
              <w:rPr>
                <w:rFonts w:ascii="Consolas" w:hAnsi="Consolas"/>
              </w:rPr>
              <w:t>sendto</w:t>
            </w:r>
            <w:proofErr w:type="spellEnd"/>
            <w:r w:rsidRPr="003D6C23">
              <w:rPr>
                <w:rFonts w:ascii="Consolas" w:hAnsi="Consolas"/>
              </w:rPr>
              <w:t>: Network is unreachable</w:t>
            </w:r>
          </w:p>
        </w:tc>
      </w:tr>
    </w:tbl>
    <w:p w14:paraId="184759DF" w14:textId="6443E43B" w:rsidR="00A467F7" w:rsidRDefault="00A467F7" w:rsidP="00A467F7"/>
    <w:p w14:paraId="208CECD6" w14:textId="689E5BB0" w:rsidR="00A467F7" w:rsidRDefault="00A467F7" w:rsidP="00A467F7">
      <w:r>
        <w:t>PC1</w:t>
      </w:r>
      <w:r>
        <w:t>2</w:t>
      </w:r>
      <w:r>
        <w:t>A cannot ping PC210A (10.63.1.</w:t>
      </w:r>
      <w:r>
        <w:t>2</w:t>
      </w:r>
      <w:r>
        <w:t xml:space="preserve"> cannot ping 10.63.1.4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D6C23" w:rsidRPr="003D6C23" w14:paraId="7E8163A4" w14:textId="77777777" w:rsidTr="003D6C23">
        <w:tc>
          <w:tcPr>
            <w:tcW w:w="10459" w:type="dxa"/>
          </w:tcPr>
          <w:p w14:paraId="14EE4B2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4</w:t>
            </w:r>
          </w:p>
          <w:p w14:paraId="14C5D09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4 (10.63.1.4): 56 data bytes</w:t>
            </w:r>
          </w:p>
          <w:p w14:paraId="03DF036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1D9226C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4 ping statistics ---</w:t>
            </w:r>
          </w:p>
          <w:p w14:paraId="618D22EA" w14:textId="0AE6D8D8" w:rsidR="003D6C23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1B979071" w14:textId="77777777" w:rsidR="00A467F7" w:rsidRDefault="00A467F7" w:rsidP="00A467F7"/>
    <w:p w14:paraId="044F6C00" w14:textId="08DB92C4" w:rsidR="00A467F7" w:rsidRDefault="00A467F7" w:rsidP="00A467F7">
      <w:r>
        <w:t>PC1</w:t>
      </w:r>
      <w:r>
        <w:t>2</w:t>
      </w:r>
      <w:r>
        <w:t>A cannot ping PC21A (10.63.1.</w:t>
      </w:r>
      <w:r>
        <w:t>2</w:t>
      </w:r>
      <w:r>
        <w:t xml:space="preserve"> cannot ping 10.63.1.3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83B25F3" w14:textId="77777777" w:rsidTr="00EB5ED3">
        <w:tc>
          <w:tcPr>
            <w:tcW w:w="10459" w:type="dxa"/>
          </w:tcPr>
          <w:p w14:paraId="7EEE8A7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3</w:t>
            </w:r>
          </w:p>
          <w:p w14:paraId="2042B07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3 (10.63.1.3): 56 data bytes</w:t>
            </w:r>
          </w:p>
          <w:p w14:paraId="3979097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736D0F9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3 ping statistics ---</w:t>
            </w:r>
          </w:p>
          <w:p w14:paraId="75EEE103" w14:textId="39FB18C0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02BD0D7" w14:textId="77777777" w:rsidR="00A467F7" w:rsidRDefault="00A467F7" w:rsidP="00A467F7"/>
    <w:p w14:paraId="6BF7A1B8" w14:textId="34F7B4A2" w:rsidR="00A467F7" w:rsidRDefault="00A467F7" w:rsidP="00A467F7">
      <w:r>
        <w:t>PC1</w:t>
      </w:r>
      <w:r>
        <w:t>2</w:t>
      </w:r>
      <w:r>
        <w:t>A cannot ping PC21B (10.63.1.</w:t>
      </w:r>
      <w:r>
        <w:t>2</w:t>
      </w:r>
      <w:r>
        <w:t xml:space="preserve"> cannot ping 10.19.1.3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308D2049" w14:textId="77777777" w:rsidTr="00EB5ED3">
        <w:tc>
          <w:tcPr>
            <w:tcW w:w="10459" w:type="dxa"/>
          </w:tcPr>
          <w:p w14:paraId="1682ADE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3</w:t>
            </w:r>
          </w:p>
          <w:p w14:paraId="2E57547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3 (10.19.1.3): 56 data bytes</w:t>
            </w:r>
          </w:p>
          <w:p w14:paraId="1603F2FA" w14:textId="674FFF68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311C6497" w14:textId="77777777" w:rsidR="00A467F7" w:rsidRDefault="00A467F7" w:rsidP="00A467F7"/>
    <w:p w14:paraId="294BC70E" w14:textId="3D5CA51E" w:rsidR="00A467F7" w:rsidRDefault="00A467F7" w:rsidP="00A467F7">
      <w:r>
        <w:t>PC1</w:t>
      </w:r>
      <w:r>
        <w:t>2</w:t>
      </w:r>
      <w:r>
        <w:t>A cannot ping PC22A (10.63.1.</w:t>
      </w:r>
      <w:r>
        <w:t>2</w:t>
      </w:r>
      <w:r>
        <w:t xml:space="preserve"> cannot ping 10.63.1.5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7AB30FC8" w14:textId="77777777" w:rsidTr="00EB5ED3">
        <w:tc>
          <w:tcPr>
            <w:tcW w:w="10459" w:type="dxa"/>
          </w:tcPr>
          <w:p w14:paraId="2C45FD2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5</w:t>
            </w:r>
          </w:p>
          <w:p w14:paraId="140EAB6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5 (10.63.1.5): 56 data bytes</w:t>
            </w:r>
          </w:p>
          <w:p w14:paraId="11D1374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22434C02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5 ping statistics ---</w:t>
            </w:r>
          </w:p>
          <w:p w14:paraId="5B202187" w14:textId="0AC7A3B3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2716065" w14:textId="77777777" w:rsidR="00A467F7" w:rsidRDefault="00A467F7" w:rsidP="00A467F7"/>
    <w:p w14:paraId="128BDC89" w14:textId="33C6B5CE" w:rsidR="00A467F7" w:rsidRDefault="00A467F7" w:rsidP="00A467F7">
      <w:r>
        <w:t>PC1</w:t>
      </w:r>
      <w:r>
        <w:t>2</w:t>
      </w:r>
      <w:r>
        <w:t>A cannot ping PC22B (10.63.1.</w:t>
      </w:r>
      <w:r>
        <w:t>2</w:t>
      </w:r>
      <w:r>
        <w:t xml:space="preserve"> cannot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58ED1BA7" w14:textId="77777777" w:rsidTr="00EB5ED3">
        <w:tc>
          <w:tcPr>
            <w:tcW w:w="10459" w:type="dxa"/>
          </w:tcPr>
          <w:p w14:paraId="1627E3D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4</w:t>
            </w:r>
          </w:p>
          <w:p w14:paraId="135D78A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4 (10.19.1.4): 56 data bytes</w:t>
            </w:r>
          </w:p>
          <w:p w14:paraId="1A981F15" w14:textId="03E9FFE0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lastRenderedPageBreak/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1B4ACA42" w14:textId="77777777" w:rsidR="00A467F7" w:rsidRDefault="00A467F7" w:rsidP="00A467F7"/>
    <w:p w14:paraId="1F3E11BB" w14:textId="06D63008" w:rsidR="00A467F7" w:rsidRDefault="00A467F7" w:rsidP="00A467F7">
      <w:r>
        <w:t>PC1</w:t>
      </w:r>
      <w:r>
        <w:t>2</w:t>
      </w:r>
      <w:r>
        <w:t>A cannot ping PC</w:t>
      </w:r>
      <w:r>
        <w:t>220</w:t>
      </w:r>
      <w:r>
        <w:t>A (10.63.1.</w:t>
      </w:r>
      <w:r>
        <w:t>2</w:t>
      </w:r>
      <w:r>
        <w:t xml:space="preserve"> cannot ping 10.63.1.6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11521188" w14:textId="77777777" w:rsidTr="00EB5ED3">
        <w:tc>
          <w:tcPr>
            <w:tcW w:w="10459" w:type="dxa"/>
          </w:tcPr>
          <w:p w14:paraId="1065080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1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6</w:t>
            </w:r>
          </w:p>
          <w:p w14:paraId="0EF18A3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6 (10.63.1.6): 56 data bytes</w:t>
            </w:r>
          </w:p>
          <w:p w14:paraId="634F8CF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7DDF895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6 ping statistics ---</w:t>
            </w:r>
          </w:p>
          <w:p w14:paraId="2B3AFEEA" w14:textId="03A3BB00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27E9FEA" w14:textId="77777777" w:rsidR="00A467F7" w:rsidRDefault="00A467F7" w:rsidP="00C13440"/>
    <w:p w14:paraId="04BA87DE" w14:textId="1C15D350" w:rsidR="00A467F7" w:rsidRDefault="00A467F7" w:rsidP="00C13440">
      <w:r>
        <w:t>PC21A: (10.63.1.3)</w:t>
      </w:r>
    </w:p>
    <w:p w14:paraId="770987BD" w14:textId="759196A7" w:rsidR="00A467F7" w:rsidRDefault="00A467F7" w:rsidP="00A467F7">
      <w:r>
        <w:t>PC2</w:t>
      </w:r>
      <w:r>
        <w:t>1</w:t>
      </w:r>
      <w:r>
        <w:t>A cannot ping PC11</w:t>
      </w:r>
      <w:r>
        <w:t>A</w:t>
      </w:r>
      <w:r>
        <w:t xml:space="preserve"> (10.63.1.</w:t>
      </w:r>
      <w:r>
        <w:t>3</w:t>
      </w:r>
      <w:r>
        <w:t xml:space="preserve"> cannot ping 10.</w:t>
      </w:r>
      <w:r>
        <w:t>63</w:t>
      </w:r>
      <w:r>
        <w:t>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50F63650" w14:textId="77777777" w:rsidTr="00EB5ED3">
        <w:tc>
          <w:tcPr>
            <w:tcW w:w="10459" w:type="dxa"/>
          </w:tcPr>
          <w:p w14:paraId="62EBDE97" w14:textId="77777777" w:rsidR="008349CD" w:rsidRPr="008349CD" w:rsidRDefault="008349CD" w:rsidP="008349CD">
            <w:pPr>
              <w:tabs>
                <w:tab w:val="left" w:pos="4515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1</w:t>
            </w:r>
          </w:p>
          <w:p w14:paraId="0DC735FA" w14:textId="77777777" w:rsidR="008349CD" w:rsidRPr="008349CD" w:rsidRDefault="008349CD" w:rsidP="008349CD">
            <w:pPr>
              <w:tabs>
                <w:tab w:val="left" w:pos="4515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1 (10.63.1.1): 56 data bytes</w:t>
            </w:r>
          </w:p>
          <w:p w14:paraId="2E6E799C" w14:textId="77777777" w:rsidR="008349CD" w:rsidRPr="008349CD" w:rsidRDefault="008349CD" w:rsidP="008349CD">
            <w:pPr>
              <w:tabs>
                <w:tab w:val="left" w:pos="4515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5F3C1B94" w14:textId="77777777" w:rsidR="008349CD" w:rsidRPr="008349CD" w:rsidRDefault="008349CD" w:rsidP="008349CD">
            <w:pPr>
              <w:tabs>
                <w:tab w:val="left" w:pos="4515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1 ping statistics ---</w:t>
            </w:r>
          </w:p>
          <w:p w14:paraId="43A94CDB" w14:textId="1FFAE8AA" w:rsidR="00A467F7" w:rsidRPr="003D6C23" w:rsidRDefault="008349CD" w:rsidP="008349CD">
            <w:pPr>
              <w:tabs>
                <w:tab w:val="left" w:pos="4515"/>
              </w:tabs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  <w:r>
              <w:rPr>
                <w:rFonts w:ascii="Consolas" w:hAnsi="Consolas"/>
              </w:rPr>
              <w:tab/>
            </w:r>
          </w:p>
        </w:tc>
      </w:tr>
    </w:tbl>
    <w:p w14:paraId="108E8337" w14:textId="77777777" w:rsidR="00A467F7" w:rsidRDefault="00A467F7" w:rsidP="00A467F7"/>
    <w:p w14:paraId="464C9AE3" w14:textId="53C5DB8F" w:rsidR="00A467F7" w:rsidRDefault="00A467F7" w:rsidP="00A467F7">
      <w:r>
        <w:t>PC</w:t>
      </w:r>
      <w:r>
        <w:t>21</w:t>
      </w:r>
      <w:r>
        <w:t>A cannot ping PC11</w:t>
      </w:r>
      <w:r w:rsidR="003F5435">
        <w:t>B</w:t>
      </w:r>
      <w:r>
        <w:t xml:space="preserve"> (10.63.1.</w:t>
      </w:r>
      <w:r>
        <w:t>3</w:t>
      </w:r>
      <w:r>
        <w:t xml:space="preserve"> cannot ping 10.</w:t>
      </w:r>
      <w:r w:rsidR="003F5435">
        <w:t>19</w:t>
      </w:r>
      <w:r>
        <w:t xml:space="preserve">.1.1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189ED2D8" w14:textId="77777777" w:rsidTr="00EB5ED3">
        <w:tc>
          <w:tcPr>
            <w:tcW w:w="10459" w:type="dxa"/>
          </w:tcPr>
          <w:p w14:paraId="6B5A46B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1</w:t>
            </w:r>
          </w:p>
          <w:p w14:paraId="0158730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1 (10.19.1.1): 56 data bytes</w:t>
            </w:r>
          </w:p>
          <w:p w14:paraId="03DEE25E" w14:textId="39411654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200B5FC5" w14:textId="77777777" w:rsidR="00A467F7" w:rsidRDefault="00A467F7" w:rsidP="00A467F7"/>
    <w:p w14:paraId="6F65BDFD" w14:textId="3604D9A1" w:rsidR="00A467F7" w:rsidRDefault="00A467F7" w:rsidP="00A467F7">
      <w:r>
        <w:t>PC</w:t>
      </w:r>
      <w:r>
        <w:t>21</w:t>
      </w:r>
      <w:r>
        <w:t>A cannot ping PC12</w:t>
      </w:r>
      <w:r w:rsidR="003F5435">
        <w:t>A</w:t>
      </w:r>
      <w:r>
        <w:t xml:space="preserve"> (10.63.1.</w:t>
      </w:r>
      <w:r>
        <w:t>3</w:t>
      </w:r>
      <w:r>
        <w:t xml:space="preserve"> cannot ping 10.</w:t>
      </w:r>
      <w:r w:rsidR="003F5435">
        <w:t>63</w:t>
      </w:r>
      <w:r>
        <w:t>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1EE511AC" w14:textId="77777777" w:rsidTr="00EB5ED3">
        <w:tc>
          <w:tcPr>
            <w:tcW w:w="10459" w:type="dxa"/>
          </w:tcPr>
          <w:p w14:paraId="5D80DC2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2</w:t>
            </w:r>
          </w:p>
          <w:p w14:paraId="338AAE5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2 (10.63.1.2): 56 data bytes</w:t>
            </w:r>
          </w:p>
          <w:p w14:paraId="6A4F283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79C6429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2 ping statistics ---</w:t>
            </w:r>
          </w:p>
          <w:p w14:paraId="2D36804F" w14:textId="45F62DD8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4E3A516" w14:textId="77777777" w:rsidR="00A467F7" w:rsidRDefault="00A467F7" w:rsidP="00A467F7"/>
    <w:p w14:paraId="3C412046" w14:textId="41A8735B" w:rsidR="00A467F7" w:rsidRDefault="00A467F7" w:rsidP="00A467F7">
      <w:r>
        <w:t>PC</w:t>
      </w:r>
      <w:r>
        <w:t>21</w:t>
      </w:r>
      <w:r>
        <w:t>A cannot ping PC</w:t>
      </w:r>
      <w:r w:rsidR="003F5435">
        <w:t>12B</w:t>
      </w:r>
      <w:r>
        <w:t xml:space="preserve"> (10.63.1.</w:t>
      </w:r>
      <w:r>
        <w:t>3</w:t>
      </w:r>
      <w:r>
        <w:t xml:space="preserve"> cannot ping 10.</w:t>
      </w:r>
      <w:r w:rsidR="003F5435">
        <w:t>19.1.2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2B5DD956" w14:textId="77777777" w:rsidTr="00EB5ED3">
        <w:tc>
          <w:tcPr>
            <w:tcW w:w="10459" w:type="dxa"/>
          </w:tcPr>
          <w:p w14:paraId="469C123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2</w:t>
            </w:r>
          </w:p>
          <w:p w14:paraId="6C73BAF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2 (10.19.1.2): 56 data bytes</w:t>
            </w:r>
          </w:p>
          <w:p w14:paraId="297FEAC2" w14:textId="2ED99B82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5A89FB31" w14:textId="77777777" w:rsidR="00A467F7" w:rsidRDefault="00A467F7" w:rsidP="00A467F7"/>
    <w:p w14:paraId="7A766B34" w14:textId="62304E2A" w:rsidR="00A467F7" w:rsidRDefault="00A467F7" w:rsidP="00A467F7">
      <w:r>
        <w:t>PC</w:t>
      </w:r>
      <w:r>
        <w:t>21</w:t>
      </w:r>
      <w:r>
        <w:t>A cannot ping PC</w:t>
      </w:r>
      <w:r w:rsidR="003F5435">
        <w:t>210A</w:t>
      </w:r>
      <w:r>
        <w:t xml:space="preserve"> (10.63.1.</w:t>
      </w:r>
      <w:r>
        <w:t xml:space="preserve">3 </w:t>
      </w:r>
      <w:r>
        <w:t>cannot ping 10.</w:t>
      </w:r>
      <w:r w:rsidR="003F5435">
        <w:t>63.1.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D43D44C" w14:textId="77777777" w:rsidTr="00EB5ED3">
        <w:tc>
          <w:tcPr>
            <w:tcW w:w="10459" w:type="dxa"/>
          </w:tcPr>
          <w:p w14:paraId="60A7849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4</w:t>
            </w:r>
          </w:p>
          <w:p w14:paraId="1597479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4 (10.63.1.4): 56 data bytes</w:t>
            </w:r>
          </w:p>
          <w:p w14:paraId="67A31DE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77C05A19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4 ping statistics ---</w:t>
            </w:r>
          </w:p>
          <w:p w14:paraId="2BFB9304" w14:textId="294D7016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E344B43" w14:textId="77777777" w:rsidR="00A467F7" w:rsidRDefault="00A467F7" w:rsidP="00A467F7"/>
    <w:p w14:paraId="173839A9" w14:textId="51FC5C11" w:rsidR="00A467F7" w:rsidRDefault="00A467F7" w:rsidP="00A467F7">
      <w:r>
        <w:t>PC</w:t>
      </w:r>
      <w:r>
        <w:t>21</w:t>
      </w:r>
      <w:r>
        <w:t>A cannot ping PC2</w:t>
      </w:r>
      <w:r w:rsidR="003F5435">
        <w:t>1B</w:t>
      </w:r>
      <w:r>
        <w:t xml:space="preserve"> (10.63.1.</w:t>
      </w:r>
      <w:r>
        <w:t xml:space="preserve">3 </w:t>
      </w:r>
      <w:r>
        <w:t>cannot ping 10.</w:t>
      </w:r>
      <w:r w:rsidR="003F5435">
        <w:t>19.1.3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2B73930" w14:textId="77777777" w:rsidTr="00EB5ED3">
        <w:tc>
          <w:tcPr>
            <w:tcW w:w="10459" w:type="dxa"/>
          </w:tcPr>
          <w:p w14:paraId="4497D9D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3</w:t>
            </w:r>
          </w:p>
          <w:p w14:paraId="108DD6B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3 (10.19.1.3): 56 data bytes</w:t>
            </w:r>
          </w:p>
          <w:p w14:paraId="6308C695" w14:textId="2C7305BF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2A19D855" w14:textId="77777777" w:rsidR="00A467F7" w:rsidRDefault="00A467F7" w:rsidP="00A467F7"/>
    <w:p w14:paraId="3C8CEBF4" w14:textId="06506D59" w:rsidR="00A467F7" w:rsidRDefault="00A467F7" w:rsidP="00A467F7">
      <w:r>
        <w:lastRenderedPageBreak/>
        <w:t>PC</w:t>
      </w:r>
      <w:r>
        <w:t>21</w:t>
      </w:r>
      <w:r>
        <w:t>A cannot ping PC22</w:t>
      </w:r>
      <w:r w:rsidR="003F5435">
        <w:t>A</w:t>
      </w:r>
      <w:r>
        <w:t xml:space="preserve"> (10.63.1.</w:t>
      </w:r>
      <w:r>
        <w:t xml:space="preserve">3 </w:t>
      </w:r>
      <w:r>
        <w:t>cannot ping 10.</w:t>
      </w:r>
      <w:r w:rsidR="003F5435">
        <w:t>63.1.5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381B0613" w14:textId="77777777" w:rsidTr="00EB5ED3">
        <w:tc>
          <w:tcPr>
            <w:tcW w:w="10459" w:type="dxa"/>
          </w:tcPr>
          <w:p w14:paraId="5C69819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5</w:t>
            </w:r>
          </w:p>
          <w:p w14:paraId="569D323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5 (10.63.1.5): 56 data bytes</w:t>
            </w:r>
          </w:p>
          <w:p w14:paraId="679CD9F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0764004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5 ping statistics ---</w:t>
            </w:r>
          </w:p>
          <w:p w14:paraId="0544B687" w14:textId="226C5CB2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7FC4E71B" w14:textId="77777777" w:rsidR="00A467F7" w:rsidRDefault="00A467F7" w:rsidP="00A467F7"/>
    <w:p w14:paraId="3FE2FFB4" w14:textId="76B73C48" w:rsidR="00A467F7" w:rsidRDefault="00A467F7" w:rsidP="00A467F7">
      <w:r>
        <w:t>PC</w:t>
      </w:r>
      <w:r>
        <w:t>21</w:t>
      </w:r>
      <w:r>
        <w:t>A cannot ping PC22</w:t>
      </w:r>
      <w:r w:rsidR="003F5435">
        <w:t>B</w:t>
      </w:r>
      <w:r>
        <w:t xml:space="preserve"> (10.63.1.</w:t>
      </w:r>
      <w:r>
        <w:t>3</w:t>
      </w:r>
      <w:r>
        <w:t xml:space="preserve"> cannot ping 10.</w:t>
      </w:r>
      <w:r w:rsidR="003F5435">
        <w:t>19.1.4)</w:t>
      </w:r>
      <w: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618D906A" w14:textId="77777777" w:rsidTr="00EB5ED3">
        <w:tc>
          <w:tcPr>
            <w:tcW w:w="10459" w:type="dxa"/>
          </w:tcPr>
          <w:p w14:paraId="1E71286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4</w:t>
            </w:r>
          </w:p>
          <w:p w14:paraId="7627C2A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4 (10.19.1.4): 56 data bytes</w:t>
            </w:r>
          </w:p>
          <w:p w14:paraId="027870D7" w14:textId="6E631BDD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1D4EC2C7" w14:textId="1CA8CD0D" w:rsidR="00A467F7" w:rsidRDefault="00A467F7" w:rsidP="00C13440"/>
    <w:p w14:paraId="301D6B7E" w14:textId="11958784" w:rsidR="003F5435" w:rsidRDefault="003F5435" w:rsidP="003F5435">
      <w:r>
        <w:t>PC21A cannot ping PC</w:t>
      </w:r>
      <w:r>
        <w:t>220</w:t>
      </w:r>
      <w:r>
        <w:t>A (10.63.1.3 cannot ping 10.63.1.</w:t>
      </w:r>
      <w:r>
        <w:t>6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3F5435" w14:paraId="7D3AE516" w14:textId="77777777" w:rsidTr="00EB5ED3">
        <w:tc>
          <w:tcPr>
            <w:tcW w:w="10459" w:type="dxa"/>
          </w:tcPr>
          <w:p w14:paraId="2B7CB29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6</w:t>
            </w:r>
          </w:p>
          <w:p w14:paraId="69DB419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6 (10.63.1.6): 56 data bytes</w:t>
            </w:r>
          </w:p>
          <w:p w14:paraId="1B6FFA5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31E30C0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6 ping statistics ---</w:t>
            </w:r>
          </w:p>
          <w:p w14:paraId="73B18B53" w14:textId="6E516C7D" w:rsidR="003F5435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12CF2725" w14:textId="77777777" w:rsidR="003F5435" w:rsidRDefault="003F5435" w:rsidP="00C13440"/>
    <w:p w14:paraId="6680AD20" w14:textId="72A4E2FB" w:rsidR="00A467F7" w:rsidRDefault="00A467F7" w:rsidP="00C13440">
      <w:r>
        <w:t>PC22A:</w:t>
      </w:r>
      <w:r w:rsidR="003F5435">
        <w:t xml:space="preserve"> (10.63.1.5)</w:t>
      </w:r>
    </w:p>
    <w:p w14:paraId="717E8894" w14:textId="599DFF6C" w:rsidR="00A467F7" w:rsidRDefault="00A467F7" w:rsidP="00A467F7">
      <w:r>
        <w:t>PC</w:t>
      </w:r>
      <w:r>
        <w:t>2</w:t>
      </w:r>
      <w:r>
        <w:t>2A cannot ping PC11</w:t>
      </w:r>
      <w:r w:rsidR="003F5435">
        <w:t>A</w:t>
      </w:r>
      <w:r>
        <w:t xml:space="preserve"> (10.63.1.</w:t>
      </w:r>
      <w:r w:rsidR="003F5435">
        <w:t>5</w:t>
      </w:r>
      <w:r>
        <w:t xml:space="preserve"> cannot ping 10.</w:t>
      </w:r>
      <w:r w:rsidR="003F5435">
        <w:t>63</w:t>
      </w:r>
      <w:r>
        <w:t>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2A6E8AA0" w14:textId="77777777" w:rsidTr="00EB5ED3">
        <w:tc>
          <w:tcPr>
            <w:tcW w:w="10459" w:type="dxa"/>
          </w:tcPr>
          <w:p w14:paraId="2C191CA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1</w:t>
            </w:r>
          </w:p>
          <w:p w14:paraId="5A6C5D2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1 (10.63.1.1): 56 data bytes</w:t>
            </w:r>
          </w:p>
          <w:p w14:paraId="0A3F578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3B0D70C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1 ping statistics ---</w:t>
            </w:r>
          </w:p>
          <w:p w14:paraId="1E4A7B72" w14:textId="0DACEFAB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6DC8D72B" w14:textId="77777777" w:rsidR="00A467F7" w:rsidRDefault="00A467F7" w:rsidP="00A467F7"/>
    <w:p w14:paraId="4CF36B8E" w14:textId="075C056A" w:rsidR="00A467F7" w:rsidRDefault="00A467F7" w:rsidP="00A467F7">
      <w:r>
        <w:t>PC</w:t>
      </w:r>
      <w:r>
        <w:t>2</w:t>
      </w:r>
      <w:r>
        <w:t>2A cannot ping PC11</w:t>
      </w:r>
      <w:r w:rsidR="003F5435">
        <w:t xml:space="preserve">B </w:t>
      </w:r>
      <w:r>
        <w:t>(10.63.1.</w:t>
      </w:r>
      <w:r w:rsidR="003F5435">
        <w:t>5</w:t>
      </w:r>
      <w:r>
        <w:t xml:space="preserve"> cannot ping 10.</w:t>
      </w:r>
      <w:r w:rsidR="003F5435">
        <w:t>19</w:t>
      </w:r>
      <w:r>
        <w:t xml:space="preserve">.1.1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7E561DF4" w14:textId="77777777" w:rsidTr="00EB5ED3">
        <w:tc>
          <w:tcPr>
            <w:tcW w:w="10459" w:type="dxa"/>
          </w:tcPr>
          <w:p w14:paraId="353AD34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1</w:t>
            </w:r>
          </w:p>
          <w:p w14:paraId="2CC797B2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1 (10.19.1.1): 56 data bytes</w:t>
            </w:r>
          </w:p>
          <w:p w14:paraId="317205D2" w14:textId="00133FCA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48C82395" w14:textId="77777777" w:rsidR="00A467F7" w:rsidRDefault="00A467F7" w:rsidP="00A467F7"/>
    <w:p w14:paraId="4109F467" w14:textId="6055444C" w:rsidR="00A467F7" w:rsidRDefault="00A467F7" w:rsidP="00A467F7">
      <w:r>
        <w:t>PC</w:t>
      </w:r>
      <w:r>
        <w:t>2</w:t>
      </w:r>
      <w:r>
        <w:t>2A cannot ping PC</w:t>
      </w:r>
      <w:r w:rsidR="003F5435">
        <w:t>12A</w:t>
      </w:r>
      <w:r>
        <w:t xml:space="preserve"> (10.63.1.</w:t>
      </w:r>
      <w:r w:rsidR="003F5435">
        <w:t>5</w:t>
      </w:r>
      <w:r>
        <w:t xml:space="preserve"> cannot ping 10.</w:t>
      </w:r>
      <w:r w:rsidR="008349CD">
        <w:t>63</w:t>
      </w:r>
      <w:r>
        <w:t>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1E55A112" w14:textId="77777777" w:rsidTr="00EB5ED3">
        <w:tc>
          <w:tcPr>
            <w:tcW w:w="10459" w:type="dxa"/>
          </w:tcPr>
          <w:p w14:paraId="24E41DB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2</w:t>
            </w:r>
          </w:p>
          <w:p w14:paraId="5E55771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2 (10.63.1.2): 56 data bytes</w:t>
            </w:r>
          </w:p>
          <w:p w14:paraId="0FC64CE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4580FF7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2 ping statistics ---</w:t>
            </w:r>
          </w:p>
          <w:p w14:paraId="35F1F520" w14:textId="00D4CE33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610FE36" w14:textId="77777777" w:rsidR="00A467F7" w:rsidRDefault="00A467F7" w:rsidP="00A467F7"/>
    <w:p w14:paraId="64F5532E" w14:textId="704B8C56" w:rsidR="00A467F7" w:rsidRDefault="00A467F7" w:rsidP="00A467F7">
      <w:r>
        <w:t>PC</w:t>
      </w:r>
      <w:r>
        <w:t>2</w:t>
      </w:r>
      <w:r>
        <w:t>2A cannot ping PC</w:t>
      </w:r>
      <w:r w:rsidR="003F5435">
        <w:t>12B</w:t>
      </w:r>
      <w:r>
        <w:t xml:space="preserve"> (10.63.1.</w:t>
      </w:r>
      <w:r w:rsidR="003F5435">
        <w:t>5</w:t>
      </w:r>
      <w:r>
        <w:t xml:space="preserve"> cannot ping 10.</w:t>
      </w:r>
      <w:r w:rsidR="003F5435">
        <w:t>19</w:t>
      </w:r>
      <w:r>
        <w:t>.1.</w:t>
      </w:r>
      <w:r w:rsidR="003F5435">
        <w:t>2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2F5E8449" w14:textId="77777777" w:rsidTr="00EB5ED3">
        <w:tc>
          <w:tcPr>
            <w:tcW w:w="10459" w:type="dxa"/>
          </w:tcPr>
          <w:p w14:paraId="373C76F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2</w:t>
            </w:r>
          </w:p>
          <w:p w14:paraId="25ADE3E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2 (10.19.1.2): 56 data bytes</w:t>
            </w:r>
          </w:p>
          <w:p w14:paraId="3284E554" w14:textId="1B0D423B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5805A3E8" w14:textId="77777777" w:rsidR="00A467F7" w:rsidRDefault="00A467F7" w:rsidP="00A467F7"/>
    <w:p w14:paraId="6B6DEEBE" w14:textId="5314D4AE" w:rsidR="00A467F7" w:rsidRDefault="00A467F7" w:rsidP="00A467F7">
      <w:r>
        <w:t>PC</w:t>
      </w:r>
      <w:r>
        <w:t>2</w:t>
      </w:r>
      <w:r>
        <w:t>2A cannot ping PC21</w:t>
      </w:r>
      <w:r w:rsidR="003F5435">
        <w:t>0</w:t>
      </w:r>
      <w:r>
        <w:t>A (10.63.1.</w:t>
      </w:r>
      <w:r w:rsidR="003F5435">
        <w:t>5</w:t>
      </w:r>
      <w:r>
        <w:t xml:space="preserve"> cannot ping 10.63.1.</w:t>
      </w:r>
      <w:r w:rsidR="003F5435">
        <w:t>4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349B3BD2" w14:textId="77777777" w:rsidTr="00EB5ED3">
        <w:tc>
          <w:tcPr>
            <w:tcW w:w="10459" w:type="dxa"/>
          </w:tcPr>
          <w:p w14:paraId="25AD549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lastRenderedPageBreak/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4</w:t>
            </w:r>
          </w:p>
          <w:p w14:paraId="05940F7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4 (10.63.1.4): 56 data bytes</w:t>
            </w:r>
          </w:p>
          <w:p w14:paraId="1C20ED9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364792A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4 ping statistics ---</w:t>
            </w:r>
          </w:p>
          <w:p w14:paraId="736CEBB4" w14:textId="72D1A725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252C2A0" w14:textId="77777777" w:rsidR="00A467F7" w:rsidRDefault="00A467F7" w:rsidP="00A467F7"/>
    <w:p w14:paraId="7C015E12" w14:textId="612D8B92" w:rsidR="00A467F7" w:rsidRDefault="00A467F7" w:rsidP="00A467F7">
      <w:r>
        <w:t>PC</w:t>
      </w:r>
      <w:r>
        <w:t>2</w:t>
      </w:r>
      <w:r>
        <w:t>2A cannot ping PC21</w:t>
      </w:r>
      <w:r w:rsidR="003F5435">
        <w:t>A</w:t>
      </w:r>
      <w:r>
        <w:t xml:space="preserve"> (10.63.1.</w:t>
      </w:r>
      <w:r w:rsidR="003F5435">
        <w:t>5</w:t>
      </w:r>
      <w:r>
        <w:t xml:space="preserve"> cannot ping 10.</w:t>
      </w:r>
      <w:r w:rsidR="00744C97">
        <w:t>63</w:t>
      </w:r>
      <w:r>
        <w:t>.1.3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44D60D60" w14:textId="77777777" w:rsidTr="00EB5ED3">
        <w:tc>
          <w:tcPr>
            <w:tcW w:w="10459" w:type="dxa"/>
          </w:tcPr>
          <w:p w14:paraId="7E744ADB" w14:textId="77777777" w:rsidR="008349CD" w:rsidRPr="008349CD" w:rsidRDefault="008349CD" w:rsidP="008349CD">
            <w:pPr>
              <w:tabs>
                <w:tab w:val="left" w:pos="3300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3</w:t>
            </w:r>
          </w:p>
          <w:p w14:paraId="4E689DE2" w14:textId="77777777" w:rsidR="008349CD" w:rsidRPr="008349CD" w:rsidRDefault="008349CD" w:rsidP="008349CD">
            <w:pPr>
              <w:tabs>
                <w:tab w:val="left" w:pos="3300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3 (10.63.1.3): 56 data bytes</w:t>
            </w:r>
          </w:p>
          <w:p w14:paraId="1E7DB75A" w14:textId="77777777" w:rsidR="008349CD" w:rsidRPr="008349CD" w:rsidRDefault="008349CD" w:rsidP="008349CD">
            <w:pPr>
              <w:tabs>
                <w:tab w:val="left" w:pos="3300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57EFBFC6" w14:textId="77777777" w:rsidR="008349CD" w:rsidRPr="008349CD" w:rsidRDefault="008349CD" w:rsidP="008349CD">
            <w:pPr>
              <w:tabs>
                <w:tab w:val="left" w:pos="3300"/>
              </w:tabs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3 ping statistics ---</w:t>
            </w:r>
          </w:p>
          <w:p w14:paraId="5B82D299" w14:textId="239D0518" w:rsidR="00A467F7" w:rsidRPr="003D6C23" w:rsidRDefault="008349CD" w:rsidP="008349CD">
            <w:pPr>
              <w:tabs>
                <w:tab w:val="left" w:pos="3300"/>
              </w:tabs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  <w:r>
              <w:rPr>
                <w:rFonts w:ascii="Consolas" w:hAnsi="Consolas"/>
              </w:rPr>
              <w:tab/>
            </w:r>
          </w:p>
        </w:tc>
      </w:tr>
    </w:tbl>
    <w:p w14:paraId="62CBF4E3" w14:textId="77777777" w:rsidR="00A467F7" w:rsidRDefault="00A467F7" w:rsidP="00A467F7"/>
    <w:p w14:paraId="457EA093" w14:textId="649B0A7D" w:rsidR="00A467F7" w:rsidRDefault="00A467F7" w:rsidP="00A467F7">
      <w:r>
        <w:t>PC</w:t>
      </w:r>
      <w:r>
        <w:t>2</w:t>
      </w:r>
      <w:r>
        <w:t>2A cannot ping PC2</w:t>
      </w:r>
      <w:r w:rsidR="003F5435">
        <w:t>1B</w:t>
      </w:r>
      <w:r>
        <w:t xml:space="preserve"> (10.63.1.</w:t>
      </w:r>
      <w:r w:rsidR="003F5435">
        <w:t>5</w:t>
      </w:r>
      <w:r>
        <w:t xml:space="preserve"> cannot ping 10.</w:t>
      </w:r>
      <w:r w:rsidR="003F5435">
        <w:t>19</w:t>
      </w:r>
      <w:r>
        <w:t>.1.</w:t>
      </w:r>
      <w:r w:rsidR="003F5435">
        <w:t>3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11AD8DF2" w14:textId="77777777" w:rsidTr="00EB5ED3">
        <w:tc>
          <w:tcPr>
            <w:tcW w:w="10459" w:type="dxa"/>
          </w:tcPr>
          <w:p w14:paraId="327AA9C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3</w:t>
            </w:r>
          </w:p>
          <w:p w14:paraId="26CF61A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3 (10.19.1.3): 56 data bytes</w:t>
            </w:r>
          </w:p>
          <w:p w14:paraId="25E307C3" w14:textId="7CE205E7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4A2B490A" w14:textId="77777777" w:rsidR="00A467F7" w:rsidRDefault="00A467F7" w:rsidP="00A467F7"/>
    <w:p w14:paraId="799DF373" w14:textId="32D754C4" w:rsidR="00A467F7" w:rsidRDefault="00A467F7" w:rsidP="00A467F7">
      <w:r>
        <w:t>PC</w:t>
      </w:r>
      <w:r>
        <w:t>2</w:t>
      </w:r>
      <w:r>
        <w:t>2A cannot ping PC22B (10.63.1.</w:t>
      </w:r>
      <w:r w:rsidR="003F5435">
        <w:t>5</w:t>
      </w:r>
      <w:r>
        <w:t xml:space="preserve"> cannot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5652606A" w14:textId="77777777" w:rsidTr="00EB5ED3">
        <w:tc>
          <w:tcPr>
            <w:tcW w:w="10459" w:type="dxa"/>
          </w:tcPr>
          <w:p w14:paraId="0630BB09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4</w:t>
            </w:r>
          </w:p>
          <w:p w14:paraId="1683F0A9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4 (10.19.1.4): 56 data bytes</w:t>
            </w:r>
          </w:p>
          <w:p w14:paraId="3B91756B" w14:textId="5EB43332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3149947B" w14:textId="77777777" w:rsidR="00A467F7" w:rsidRDefault="00A467F7" w:rsidP="00A467F7"/>
    <w:p w14:paraId="6ED20195" w14:textId="4A2A4C1F" w:rsidR="00A467F7" w:rsidRDefault="00A467F7" w:rsidP="00A467F7">
      <w:r>
        <w:t>PC</w:t>
      </w:r>
      <w:r>
        <w:t>2</w:t>
      </w:r>
      <w:r>
        <w:t>2A cannot ping PC220A (10.63.1.</w:t>
      </w:r>
      <w:r w:rsidR="003F5435">
        <w:t>5</w:t>
      </w:r>
      <w:r>
        <w:t xml:space="preserve"> cannot ping 10.63.1.6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467F7" w14:paraId="7DD0EC0B" w14:textId="77777777" w:rsidTr="00EB5ED3">
        <w:tc>
          <w:tcPr>
            <w:tcW w:w="10459" w:type="dxa"/>
          </w:tcPr>
          <w:p w14:paraId="0773B5C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2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6</w:t>
            </w:r>
          </w:p>
          <w:p w14:paraId="7D1029E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6 (10.63.1.6): 56 data bytes</w:t>
            </w:r>
          </w:p>
          <w:p w14:paraId="7023F0E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2DDEEA4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6 ping statistics ---</w:t>
            </w:r>
          </w:p>
          <w:p w14:paraId="0993953D" w14:textId="5BCD629A" w:rsidR="00A467F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62E8352" w14:textId="77777777" w:rsidR="00744C97" w:rsidRDefault="00744C97" w:rsidP="00C13440"/>
    <w:p w14:paraId="0170BA08" w14:textId="47D7CC66" w:rsidR="00744C97" w:rsidRDefault="00744C97" w:rsidP="00744C97">
      <w:r>
        <w:t>PC2</w:t>
      </w:r>
      <w:r>
        <w:t>10</w:t>
      </w:r>
      <w:r>
        <w:t>A: (10.63.1.</w:t>
      </w:r>
      <w:r>
        <w:t>4</w:t>
      </w:r>
      <w:r>
        <w:t>)</w:t>
      </w:r>
    </w:p>
    <w:p w14:paraId="5C9D8531" w14:textId="6DA3DDD7" w:rsidR="00744C97" w:rsidRDefault="00744C97" w:rsidP="00744C97">
      <w:r>
        <w:t>PC2</w:t>
      </w:r>
      <w:r>
        <w:t>10</w:t>
      </w:r>
      <w:r>
        <w:t>A cannot ping PC11A (10.63.1.</w:t>
      </w:r>
      <w:r>
        <w:t>4</w:t>
      </w:r>
      <w:r>
        <w:t xml:space="preserve"> cannot ping 10.63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337F3296" w14:textId="77777777" w:rsidTr="00EB5ED3">
        <w:tc>
          <w:tcPr>
            <w:tcW w:w="10459" w:type="dxa"/>
          </w:tcPr>
          <w:p w14:paraId="282E804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1</w:t>
            </w:r>
          </w:p>
          <w:p w14:paraId="1AFBECE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1 (10.63.1.1): 56 data bytes</w:t>
            </w:r>
          </w:p>
          <w:p w14:paraId="4DBCFE5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66770D7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1 ping statistics ---</w:t>
            </w:r>
          </w:p>
          <w:p w14:paraId="220BA329" w14:textId="004BE28D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31C48467" w14:textId="77777777" w:rsidR="00744C97" w:rsidRDefault="00744C97" w:rsidP="00744C97"/>
    <w:p w14:paraId="5B182A13" w14:textId="1FC21240" w:rsidR="00744C97" w:rsidRDefault="00744C97" w:rsidP="00744C97">
      <w:r>
        <w:t>PC2</w:t>
      </w:r>
      <w:r>
        <w:t>10</w:t>
      </w:r>
      <w:r>
        <w:t>A cannot ping PC11B (10.63.1.</w:t>
      </w:r>
      <w:r>
        <w:t>4</w:t>
      </w:r>
      <w:r>
        <w:t xml:space="preserve"> cannot ping 10.19.1.1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8EA7BAE" w14:textId="77777777" w:rsidTr="00EB5ED3">
        <w:tc>
          <w:tcPr>
            <w:tcW w:w="10459" w:type="dxa"/>
          </w:tcPr>
          <w:p w14:paraId="709A3D0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1</w:t>
            </w:r>
          </w:p>
          <w:p w14:paraId="68243BF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1 (10.19.1.1): 56 data bytes</w:t>
            </w:r>
          </w:p>
          <w:p w14:paraId="4912FFC1" w14:textId="511D4779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5697C9FB" w14:textId="77777777" w:rsidR="00744C97" w:rsidRDefault="00744C97" w:rsidP="00744C97"/>
    <w:p w14:paraId="182C811F" w14:textId="6D40D024" w:rsidR="00744C97" w:rsidRDefault="00744C97" w:rsidP="00744C97">
      <w:r>
        <w:t>PC2</w:t>
      </w:r>
      <w:r>
        <w:t>10</w:t>
      </w:r>
      <w:r>
        <w:t>A cannot ping PC12A (10.63.1.</w:t>
      </w:r>
      <w:r>
        <w:t>4</w:t>
      </w:r>
      <w:r>
        <w:t xml:space="preserve"> cannot ping 10.</w:t>
      </w:r>
      <w:r w:rsidR="008349CD">
        <w:t>63</w:t>
      </w:r>
      <w:r>
        <w:t>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9807C27" w14:textId="77777777" w:rsidTr="00EB5ED3">
        <w:tc>
          <w:tcPr>
            <w:tcW w:w="10459" w:type="dxa"/>
          </w:tcPr>
          <w:p w14:paraId="5682326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2</w:t>
            </w:r>
          </w:p>
          <w:p w14:paraId="5BD402F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2 (10.63.1.2): 56 data bytes</w:t>
            </w:r>
          </w:p>
          <w:p w14:paraId="6F819E8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lastRenderedPageBreak/>
              <w:t>^C</w:t>
            </w:r>
          </w:p>
          <w:p w14:paraId="5AAABB97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2 ping statistics ---</w:t>
            </w:r>
          </w:p>
          <w:p w14:paraId="7E623B0E" w14:textId="62EB6C17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7127A594" w14:textId="77777777" w:rsidR="00744C97" w:rsidRDefault="00744C97" w:rsidP="00744C97"/>
    <w:p w14:paraId="19080E90" w14:textId="173BDE7B" w:rsidR="00744C97" w:rsidRDefault="00744C97" w:rsidP="00744C97">
      <w:r>
        <w:t>PC2</w:t>
      </w:r>
      <w:r>
        <w:t>10</w:t>
      </w:r>
      <w:r>
        <w:t>A cannot ping PC12B (10.63.1.</w:t>
      </w:r>
      <w:r>
        <w:t>4</w:t>
      </w:r>
      <w:r>
        <w:t xml:space="preserve"> cannot ping 10.19.1.2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8DD5F8A" w14:textId="77777777" w:rsidTr="00EB5ED3">
        <w:tc>
          <w:tcPr>
            <w:tcW w:w="10459" w:type="dxa"/>
          </w:tcPr>
          <w:p w14:paraId="266EDD6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2</w:t>
            </w:r>
          </w:p>
          <w:p w14:paraId="0631061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2 (10.19.1.2): 56 data bytes</w:t>
            </w:r>
          </w:p>
          <w:p w14:paraId="65235E16" w14:textId="21C3B7B6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66C05197" w14:textId="77777777" w:rsidR="00744C97" w:rsidRDefault="00744C97" w:rsidP="00744C97"/>
    <w:p w14:paraId="7B06E8AA" w14:textId="72C139ED" w:rsidR="00744C97" w:rsidRDefault="00744C97" w:rsidP="00744C97">
      <w:r>
        <w:t>PC2</w:t>
      </w:r>
      <w:r>
        <w:t>10</w:t>
      </w:r>
      <w:r>
        <w:t>A cannot ping PC21A (10.63.1.</w:t>
      </w:r>
      <w:r>
        <w:t>4</w:t>
      </w:r>
      <w:r>
        <w:t xml:space="preserve"> cannot ping 10.63.1.3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8B04248" w14:textId="77777777" w:rsidTr="00EB5ED3">
        <w:tc>
          <w:tcPr>
            <w:tcW w:w="10459" w:type="dxa"/>
          </w:tcPr>
          <w:p w14:paraId="63C08C1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3</w:t>
            </w:r>
          </w:p>
          <w:p w14:paraId="6CCC412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3 (10.63.1.3): 56 data bytes</w:t>
            </w:r>
          </w:p>
          <w:p w14:paraId="72ED32D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10C5281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3 ping statistics ---</w:t>
            </w:r>
          </w:p>
          <w:p w14:paraId="5318C7A7" w14:textId="76A0ED06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1CEBC496" w14:textId="77777777" w:rsidR="00744C97" w:rsidRDefault="00744C97" w:rsidP="00744C97"/>
    <w:p w14:paraId="1BE16EDC" w14:textId="781DC514" w:rsidR="00744C97" w:rsidRDefault="00744C97" w:rsidP="00744C97">
      <w:r>
        <w:t>PC2</w:t>
      </w:r>
      <w:r>
        <w:t>10</w:t>
      </w:r>
      <w:r>
        <w:t>A cannot ping PC21B (10.63.1.</w:t>
      </w:r>
      <w:r>
        <w:t>4</w:t>
      </w:r>
      <w:r>
        <w:t xml:space="preserve"> cannot ping 10.19.1.3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2675B5CA" w14:textId="77777777" w:rsidTr="00EB5ED3">
        <w:tc>
          <w:tcPr>
            <w:tcW w:w="10459" w:type="dxa"/>
          </w:tcPr>
          <w:p w14:paraId="5D3C2A4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3</w:t>
            </w:r>
          </w:p>
          <w:p w14:paraId="68300AA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3 (10.19.1.3): 56 data bytes</w:t>
            </w:r>
          </w:p>
          <w:p w14:paraId="3266A286" w14:textId="1616002A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0CCBC853" w14:textId="01A5EFC4" w:rsidR="00744C97" w:rsidRDefault="00744C97" w:rsidP="00744C97"/>
    <w:p w14:paraId="534D731C" w14:textId="2805DA68" w:rsidR="00744C97" w:rsidRDefault="00744C97" w:rsidP="00744C97">
      <w:r>
        <w:t>PC210A cannot ping PC22</w:t>
      </w:r>
      <w:r>
        <w:t>A</w:t>
      </w:r>
      <w:r>
        <w:t xml:space="preserve"> (10.63.1.4 cannot ping 10.</w:t>
      </w:r>
      <w:r>
        <w:t>63</w:t>
      </w:r>
      <w:r>
        <w:t>.1.</w:t>
      </w:r>
      <w:r>
        <w:t>5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5DFBA663" w14:textId="77777777" w:rsidTr="00EB5ED3">
        <w:tc>
          <w:tcPr>
            <w:tcW w:w="10459" w:type="dxa"/>
          </w:tcPr>
          <w:p w14:paraId="7012F29B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5</w:t>
            </w:r>
          </w:p>
          <w:p w14:paraId="21F20A8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5 (10.63.1.5): 56 data bytes</w:t>
            </w:r>
          </w:p>
          <w:p w14:paraId="5D8A142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153366AC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5 ping statistics ---</w:t>
            </w:r>
          </w:p>
          <w:p w14:paraId="5D45E8AA" w14:textId="6FF693CC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5EBD4BE" w14:textId="77777777" w:rsidR="00744C97" w:rsidRDefault="00744C97" w:rsidP="00744C97"/>
    <w:p w14:paraId="00D0C5A3" w14:textId="77777777" w:rsidR="00744C97" w:rsidRDefault="00744C97" w:rsidP="00744C97">
      <w:r>
        <w:t>PC2</w:t>
      </w:r>
      <w:r>
        <w:t>10</w:t>
      </w:r>
      <w:r>
        <w:t>A cannot ping PC22B (10.63.1.</w:t>
      </w:r>
      <w:r>
        <w:t>4</w:t>
      </w:r>
      <w:r>
        <w:t xml:space="preserve"> cannot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3C383408" w14:textId="77777777" w:rsidTr="00EB5ED3">
        <w:tc>
          <w:tcPr>
            <w:tcW w:w="10459" w:type="dxa"/>
          </w:tcPr>
          <w:p w14:paraId="1EC1C6F8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19.1.4</w:t>
            </w:r>
          </w:p>
          <w:p w14:paraId="0AFAC7AD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19.1.4 (10.19.1.4): 56 data bytes</w:t>
            </w:r>
          </w:p>
          <w:p w14:paraId="643ABB81" w14:textId="51CAF86F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ping: </w:t>
            </w:r>
            <w:proofErr w:type="spellStart"/>
            <w:r w:rsidRPr="008349CD">
              <w:rPr>
                <w:rFonts w:ascii="Consolas" w:hAnsi="Consolas"/>
              </w:rPr>
              <w:t>sendto</w:t>
            </w:r>
            <w:proofErr w:type="spellEnd"/>
            <w:r w:rsidRPr="008349CD">
              <w:rPr>
                <w:rFonts w:ascii="Consolas" w:hAnsi="Consolas"/>
              </w:rPr>
              <w:t>: Network is unreachable</w:t>
            </w:r>
          </w:p>
        </w:tc>
      </w:tr>
    </w:tbl>
    <w:p w14:paraId="5330F8FD" w14:textId="77777777" w:rsidR="00744C97" w:rsidRDefault="00744C97" w:rsidP="00744C97"/>
    <w:p w14:paraId="18CCD2D6" w14:textId="714FB084" w:rsidR="00744C97" w:rsidRDefault="00744C97" w:rsidP="00744C97">
      <w:r>
        <w:t>PC2</w:t>
      </w:r>
      <w:r>
        <w:t>10</w:t>
      </w:r>
      <w:r>
        <w:t>A can ping PC220A (10.63.1.</w:t>
      </w:r>
      <w:r>
        <w:t>4</w:t>
      </w:r>
      <w:r>
        <w:t xml:space="preserve"> can ping 10.63.1.6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E6E9DA2" w14:textId="77777777" w:rsidTr="00EB5ED3">
        <w:tc>
          <w:tcPr>
            <w:tcW w:w="10459" w:type="dxa"/>
          </w:tcPr>
          <w:p w14:paraId="307B42C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cisco@PC21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6</w:t>
            </w:r>
          </w:p>
          <w:p w14:paraId="03BD84A5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6 (10.63.1.6): 56 data bytes</w:t>
            </w:r>
          </w:p>
          <w:p w14:paraId="189651D6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64 bytes from 10.63.1.6: seq=0 </w:t>
            </w:r>
            <w:proofErr w:type="spellStart"/>
            <w:r w:rsidRPr="008349CD">
              <w:rPr>
                <w:rFonts w:ascii="Consolas" w:hAnsi="Consolas"/>
              </w:rPr>
              <w:t>ttl</w:t>
            </w:r>
            <w:proofErr w:type="spellEnd"/>
            <w:r w:rsidRPr="008349CD">
              <w:rPr>
                <w:rFonts w:ascii="Consolas" w:hAnsi="Consolas"/>
              </w:rPr>
              <w:t xml:space="preserve">=64 time=5.425 </w:t>
            </w:r>
            <w:proofErr w:type="spellStart"/>
            <w:r w:rsidRPr="008349CD">
              <w:rPr>
                <w:rFonts w:ascii="Consolas" w:hAnsi="Consolas"/>
              </w:rPr>
              <w:t>ms</w:t>
            </w:r>
            <w:proofErr w:type="spellEnd"/>
          </w:p>
          <w:p w14:paraId="59CE327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64 bytes from 10.63.1.6: seq=1 </w:t>
            </w:r>
            <w:proofErr w:type="spellStart"/>
            <w:r w:rsidRPr="008349CD">
              <w:rPr>
                <w:rFonts w:ascii="Consolas" w:hAnsi="Consolas"/>
              </w:rPr>
              <w:t>ttl</w:t>
            </w:r>
            <w:proofErr w:type="spellEnd"/>
            <w:r w:rsidRPr="008349CD">
              <w:rPr>
                <w:rFonts w:ascii="Consolas" w:hAnsi="Consolas"/>
              </w:rPr>
              <w:t xml:space="preserve">=64 time=5.142 </w:t>
            </w:r>
            <w:proofErr w:type="spellStart"/>
            <w:r w:rsidRPr="008349CD">
              <w:rPr>
                <w:rFonts w:ascii="Consolas" w:hAnsi="Consolas"/>
              </w:rPr>
              <w:t>ms</w:t>
            </w:r>
            <w:proofErr w:type="spellEnd"/>
          </w:p>
          <w:p w14:paraId="5671FFA0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64 bytes from 10.63.1.6: seq=2 </w:t>
            </w:r>
            <w:proofErr w:type="spellStart"/>
            <w:r w:rsidRPr="008349CD">
              <w:rPr>
                <w:rFonts w:ascii="Consolas" w:hAnsi="Consolas"/>
              </w:rPr>
              <w:t>ttl</w:t>
            </w:r>
            <w:proofErr w:type="spellEnd"/>
            <w:r w:rsidRPr="008349CD">
              <w:rPr>
                <w:rFonts w:ascii="Consolas" w:hAnsi="Consolas"/>
              </w:rPr>
              <w:t xml:space="preserve">=64 time=5.073 </w:t>
            </w:r>
            <w:proofErr w:type="spellStart"/>
            <w:r w:rsidRPr="008349CD">
              <w:rPr>
                <w:rFonts w:ascii="Consolas" w:hAnsi="Consolas"/>
              </w:rPr>
              <w:t>ms</w:t>
            </w:r>
            <w:proofErr w:type="spellEnd"/>
          </w:p>
          <w:p w14:paraId="6E689083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</w:p>
          <w:p w14:paraId="3C7CE74E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6 ping statistics ---</w:t>
            </w:r>
          </w:p>
          <w:p w14:paraId="1EC25C9A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8349CD">
              <w:rPr>
                <w:rFonts w:ascii="Consolas" w:hAnsi="Consolas"/>
              </w:rPr>
              <w:t>loss</w:t>
            </w:r>
            <w:proofErr w:type="gramEnd"/>
          </w:p>
          <w:p w14:paraId="04C115D1" w14:textId="21673B71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 xml:space="preserve">round-trip min/avg/max = 5.073/5.213/5.425 </w:t>
            </w:r>
            <w:proofErr w:type="spellStart"/>
            <w:r w:rsidRPr="008349C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7441E0C" w14:textId="77777777" w:rsidR="00744C97" w:rsidRDefault="00744C97" w:rsidP="00C13440"/>
    <w:p w14:paraId="1B41895B" w14:textId="26BF3F85" w:rsidR="00744C97" w:rsidRDefault="00744C97" w:rsidP="00744C97">
      <w:r>
        <w:t>PC2</w:t>
      </w:r>
      <w:r>
        <w:t>2</w:t>
      </w:r>
      <w:r>
        <w:t>0A: (10.63.1.</w:t>
      </w:r>
      <w:r>
        <w:t>6</w:t>
      </w:r>
      <w:r>
        <w:t>)</w:t>
      </w:r>
    </w:p>
    <w:p w14:paraId="3C3F171D" w14:textId="1E5CE266" w:rsidR="00744C97" w:rsidRDefault="00744C97" w:rsidP="00744C97">
      <w:r>
        <w:t>PC2</w:t>
      </w:r>
      <w:r>
        <w:t>2</w:t>
      </w:r>
      <w:r>
        <w:t>0A cannot ping PC11A (10.63.1.</w:t>
      </w:r>
      <w:r>
        <w:t>6</w:t>
      </w:r>
      <w:r>
        <w:t xml:space="preserve"> cannot ping 10.63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08B1E8E5" w14:textId="77777777" w:rsidTr="00EB5ED3">
        <w:tc>
          <w:tcPr>
            <w:tcW w:w="10459" w:type="dxa"/>
          </w:tcPr>
          <w:p w14:paraId="2E62B3B1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lastRenderedPageBreak/>
              <w:t>cisco@PC220</w:t>
            </w:r>
            <w:proofErr w:type="gramStart"/>
            <w:r w:rsidRPr="008349CD">
              <w:rPr>
                <w:rFonts w:ascii="Consolas" w:hAnsi="Consolas"/>
              </w:rPr>
              <w:t>A:~</w:t>
            </w:r>
            <w:proofErr w:type="gramEnd"/>
            <w:r w:rsidRPr="008349CD">
              <w:rPr>
                <w:rFonts w:ascii="Consolas" w:hAnsi="Consolas"/>
              </w:rPr>
              <w:t>$ ping -c 3 10.63.1.1</w:t>
            </w:r>
          </w:p>
          <w:p w14:paraId="1B945204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PING 10.63.1.1 (10.63.1.1): 56 data bytes</w:t>
            </w:r>
          </w:p>
          <w:p w14:paraId="241B11B9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^C</w:t>
            </w:r>
          </w:p>
          <w:p w14:paraId="3D83B31F" w14:textId="77777777" w:rsidR="008349CD" w:rsidRPr="008349CD" w:rsidRDefault="008349CD" w:rsidP="008349CD">
            <w:pPr>
              <w:spacing w:after="0"/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--- 10.63.1.1 ping statistics ---</w:t>
            </w:r>
          </w:p>
          <w:p w14:paraId="5B669012" w14:textId="007B8458" w:rsidR="00744C97" w:rsidRPr="003D6C23" w:rsidRDefault="008349CD" w:rsidP="008349CD">
            <w:pPr>
              <w:rPr>
                <w:rFonts w:ascii="Consolas" w:hAnsi="Consolas"/>
              </w:rPr>
            </w:pPr>
            <w:r w:rsidRPr="008349CD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2C405150" w14:textId="77777777" w:rsidR="00744C97" w:rsidRDefault="00744C97" w:rsidP="00744C97"/>
    <w:p w14:paraId="3A7C45C7" w14:textId="2469C659" w:rsidR="00744C97" w:rsidRDefault="00744C97" w:rsidP="00744C97">
      <w:r>
        <w:t>PC2</w:t>
      </w:r>
      <w:r>
        <w:t>2</w:t>
      </w:r>
      <w:r>
        <w:t>0A cannot ping PC11B (10.63.1.</w:t>
      </w:r>
      <w:r>
        <w:t>6</w:t>
      </w:r>
      <w:r>
        <w:t xml:space="preserve"> cannot ping 10.19.1.1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0C0BF82" w14:textId="77777777" w:rsidTr="00EB5ED3">
        <w:tc>
          <w:tcPr>
            <w:tcW w:w="10459" w:type="dxa"/>
          </w:tcPr>
          <w:p w14:paraId="7A39D319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19.1.1</w:t>
            </w:r>
          </w:p>
          <w:p w14:paraId="17645A86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1 (10.19.1.1): 56 data bytes</w:t>
            </w:r>
          </w:p>
          <w:p w14:paraId="4C8DA35B" w14:textId="7FF184A4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ping: </w:t>
            </w:r>
            <w:proofErr w:type="spellStart"/>
            <w:r w:rsidRPr="00610ADE">
              <w:rPr>
                <w:rFonts w:ascii="Consolas" w:hAnsi="Consolas"/>
              </w:rPr>
              <w:t>sendto</w:t>
            </w:r>
            <w:proofErr w:type="spellEnd"/>
            <w:r w:rsidRPr="00610ADE">
              <w:rPr>
                <w:rFonts w:ascii="Consolas" w:hAnsi="Consolas"/>
              </w:rPr>
              <w:t>: Network is unreachable</w:t>
            </w:r>
          </w:p>
        </w:tc>
      </w:tr>
    </w:tbl>
    <w:p w14:paraId="2D7FDC2F" w14:textId="77777777" w:rsidR="00744C97" w:rsidRDefault="00744C97" w:rsidP="00744C97"/>
    <w:p w14:paraId="1D2EB797" w14:textId="567F5F05" w:rsidR="00744C97" w:rsidRDefault="00744C97" w:rsidP="00744C97">
      <w:r>
        <w:t>PC2</w:t>
      </w:r>
      <w:r>
        <w:t>2</w:t>
      </w:r>
      <w:r>
        <w:t>0A cannot ping PC12A (10.63.1.</w:t>
      </w:r>
      <w:r>
        <w:t>6</w:t>
      </w:r>
      <w:r>
        <w:t xml:space="preserve"> cannot ping 10.</w:t>
      </w:r>
      <w:r w:rsidR="00610ADE">
        <w:t>63</w:t>
      </w:r>
      <w:r>
        <w:t>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2771878F" w14:textId="77777777" w:rsidTr="00EB5ED3">
        <w:tc>
          <w:tcPr>
            <w:tcW w:w="10459" w:type="dxa"/>
          </w:tcPr>
          <w:p w14:paraId="4E4C9B75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63.1.2</w:t>
            </w:r>
          </w:p>
          <w:p w14:paraId="6BF4A3DA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63.1.2 (10.63.1.2): 56 data bytes</w:t>
            </w:r>
          </w:p>
          <w:p w14:paraId="233EE5EC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^C</w:t>
            </w:r>
          </w:p>
          <w:p w14:paraId="3F074ECC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63.1.2 ping statistics ---</w:t>
            </w:r>
          </w:p>
          <w:p w14:paraId="2445DE65" w14:textId="1666CD91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96A3BA3" w14:textId="77777777" w:rsidR="00744C97" w:rsidRDefault="00744C97" w:rsidP="00744C97"/>
    <w:p w14:paraId="0B7EA905" w14:textId="054EB25A" w:rsidR="00744C97" w:rsidRDefault="00744C97" w:rsidP="00744C97">
      <w:r>
        <w:t>PC2</w:t>
      </w:r>
      <w:r>
        <w:t>2</w:t>
      </w:r>
      <w:r>
        <w:t>0A cannot ping PC12B (10.63.1.</w:t>
      </w:r>
      <w:r>
        <w:t>6</w:t>
      </w:r>
      <w:r>
        <w:t xml:space="preserve"> cannot ping 10.19.1.2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0F4FDAE5" w14:textId="77777777" w:rsidTr="00EB5ED3">
        <w:tc>
          <w:tcPr>
            <w:tcW w:w="10459" w:type="dxa"/>
          </w:tcPr>
          <w:p w14:paraId="7B9A6C42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19.1.2</w:t>
            </w:r>
          </w:p>
          <w:p w14:paraId="6E3810F7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2 (10.19.1.2): 56 data bytes</w:t>
            </w:r>
          </w:p>
          <w:p w14:paraId="1526DF43" w14:textId="77EFD0A2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ping: </w:t>
            </w:r>
            <w:proofErr w:type="spellStart"/>
            <w:r w:rsidRPr="00610ADE">
              <w:rPr>
                <w:rFonts w:ascii="Consolas" w:hAnsi="Consolas"/>
              </w:rPr>
              <w:t>sendto</w:t>
            </w:r>
            <w:proofErr w:type="spellEnd"/>
            <w:r w:rsidRPr="00610ADE">
              <w:rPr>
                <w:rFonts w:ascii="Consolas" w:hAnsi="Consolas"/>
              </w:rPr>
              <w:t>: Network is unreachable</w:t>
            </w:r>
          </w:p>
        </w:tc>
      </w:tr>
    </w:tbl>
    <w:p w14:paraId="058D3699" w14:textId="11C9015E" w:rsidR="00744C97" w:rsidRDefault="00744C97" w:rsidP="00744C97"/>
    <w:p w14:paraId="08338616" w14:textId="36568BC9" w:rsidR="00744C97" w:rsidRDefault="00744C97" w:rsidP="00744C97">
      <w:r>
        <w:t>PC220A can ping PC2</w:t>
      </w:r>
      <w:r>
        <w:t>1</w:t>
      </w:r>
      <w:r>
        <w:t>0A (10.63.1.</w:t>
      </w:r>
      <w:r>
        <w:t>6</w:t>
      </w:r>
      <w:r>
        <w:t xml:space="preserve"> can ping 10.63.1.</w:t>
      </w:r>
      <w:r>
        <w:t>4</w:t>
      </w:r>
      <w:r>
        <w:t xml:space="preserve">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45473976" w14:textId="77777777" w:rsidTr="00EB5ED3">
        <w:tc>
          <w:tcPr>
            <w:tcW w:w="10459" w:type="dxa"/>
          </w:tcPr>
          <w:p w14:paraId="43E6A85F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63.1.4</w:t>
            </w:r>
          </w:p>
          <w:p w14:paraId="02D62D6A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63.1.4 (10.63.1.4): 56 data bytes</w:t>
            </w:r>
          </w:p>
          <w:p w14:paraId="6D98FA5F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63.1.4: seq=0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6.946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20C9F791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63.1.4: seq=1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5.173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7F2B3330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63.1.4: seq=2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6.052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3757BD83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</w:p>
          <w:p w14:paraId="3C0E14D8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63.1.4 ping statistics ---</w:t>
            </w:r>
          </w:p>
          <w:p w14:paraId="03427C89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610ADE">
              <w:rPr>
                <w:rFonts w:ascii="Consolas" w:hAnsi="Consolas"/>
              </w:rPr>
              <w:t>loss</w:t>
            </w:r>
            <w:proofErr w:type="gramEnd"/>
          </w:p>
          <w:p w14:paraId="3BABB4E3" w14:textId="28B053FC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round-trip min/avg/max = 5.173/6.057/6.946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67461F81" w14:textId="77777777" w:rsidR="00744C97" w:rsidRDefault="00744C97" w:rsidP="00744C97"/>
    <w:p w14:paraId="15742FED" w14:textId="69BF5215" w:rsidR="00744C97" w:rsidRDefault="00744C97" w:rsidP="00744C97">
      <w:r>
        <w:t>PC2</w:t>
      </w:r>
      <w:r>
        <w:t>2</w:t>
      </w:r>
      <w:r>
        <w:t>0A cannot ping PC21A (10.63.1.</w:t>
      </w:r>
      <w:r>
        <w:t>6</w:t>
      </w:r>
      <w:r>
        <w:t xml:space="preserve"> cannot ping 10.63.1.3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544994BC" w14:textId="77777777" w:rsidTr="00EB5ED3">
        <w:tc>
          <w:tcPr>
            <w:tcW w:w="10459" w:type="dxa"/>
          </w:tcPr>
          <w:p w14:paraId="77ED87ED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63.1.3</w:t>
            </w:r>
          </w:p>
          <w:p w14:paraId="6E8483D5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63.1.3 (10.63.1.3): 56 data bytes</w:t>
            </w:r>
          </w:p>
          <w:p w14:paraId="6CC28294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^C</w:t>
            </w:r>
          </w:p>
          <w:p w14:paraId="7D185FDF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63.1.3 ping statistics ---</w:t>
            </w:r>
          </w:p>
          <w:p w14:paraId="255F4E3F" w14:textId="2B22F4CF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25DBE5F0" w14:textId="77777777" w:rsidR="00744C97" w:rsidRDefault="00744C97" w:rsidP="00744C97"/>
    <w:p w14:paraId="0010E269" w14:textId="4A830D77" w:rsidR="00744C97" w:rsidRDefault="00744C97" w:rsidP="00744C97">
      <w:r>
        <w:t>PC2</w:t>
      </w:r>
      <w:r>
        <w:t>2</w:t>
      </w:r>
      <w:r>
        <w:t>0A cannot ping PC21B (10.63.1.</w:t>
      </w:r>
      <w:r>
        <w:t>6</w:t>
      </w:r>
      <w:r>
        <w:t xml:space="preserve"> cannot ping 10.19.1.3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4FD4C183" w14:textId="77777777" w:rsidTr="00EB5ED3">
        <w:tc>
          <w:tcPr>
            <w:tcW w:w="10459" w:type="dxa"/>
          </w:tcPr>
          <w:p w14:paraId="1A598CFE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19.1.3</w:t>
            </w:r>
          </w:p>
          <w:p w14:paraId="7882AC42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3 (10.19.1.3): 56 data bytes</w:t>
            </w:r>
          </w:p>
          <w:p w14:paraId="22CA8ECB" w14:textId="481764D3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ping: </w:t>
            </w:r>
            <w:proofErr w:type="spellStart"/>
            <w:r w:rsidRPr="00610ADE">
              <w:rPr>
                <w:rFonts w:ascii="Consolas" w:hAnsi="Consolas"/>
              </w:rPr>
              <w:t>sendto</w:t>
            </w:r>
            <w:proofErr w:type="spellEnd"/>
            <w:r w:rsidRPr="00610ADE">
              <w:rPr>
                <w:rFonts w:ascii="Consolas" w:hAnsi="Consolas"/>
              </w:rPr>
              <w:t>: Network is unreachable</w:t>
            </w:r>
          </w:p>
        </w:tc>
      </w:tr>
    </w:tbl>
    <w:p w14:paraId="301095CF" w14:textId="77777777" w:rsidR="00744C97" w:rsidRDefault="00744C97" w:rsidP="00744C97"/>
    <w:p w14:paraId="074FEA2A" w14:textId="76C7568E" w:rsidR="00744C97" w:rsidRDefault="00744C97" w:rsidP="00744C97">
      <w:r>
        <w:t>PC2</w:t>
      </w:r>
      <w:r>
        <w:t>2</w:t>
      </w:r>
      <w:r>
        <w:t>0A cannot ping PC22A (10.63.1.</w:t>
      </w:r>
      <w:r>
        <w:t>6</w:t>
      </w:r>
      <w:r>
        <w:t xml:space="preserve"> cannot ping 10.63.1.5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4D12EA8" w14:textId="77777777" w:rsidTr="00EB5ED3">
        <w:tc>
          <w:tcPr>
            <w:tcW w:w="10459" w:type="dxa"/>
          </w:tcPr>
          <w:p w14:paraId="186CC471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lastRenderedPageBreak/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63.1.5</w:t>
            </w:r>
          </w:p>
          <w:p w14:paraId="1FB8CFA3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63.1.5 (10.63.1.5): 56 data bytes</w:t>
            </w:r>
          </w:p>
          <w:p w14:paraId="1002569E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^C</w:t>
            </w:r>
          </w:p>
          <w:p w14:paraId="44C199EE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63.1.5 ping statistics ---</w:t>
            </w:r>
          </w:p>
          <w:p w14:paraId="1FD6F712" w14:textId="523B1195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37F79097" w14:textId="77777777" w:rsidR="00744C97" w:rsidRDefault="00744C97" w:rsidP="00744C97"/>
    <w:p w14:paraId="2F72B51E" w14:textId="21C243CF" w:rsidR="00744C97" w:rsidRDefault="00744C97" w:rsidP="00744C97">
      <w:r>
        <w:t>PC2</w:t>
      </w:r>
      <w:r>
        <w:t>2</w:t>
      </w:r>
      <w:r>
        <w:t>0A cannot ping PC22B (10.63.1.</w:t>
      </w:r>
      <w:r>
        <w:t>6</w:t>
      </w:r>
      <w:r>
        <w:t xml:space="preserve"> cannot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C31FC1E" w14:textId="77777777" w:rsidTr="00EB5ED3">
        <w:tc>
          <w:tcPr>
            <w:tcW w:w="10459" w:type="dxa"/>
          </w:tcPr>
          <w:p w14:paraId="53F347AD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220</w:t>
            </w:r>
            <w:proofErr w:type="gramStart"/>
            <w:r w:rsidRPr="00610ADE">
              <w:rPr>
                <w:rFonts w:ascii="Consolas" w:hAnsi="Consolas"/>
              </w:rPr>
              <w:t>A:~</w:t>
            </w:r>
            <w:proofErr w:type="gramEnd"/>
            <w:r w:rsidRPr="00610ADE">
              <w:rPr>
                <w:rFonts w:ascii="Consolas" w:hAnsi="Consolas"/>
              </w:rPr>
              <w:t>$ ping -c 3 10.19.1.4</w:t>
            </w:r>
          </w:p>
          <w:p w14:paraId="37119A9B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4 (10.19.1.4): 56 data bytes</w:t>
            </w:r>
          </w:p>
          <w:p w14:paraId="5E9B0595" w14:textId="3964EF38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ping: </w:t>
            </w:r>
            <w:proofErr w:type="spellStart"/>
            <w:r w:rsidRPr="00610ADE">
              <w:rPr>
                <w:rFonts w:ascii="Consolas" w:hAnsi="Consolas"/>
              </w:rPr>
              <w:t>sendto</w:t>
            </w:r>
            <w:proofErr w:type="spellEnd"/>
            <w:r w:rsidRPr="00610ADE">
              <w:rPr>
                <w:rFonts w:ascii="Consolas" w:hAnsi="Consolas"/>
              </w:rPr>
              <w:t>: Network is unreachable</w:t>
            </w:r>
          </w:p>
        </w:tc>
      </w:tr>
    </w:tbl>
    <w:p w14:paraId="24A206AF" w14:textId="34B015BF" w:rsidR="00744C97" w:rsidRDefault="00744C97" w:rsidP="00744C97"/>
    <w:p w14:paraId="623F070B" w14:textId="619B5E96" w:rsidR="00744C97" w:rsidRDefault="00744C97" w:rsidP="00744C97">
      <w:r>
        <w:t>PC11B: (10.19.1.1)</w:t>
      </w:r>
    </w:p>
    <w:p w14:paraId="48D3ABA8" w14:textId="06EAE1D0" w:rsidR="00744C97" w:rsidRDefault="00744C97" w:rsidP="00744C97">
      <w:r>
        <w:t>PC11B can ping PC12B: (10.19.1.1 can ping 10.19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56D549DE" w14:textId="77777777" w:rsidTr="00744C97">
        <w:tc>
          <w:tcPr>
            <w:tcW w:w="10459" w:type="dxa"/>
          </w:tcPr>
          <w:p w14:paraId="4728088E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11</w:t>
            </w:r>
            <w:proofErr w:type="gramStart"/>
            <w:r w:rsidRPr="00610ADE">
              <w:rPr>
                <w:rFonts w:ascii="Consolas" w:hAnsi="Consolas"/>
              </w:rPr>
              <w:t>B:~</w:t>
            </w:r>
            <w:proofErr w:type="gramEnd"/>
            <w:r w:rsidRPr="00610ADE">
              <w:rPr>
                <w:rFonts w:ascii="Consolas" w:hAnsi="Consolas"/>
              </w:rPr>
              <w:t>$ ping -c 3 10.19.1.2</w:t>
            </w:r>
          </w:p>
          <w:p w14:paraId="65DD0899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2 (10.19.1.2): 56 data bytes</w:t>
            </w:r>
          </w:p>
          <w:p w14:paraId="6B9FCDB1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10.787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6CA2DFA8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8.729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3F6B20A6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5.694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0BD05A72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</w:p>
          <w:p w14:paraId="532A8E98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19.1.2 ping statistics ---</w:t>
            </w:r>
          </w:p>
          <w:p w14:paraId="22AD4C7D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610ADE">
              <w:rPr>
                <w:rFonts w:ascii="Consolas" w:hAnsi="Consolas"/>
              </w:rPr>
              <w:t>loss</w:t>
            </w:r>
            <w:proofErr w:type="gramEnd"/>
          </w:p>
          <w:p w14:paraId="36E3A8F3" w14:textId="6D5C2722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round-trip min/avg/max = 5.694/8.403/10.787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670B92DB" w14:textId="79F50E34" w:rsidR="00744C97" w:rsidRDefault="00744C97" w:rsidP="00744C97"/>
    <w:p w14:paraId="2683E735" w14:textId="7138A26A" w:rsidR="00744C97" w:rsidRDefault="00744C97" w:rsidP="00744C97">
      <w:r>
        <w:t>PC11B can ping PC</w:t>
      </w:r>
      <w:r>
        <w:t>21</w:t>
      </w:r>
      <w:r>
        <w:t>B: (10.19.1.1 can ping 10.19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F996B5D" w14:textId="77777777" w:rsidTr="00EB5ED3">
        <w:tc>
          <w:tcPr>
            <w:tcW w:w="10459" w:type="dxa"/>
          </w:tcPr>
          <w:p w14:paraId="52843C64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cisco@PC11</w:t>
            </w:r>
            <w:proofErr w:type="gramStart"/>
            <w:r w:rsidRPr="00610ADE">
              <w:rPr>
                <w:rFonts w:ascii="Consolas" w:hAnsi="Consolas"/>
              </w:rPr>
              <w:t>B:~</w:t>
            </w:r>
            <w:proofErr w:type="gramEnd"/>
            <w:r w:rsidRPr="00610ADE">
              <w:rPr>
                <w:rFonts w:ascii="Consolas" w:hAnsi="Consolas"/>
              </w:rPr>
              <w:t>$ ping 10.19.1.3</w:t>
            </w:r>
          </w:p>
          <w:p w14:paraId="360DB89B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PING 10.19.1.3 (10.19.1.3): 56 data bytes</w:t>
            </w:r>
          </w:p>
          <w:p w14:paraId="476FEF98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24.436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2C477987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20.061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4D0E0BAE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610ADE">
              <w:rPr>
                <w:rFonts w:ascii="Consolas" w:hAnsi="Consolas"/>
              </w:rPr>
              <w:t>ttl</w:t>
            </w:r>
            <w:proofErr w:type="spellEnd"/>
            <w:r w:rsidRPr="00610ADE">
              <w:rPr>
                <w:rFonts w:ascii="Consolas" w:hAnsi="Consolas"/>
              </w:rPr>
              <w:t xml:space="preserve">=64 time=10.248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  <w:p w14:paraId="2EE2F1AC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^C</w:t>
            </w:r>
          </w:p>
          <w:p w14:paraId="535E16B2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>--- 10.19.1.3 ping statistics ---</w:t>
            </w:r>
          </w:p>
          <w:p w14:paraId="5B9981E1" w14:textId="77777777" w:rsidR="00610ADE" w:rsidRPr="00610ADE" w:rsidRDefault="00610ADE" w:rsidP="00610ADE">
            <w:pPr>
              <w:spacing w:after="0"/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610ADE">
              <w:rPr>
                <w:rFonts w:ascii="Consolas" w:hAnsi="Consolas"/>
              </w:rPr>
              <w:t>loss</w:t>
            </w:r>
            <w:proofErr w:type="gramEnd"/>
          </w:p>
          <w:p w14:paraId="2D49B45F" w14:textId="2B187F10" w:rsidR="00744C97" w:rsidRPr="003D6C23" w:rsidRDefault="00610ADE" w:rsidP="00610ADE">
            <w:pPr>
              <w:rPr>
                <w:rFonts w:ascii="Consolas" w:hAnsi="Consolas"/>
              </w:rPr>
            </w:pPr>
            <w:r w:rsidRPr="00610ADE">
              <w:rPr>
                <w:rFonts w:ascii="Consolas" w:hAnsi="Consolas"/>
              </w:rPr>
              <w:t xml:space="preserve">round-trip min/avg/max = 10.248/18.248/24.436 </w:t>
            </w:r>
            <w:proofErr w:type="spellStart"/>
            <w:r w:rsidRPr="00610ADE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92EE13E" w14:textId="24BB9E4B" w:rsidR="00744C97" w:rsidRDefault="00744C97" w:rsidP="00744C97"/>
    <w:p w14:paraId="3DAF0609" w14:textId="70E40038" w:rsidR="00744C97" w:rsidRDefault="00744C97" w:rsidP="00744C97">
      <w:r>
        <w:t>PC11B can ping P</w:t>
      </w:r>
      <w:r>
        <w:t>C22</w:t>
      </w:r>
      <w:r>
        <w:t>B: (10.19.1.1 can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287D59AD" w14:textId="77777777" w:rsidTr="00EB5ED3">
        <w:tc>
          <w:tcPr>
            <w:tcW w:w="10459" w:type="dxa"/>
          </w:tcPr>
          <w:p w14:paraId="2559B98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11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10.19.1.4</w:t>
            </w:r>
          </w:p>
          <w:p w14:paraId="7E2F47C8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4 (10.19.1.4): 56 data bytes</w:t>
            </w:r>
          </w:p>
          <w:p w14:paraId="76E1CF6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20.135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FDE4CC0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8.85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1E3353B8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8.19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21F77E3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^C</w:t>
            </w:r>
          </w:p>
          <w:p w14:paraId="7C470239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4 ping statistics ---</w:t>
            </w:r>
          </w:p>
          <w:p w14:paraId="4B2D3ED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7E8752B8" w14:textId="21D09AF2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8.191/12.394/20.135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CB4585F" w14:textId="75E966F1" w:rsidR="00744C97" w:rsidRDefault="00744C97" w:rsidP="00744C97"/>
    <w:p w14:paraId="161F1C78" w14:textId="65FB4534" w:rsidR="00744C97" w:rsidRDefault="00744C97" w:rsidP="00744C97">
      <w:r>
        <w:t>PC12B: (10.19.1.2)</w:t>
      </w:r>
    </w:p>
    <w:p w14:paraId="0771045B" w14:textId="7ACA43A5" w:rsidR="00744C97" w:rsidRDefault="00744C97" w:rsidP="00744C97">
      <w:r>
        <w:t>PC1</w:t>
      </w:r>
      <w:r>
        <w:t>2</w:t>
      </w:r>
      <w:r>
        <w:t>B can ping PC1</w:t>
      </w:r>
      <w:r>
        <w:t>1</w:t>
      </w:r>
      <w:r>
        <w:t>B: (10.19.1.</w:t>
      </w:r>
      <w:r>
        <w:t>2</w:t>
      </w:r>
      <w:r>
        <w:t xml:space="preserve"> can ping 10.19.1.</w:t>
      </w:r>
      <w:r>
        <w:t>1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F520504" w14:textId="77777777" w:rsidTr="00EB5ED3">
        <w:tc>
          <w:tcPr>
            <w:tcW w:w="10459" w:type="dxa"/>
          </w:tcPr>
          <w:p w14:paraId="5791BDE8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1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1</w:t>
            </w:r>
          </w:p>
          <w:p w14:paraId="0D2F5E9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lastRenderedPageBreak/>
              <w:t>PING 10.19.1.1 (10.19.1.1): 56 data bytes</w:t>
            </w:r>
          </w:p>
          <w:p w14:paraId="6D4BF97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7.52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16ADBEF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5.41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2284E6D3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5.489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F97EA3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62023233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1 ping statistics ---</w:t>
            </w:r>
          </w:p>
          <w:p w14:paraId="094CBB0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15C0C4FE" w14:textId="5FAFAF9E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5.418/6.142/7.52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8971B88" w14:textId="77777777" w:rsidR="00744C97" w:rsidRDefault="00744C97" w:rsidP="00744C97"/>
    <w:p w14:paraId="48080945" w14:textId="4AC548E5" w:rsidR="00744C97" w:rsidRDefault="00744C97" w:rsidP="00744C97">
      <w:r>
        <w:t>PC1</w:t>
      </w:r>
      <w:r>
        <w:t>2</w:t>
      </w:r>
      <w:r>
        <w:t>B can ping PC21B: (10.19.1.</w:t>
      </w:r>
      <w:r>
        <w:t>2</w:t>
      </w:r>
      <w:r>
        <w:t xml:space="preserve"> can ping 10.19.1.3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A22BAC3" w14:textId="77777777" w:rsidTr="00EB5ED3">
        <w:tc>
          <w:tcPr>
            <w:tcW w:w="10459" w:type="dxa"/>
          </w:tcPr>
          <w:p w14:paraId="5A15E15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1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3</w:t>
            </w:r>
          </w:p>
          <w:p w14:paraId="1471B3D3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3 (10.19.1.3): 56 data bytes</w:t>
            </w:r>
          </w:p>
          <w:p w14:paraId="690C5F7F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7.967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1AB86DAC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1.389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0540D7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9.603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2396627B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5B4CDC0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3 ping statistics ---</w:t>
            </w:r>
          </w:p>
          <w:p w14:paraId="2EA0EB9B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7758863D" w14:textId="6E7B5998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9.603/12.986/17.967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1639432" w14:textId="77777777" w:rsidR="00744C97" w:rsidRDefault="00744C97" w:rsidP="00744C97"/>
    <w:p w14:paraId="24391556" w14:textId="0F2D053F" w:rsidR="00744C97" w:rsidRDefault="00744C97" w:rsidP="00744C97">
      <w:r>
        <w:t>PC1</w:t>
      </w:r>
      <w:r>
        <w:t>2</w:t>
      </w:r>
      <w:r>
        <w:t>B can ping PC22B: (10.19.1.</w:t>
      </w:r>
      <w:r>
        <w:t>2</w:t>
      </w:r>
      <w:r>
        <w:t xml:space="preserve"> can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039C7665" w14:textId="77777777" w:rsidTr="00EB5ED3">
        <w:tc>
          <w:tcPr>
            <w:tcW w:w="10459" w:type="dxa"/>
          </w:tcPr>
          <w:p w14:paraId="7D178F0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1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4</w:t>
            </w:r>
          </w:p>
          <w:p w14:paraId="0BD6956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4 (10.19.1.4): 56 data bytes</w:t>
            </w:r>
          </w:p>
          <w:p w14:paraId="422F2B92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22.74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26A769F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8.973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7F99E29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6.815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D972A0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3B34209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4 ping statistics ---</w:t>
            </w:r>
          </w:p>
          <w:p w14:paraId="59D316B9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3CF44F8C" w14:textId="121B9731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6.815/12.845/22.74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BF274B2" w14:textId="77777777" w:rsidR="00744C97" w:rsidRDefault="00744C97" w:rsidP="00744C97"/>
    <w:p w14:paraId="01F9F018" w14:textId="5A21FC4E" w:rsidR="00744C97" w:rsidRDefault="00744C97" w:rsidP="00744C97">
      <w:r>
        <w:t>PC</w:t>
      </w:r>
      <w:r>
        <w:t>21</w:t>
      </w:r>
      <w:r>
        <w:t>B: (10.19.1.</w:t>
      </w:r>
      <w:r>
        <w:t>3</w:t>
      </w:r>
      <w:r>
        <w:t>)</w:t>
      </w:r>
    </w:p>
    <w:p w14:paraId="6C7C8017" w14:textId="3D6A9238" w:rsidR="00744C97" w:rsidRDefault="00744C97" w:rsidP="00744C97">
      <w:r>
        <w:t>PC</w:t>
      </w:r>
      <w:r>
        <w:t>21</w:t>
      </w:r>
      <w:r>
        <w:t>B can ping PC1</w:t>
      </w:r>
      <w:r>
        <w:t>1</w:t>
      </w:r>
      <w:r>
        <w:t>B: (10.19.1.</w:t>
      </w:r>
      <w:r>
        <w:t>3</w:t>
      </w:r>
      <w:r>
        <w:t xml:space="preserve">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4DE9385" w14:textId="77777777" w:rsidTr="00EB5ED3">
        <w:tc>
          <w:tcPr>
            <w:tcW w:w="10459" w:type="dxa"/>
          </w:tcPr>
          <w:p w14:paraId="517A7A1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1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1</w:t>
            </w:r>
          </w:p>
          <w:p w14:paraId="62AB0C56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1 (10.19.1.1): 56 data bytes</w:t>
            </w:r>
          </w:p>
          <w:p w14:paraId="570537B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0.93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7E37B76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3.417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A83ECA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0.97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721A441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74B31180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1 ping statistics ---</w:t>
            </w:r>
          </w:p>
          <w:p w14:paraId="14B3521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7F4AD51C" w14:textId="3E61EAB1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10.932/11.775/13.417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9CE5B5E" w14:textId="77777777" w:rsidR="00744C97" w:rsidRDefault="00744C97" w:rsidP="00744C97"/>
    <w:p w14:paraId="1C93D6FA" w14:textId="6AEC2AAA" w:rsidR="00744C97" w:rsidRDefault="00744C97" w:rsidP="00744C97">
      <w:r>
        <w:t>PC</w:t>
      </w:r>
      <w:r>
        <w:t>21</w:t>
      </w:r>
      <w:r>
        <w:t>B can ping PC</w:t>
      </w:r>
      <w:r>
        <w:t>12</w:t>
      </w:r>
      <w:r>
        <w:t>B: (10.19.1.</w:t>
      </w:r>
      <w:r>
        <w:t>3</w:t>
      </w:r>
      <w:r>
        <w:t xml:space="preserve"> can ping 10.19.1.</w:t>
      </w:r>
      <w:r>
        <w:t>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322AA8E8" w14:textId="77777777" w:rsidTr="00EB5ED3">
        <w:tc>
          <w:tcPr>
            <w:tcW w:w="10459" w:type="dxa"/>
          </w:tcPr>
          <w:p w14:paraId="4817765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1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2</w:t>
            </w:r>
          </w:p>
          <w:p w14:paraId="4724288C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2 (10.19.1.2): 56 data bytes</w:t>
            </w:r>
          </w:p>
          <w:p w14:paraId="51345222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6.43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F3FC2EF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0.910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2C2629D6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7.955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F1FB68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0EA962CF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lastRenderedPageBreak/>
              <w:t>--- 10.19.1.2 ping statistics ---</w:t>
            </w:r>
          </w:p>
          <w:p w14:paraId="134060E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6EAB06A4" w14:textId="27D2AFF3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7.955/11.765/16.43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99E9257" w14:textId="77777777" w:rsidR="00744C97" w:rsidRDefault="00744C97" w:rsidP="00744C97"/>
    <w:p w14:paraId="4360E713" w14:textId="4DAB5680" w:rsidR="00744C97" w:rsidRDefault="00744C97" w:rsidP="00744C97">
      <w:r>
        <w:t>PC</w:t>
      </w:r>
      <w:r>
        <w:t>21</w:t>
      </w:r>
      <w:r>
        <w:t>B can ping PC22B: (10.19.1.</w:t>
      </w:r>
      <w:r>
        <w:t>3</w:t>
      </w:r>
      <w:r>
        <w:t xml:space="preserve"> can ping 10.19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0E8FCAE" w14:textId="77777777" w:rsidTr="00EB5ED3">
        <w:tc>
          <w:tcPr>
            <w:tcW w:w="10459" w:type="dxa"/>
          </w:tcPr>
          <w:p w14:paraId="105118A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1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4</w:t>
            </w:r>
          </w:p>
          <w:p w14:paraId="122C6B49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4 (10.19.1.4): 56 data bytes</w:t>
            </w:r>
          </w:p>
          <w:p w14:paraId="4D1C791B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3.789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85ED36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5.22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8E0108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1.72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6E6A7D0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69C0CD2C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4 ping statistics ---</w:t>
            </w:r>
          </w:p>
          <w:p w14:paraId="248BFF6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778DAB13" w14:textId="29D2EEC3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5.221/10.243/13.789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27B31DB" w14:textId="77777777" w:rsidR="00744C97" w:rsidRDefault="00744C97" w:rsidP="00744C97"/>
    <w:p w14:paraId="0B3477BA" w14:textId="0F7895DE" w:rsidR="00744C97" w:rsidRDefault="00744C97" w:rsidP="00744C97">
      <w:r>
        <w:t>PC</w:t>
      </w:r>
      <w:r>
        <w:t>22</w:t>
      </w:r>
      <w:r>
        <w:t>B: (10.19.1.</w:t>
      </w:r>
      <w:r>
        <w:t>4</w:t>
      </w:r>
      <w:r>
        <w:t>)</w:t>
      </w:r>
    </w:p>
    <w:p w14:paraId="76E1D3E3" w14:textId="05292326" w:rsidR="00744C97" w:rsidRDefault="00744C97" w:rsidP="00744C97">
      <w:r>
        <w:t>PC</w:t>
      </w:r>
      <w:r>
        <w:t>22</w:t>
      </w:r>
      <w:r>
        <w:t>B can ping PC11B: (10.19.1.</w:t>
      </w:r>
      <w:r w:rsidR="003D6C23">
        <w:t>4</w:t>
      </w:r>
      <w:r>
        <w:t xml:space="preserve">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72A673C4" w14:textId="77777777" w:rsidTr="00EB5ED3">
        <w:tc>
          <w:tcPr>
            <w:tcW w:w="10459" w:type="dxa"/>
          </w:tcPr>
          <w:p w14:paraId="0F87DFA0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1</w:t>
            </w:r>
          </w:p>
          <w:p w14:paraId="6A9AA6A2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1 (10.19.1.1): 56 data bytes</w:t>
            </w:r>
          </w:p>
          <w:p w14:paraId="49F786D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1.02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7FBE45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1.628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57353A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3.26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45C8E59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2DCDC90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1 ping statistics ---</w:t>
            </w:r>
          </w:p>
          <w:p w14:paraId="4AA592B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508AA9F1" w14:textId="4CFB5944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11.022/11.970/13.26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6B411A6" w14:textId="77777777" w:rsidR="00744C97" w:rsidRDefault="00744C97" w:rsidP="00744C97"/>
    <w:p w14:paraId="7515F96C" w14:textId="280D1B61" w:rsidR="00744C97" w:rsidRDefault="00744C97" w:rsidP="00744C97">
      <w:r>
        <w:t>PC</w:t>
      </w:r>
      <w:r w:rsidR="003D6C23">
        <w:t>22</w:t>
      </w:r>
      <w:r>
        <w:t>B can ping PC1</w:t>
      </w:r>
      <w:r w:rsidR="003D6C23">
        <w:t>2</w:t>
      </w:r>
      <w:r>
        <w:t>B: (10.19.1.</w:t>
      </w:r>
      <w:r w:rsidR="003D6C23">
        <w:t>4</w:t>
      </w:r>
      <w:r>
        <w:t xml:space="preserve"> can ping 10.19.1.</w:t>
      </w:r>
      <w:r w:rsidR="003D6C23">
        <w:t>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38682731" w14:textId="77777777" w:rsidTr="00EB5ED3">
        <w:tc>
          <w:tcPr>
            <w:tcW w:w="10459" w:type="dxa"/>
          </w:tcPr>
          <w:p w14:paraId="431C3717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2</w:t>
            </w:r>
          </w:p>
          <w:p w14:paraId="2C7A385C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2 (10.19.1.2): 56 data bytes</w:t>
            </w:r>
          </w:p>
          <w:p w14:paraId="67D0F47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9.50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563E76C8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10.69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55FA76E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9.681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1A6F975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6DBCD6D1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2 ping statistics ---</w:t>
            </w:r>
          </w:p>
          <w:p w14:paraId="0089FD8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670EA8A1" w14:textId="48D0B3CF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9.501/9.958/10.69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EB46290" w14:textId="77777777" w:rsidR="00744C97" w:rsidRDefault="00744C97" w:rsidP="00744C97"/>
    <w:p w14:paraId="3935E709" w14:textId="48D13C3B" w:rsidR="00744C97" w:rsidRDefault="00744C97" w:rsidP="00744C97">
      <w:r>
        <w:t>PC</w:t>
      </w:r>
      <w:r w:rsidR="003D6C23">
        <w:t>22</w:t>
      </w:r>
      <w:r>
        <w:t>B can ping PC2</w:t>
      </w:r>
      <w:r w:rsidR="003D6C23">
        <w:t>1</w:t>
      </w:r>
      <w:r>
        <w:t>B: (10.19.1.</w:t>
      </w:r>
      <w:r w:rsidR="003D6C23">
        <w:t>4</w:t>
      </w:r>
      <w:r>
        <w:t xml:space="preserve"> can ping 10.19.1.</w:t>
      </w:r>
      <w:r w:rsidR="003D6C23"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4C97" w14:paraId="17CBEAD3" w14:textId="77777777" w:rsidTr="00EB5ED3">
        <w:tc>
          <w:tcPr>
            <w:tcW w:w="10459" w:type="dxa"/>
          </w:tcPr>
          <w:p w14:paraId="3C767DF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cisco@PC22</w:t>
            </w:r>
            <w:proofErr w:type="gramStart"/>
            <w:r w:rsidRPr="00A863C6">
              <w:rPr>
                <w:rFonts w:ascii="Consolas" w:hAnsi="Consolas"/>
              </w:rPr>
              <w:t>B:~</w:t>
            </w:r>
            <w:proofErr w:type="gramEnd"/>
            <w:r w:rsidRPr="00A863C6">
              <w:rPr>
                <w:rFonts w:ascii="Consolas" w:hAnsi="Consolas"/>
              </w:rPr>
              <w:t>$ ping -c 3 10.19.1.3</w:t>
            </w:r>
          </w:p>
          <w:p w14:paraId="28CABCD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PING 10.19.1.3 (10.19.1.3): 56 data bytes</w:t>
            </w:r>
          </w:p>
          <w:p w14:paraId="04BBCE6A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5.99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33EA7C78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6.392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45B5D7C4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A863C6">
              <w:rPr>
                <w:rFonts w:ascii="Consolas" w:hAnsi="Consolas"/>
              </w:rPr>
              <w:t>ttl</w:t>
            </w:r>
            <w:proofErr w:type="spellEnd"/>
            <w:r w:rsidRPr="00A863C6">
              <w:rPr>
                <w:rFonts w:ascii="Consolas" w:hAnsi="Consolas"/>
              </w:rPr>
              <w:t xml:space="preserve">=64 time=7.463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  <w:p w14:paraId="6C2361A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</w:p>
          <w:p w14:paraId="24672422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>--- 10.19.1.3 ping statistics ---</w:t>
            </w:r>
          </w:p>
          <w:p w14:paraId="23E1F09D" w14:textId="77777777" w:rsidR="00A863C6" w:rsidRPr="00A863C6" w:rsidRDefault="00A863C6" w:rsidP="00A863C6">
            <w:pPr>
              <w:spacing w:after="0"/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863C6">
              <w:rPr>
                <w:rFonts w:ascii="Consolas" w:hAnsi="Consolas"/>
              </w:rPr>
              <w:t>loss</w:t>
            </w:r>
            <w:proofErr w:type="gramEnd"/>
          </w:p>
          <w:p w14:paraId="63ED0B00" w14:textId="2DD87CB8" w:rsidR="00744C97" w:rsidRPr="003D6C23" w:rsidRDefault="00A863C6" w:rsidP="00A863C6">
            <w:pPr>
              <w:rPr>
                <w:rFonts w:ascii="Consolas" w:hAnsi="Consolas"/>
              </w:rPr>
            </w:pPr>
            <w:r w:rsidRPr="00A863C6">
              <w:rPr>
                <w:rFonts w:ascii="Consolas" w:hAnsi="Consolas"/>
              </w:rPr>
              <w:t xml:space="preserve">round-trip min/avg/max = 5.992/6.615/7.463 </w:t>
            </w:r>
            <w:proofErr w:type="spellStart"/>
            <w:r w:rsidRPr="00A863C6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EF66829" w14:textId="77777777" w:rsidR="00A863C6" w:rsidRDefault="00A863C6" w:rsidP="00744C97"/>
    <w:p w14:paraId="31D96018" w14:textId="77777777" w:rsidR="00A863C6" w:rsidRDefault="00A863C6" w:rsidP="00A863C6">
      <w:pPr>
        <w:pStyle w:val="ListParagraph"/>
        <w:numPr>
          <w:ilvl w:val="0"/>
          <w:numId w:val="9"/>
        </w:numPr>
      </w:pPr>
      <w:r w:rsidRPr="00A863C6">
        <w:lastRenderedPageBreak/>
        <w:t>Record the switches configurations in this task.</w:t>
      </w:r>
    </w:p>
    <w:p w14:paraId="5170EFF1" w14:textId="77777777" w:rsidR="00A863C6" w:rsidRDefault="00A863C6" w:rsidP="00A863C6">
      <w:r>
        <w:t>SW_AL11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2920A097" w14:textId="77777777" w:rsidTr="00A863C6">
        <w:tc>
          <w:tcPr>
            <w:tcW w:w="10459" w:type="dxa"/>
          </w:tcPr>
          <w:p w14:paraId="21180EB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 </w:t>
            </w:r>
          </w:p>
          <w:p w14:paraId="32F993C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2BA6A7C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63</w:t>
            </w:r>
          </w:p>
          <w:p w14:paraId="337EAA5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primary</w:t>
            </w:r>
          </w:p>
          <w:p w14:paraId="1D59EF4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association 263</w:t>
            </w:r>
          </w:p>
          <w:p w14:paraId="1E3C38B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7580BB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57C51E8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</w:t>
            </w:r>
            <w:proofErr w:type="gramStart"/>
            <w:r w:rsidRPr="007B2C56">
              <w:rPr>
                <w:rFonts w:ascii="Consolas" w:hAnsi="Consolas"/>
              </w:rPr>
              <w:t>isolated</w:t>
            </w:r>
            <w:proofErr w:type="gramEnd"/>
          </w:p>
          <w:p w14:paraId="3F122885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01FFBCE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60BC58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6CA4E47E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0CDE9CF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mapping </w:t>
            </w:r>
            <w:proofErr w:type="gramStart"/>
            <w:r w:rsidRPr="007B2C56">
              <w:rPr>
                <w:rFonts w:ascii="Consolas" w:hAnsi="Consolas"/>
              </w:rPr>
              <w:t>63 263</w:t>
            </w:r>
            <w:proofErr w:type="gramEnd"/>
          </w:p>
          <w:p w14:paraId="5337F4C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24B5B88E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6A75DFA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4711C8C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104F921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57A37CF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263</w:t>
            </w:r>
          </w:p>
          <w:p w14:paraId="35FE64C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7B6C031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79BFBEC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4C05E8E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19C3AF7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</w:t>
            </w:r>
          </w:p>
          <w:p w14:paraId="032F5D1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access</w:t>
            </w:r>
          </w:p>
          <w:p w14:paraId="4B142F8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19428CCF" w14:textId="60700989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021A3607" w14:textId="77777777" w:rsidR="00A863C6" w:rsidRDefault="00A863C6" w:rsidP="00A863C6"/>
    <w:p w14:paraId="108F391E" w14:textId="1982F134" w:rsidR="00A863C6" w:rsidRDefault="00A863C6" w:rsidP="00A863C6">
      <w:r>
        <w:t>SW_AL1</w:t>
      </w:r>
      <w:r>
        <w:t>2</w:t>
      </w:r>
      <w: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46291330" w14:textId="77777777" w:rsidTr="00EB5ED3">
        <w:tc>
          <w:tcPr>
            <w:tcW w:w="10459" w:type="dxa"/>
          </w:tcPr>
          <w:p w14:paraId="0F02AF9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7515DD7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 </w:t>
            </w:r>
          </w:p>
          <w:p w14:paraId="62DEC46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17215BB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63</w:t>
            </w:r>
          </w:p>
          <w:p w14:paraId="75C75895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primary</w:t>
            </w:r>
          </w:p>
          <w:p w14:paraId="7B9E50A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association 263</w:t>
            </w:r>
          </w:p>
          <w:p w14:paraId="0389E32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5BDB1A3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7F8996C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</w:t>
            </w:r>
            <w:proofErr w:type="gramStart"/>
            <w:r w:rsidRPr="007B2C56">
              <w:rPr>
                <w:rFonts w:ascii="Consolas" w:hAnsi="Consolas"/>
              </w:rPr>
              <w:t>isolated</w:t>
            </w:r>
            <w:proofErr w:type="gramEnd"/>
          </w:p>
          <w:p w14:paraId="72340FA6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4B2FD1C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48EF06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7AA9224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459460C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mapping </w:t>
            </w:r>
            <w:proofErr w:type="gramStart"/>
            <w:r w:rsidRPr="007B2C56">
              <w:rPr>
                <w:rFonts w:ascii="Consolas" w:hAnsi="Consolas"/>
              </w:rPr>
              <w:t>63 263</w:t>
            </w:r>
            <w:proofErr w:type="gramEnd"/>
          </w:p>
          <w:p w14:paraId="685240B5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36894E5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4C8F8A1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9B090E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45B4E3B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4791850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263</w:t>
            </w:r>
          </w:p>
          <w:p w14:paraId="34A84BC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377112E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07EDEA9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lastRenderedPageBreak/>
              <w:t>!</w:t>
            </w:r>
          </w:p>
          <w:p w14:paraId="4D4CE30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19ADF39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</w:t>
            </w:r>
          </w:p>
          <w:p w14:paraId="416680E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access</w:t>
            </w:r>
          </w:p>
          <w:p w14:paraId="146B2B35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618F0113" w14:textId="6E654035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036F339C" w14:textId="77777777" w:rsidR="00A863C6" w:rsidRDefault="00A863C6" w:rsidP="00A863C6"/>
    <w:p w14:paraId="58ECF6D5" w14:textId="4C776BC9" w:rsidR="00A863C6" w:rsidRDefault="00A863C6" w:rsidP="00A863C6">
      <w:r>
        <w:t>SW_AL</w:t>
      </w:r>
      <w:r>
        <w:t>2</w:t>
      </w:r>
      <w:r>
        <w:t>1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71B159EE" w14:textId="77777777" w:rsidTr="00EB5ED3">
        <w:tc>
          <w:tcPr>
            <w:tcW w:w="10459" w:type="dxa"/>
          </w:tcPr>
          <w:p w14:paraId="3559AAC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4BF8CA9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 </w:t>
            </w:r>
          </w:p>
          <w:p w14:paraId="227FDA5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1DE8284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63</w:t>
            </w:r>
          </w:p>
          <w:p w14:paraId="6E5D079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primary</w:t>
            </w:r>
          </w:p>
          <w:p w14:paraId="01FA5FF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association 163,263</w:t>
            </w:r>
          </w:p>
          <w:p w14:paraId="7D3F59B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261D86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63</w:t>
            </w:r>
          </w:p>
          <w:p w14:paraId="7EB7382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community</w:t>
            </w:r>
          </w:p>
          <w:p w14:paraId="55F17F5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2CAE26D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  </w:t>
            </w:r>
          </w:p>
          <w:p w14:paraId="29108EC6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</w:t>
            </w:r>
            <w:proofErr w:type="gramStart"/>
            <w:r w:rsidRPr="007B2C56">
              <w:rPr>
                <w:rFonts w:ascii="Consolas" w:hAnsi="Consolas"/>
              </w:rPr>
              <w:t>isolated</w:t>
            </w:r>
            <w:proofErr w:type="gramEnd"/>
          </w:p>
          <w:p w14:paraId="5BEDAC29" w14:textId="2FFD9DC1" w:rsidR="007B2C5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2F99D193" w14:textId="3B09D3C9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!</w:t>
            </w:r>
          </w:p>
          <w:p w14:paraId="47F2990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40E49BB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1D36D25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mapping 63 163,263</w:t>
            </w:r>
          </w:p>
          <w:p w14:paraId="5B2F133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3800074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74233B4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6A5030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037127D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27121AD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263</w:t>
            </w:r>
          </w:p>
          <w:p w14:paraId="7C9CFC6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2D8CDCA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0FF8F03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5C24651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7B48026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</w:t>
            </w:r>
          </w:p>
          <w:p w14:paraId="1490B60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access</w:t>
            </w:r>
          </w:p>
          <w:p w14:paraId="0EA331F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25C1606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069CDAD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3</w:t>
            </w:r>
          </w:p>
          <w:p w14:paraId="4A842825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63</w:t>
            </w:r>
          </w:p>
          <w:p w14:paraId="4B04FC9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163</w:t>
            </w:r>
          </w:p>
          <w:p w14:paraId="195A1A7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30B5641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15C640D1" w14:textId="39CE075F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6580EBE4" w14:textId="77777777" w:rsidR="00A863C6" w:rsidRDefault="00A863C6" w:rsidP="00A863C6"/>
    <w:p w14:paraId="1DE675BA" w14:textId="718FE79C" w:rsidR="00A863C6" w:rsidRDefault="00A863C6" w:rsidP="00A863C6">
      <w:r>
        <w:t>SW_AL</w:t>
      </w:r>
      <w:r>
        <w:t>22</w:t>
      </w:r>
      <w: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6B2CBCC8" w14:textId="77777777" w:rsidTr="00EB5ED3">
        <w:tc>
          <w:tcPr>
            <w:tcW w:w="10459" w:type="dxa"/>
          </w:tcPr>
          <w:p w14:paraId="0DE17C1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1E615C3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 </w:t>
            </w:r>
          </w:p>
          <w:p w14:paraId="181B5AC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C75A7D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63</w:t>
            </w:r>
          </w:p>
          <w:p w14:paraId="78B46AA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primary</w:t>
            </w:r>
          </w:p>
          <w:p w14:paraId="3C6D2FA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association 163,263</w:t>
            </w:r>
          </w:p>
          <w:p w14:paraId="43CA44E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lastRenderedPageBreak/>
              <w:t>!</w:t>
            </w:r>
          </w:p>
          <w:p w14:paraId="41C1477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63</w:t>
            </w:r>
          </w:p>
          <w:p w14:paraId="2EDEED35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community</w:t>
            </w:r>
          </w:p>
          <w:p w14:paraId="393EC95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8BF0C9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  </w:t>
            </w:r>
          </w:p>
          <w:p w14:paraId="1451B0C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</w:t>
            </w:r>
            <w:proofErr w:type="gramStart"/>
            <w:r w:rsidRPr="007B2C56">
              <w:rPr>
                <w:rFonts w:ascii="Consolas" w:hAnsi="Consolas"/>
              </w:rPr>
              <w:t>isolated</w:t>
            </w:r>
            <w:proofErr w:type="gramEnd"/>
          </w:p>
          <w:p w14:paraId="35CB71A0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765561B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449372F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67AD54F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7FA0E07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mapping 63 163,263</w:t>
            </w:r>
          </w:p>
          <w:p w14:paraId="59D02E8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229640F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794745F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E53960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27AE81A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263</w:t>
            </w:r>
          </w:p>
          <w:p w14:paraId="6CB09C9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263</w:t>
            </w:r>
          </w:p>
          <w:p w14:paraId="4E750EA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7BC0BC0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2BF9D5F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2A936AE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7478325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</w:t>
            </w:r>
          </w:p>
          <w:p w14:paraId="4231514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access</w:t>
            </w:r>
          </w:p>
          <w:p w14:paraId="7908313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4A54E0B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53D051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3</w:t>
            </w:r>
          </w:p>
          <w:p w14:paraId="00F87FC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access 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63</w:t>
            </w:r>
          </w:p>
          <w:p w14:paraId="584A888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-association 63 163</w:t>
            </w:r>
          </w:p>
          <w:p w14:paraId="3E6556D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host</w:t>
            </w:r>
          </w:p>
          <w:p w14:paraId="50C1AF0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2D3F29A0" w14:textId="31648479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1DB1079C" w14:textId="77777777" w:rsidR="00A863C6" w:rsidRDefault="00A863C6" w:rsidP="00A863C6"/>
    <w:p w14:paraId="2B7DB674" w14:textId="27977B17" w:rsidR="00A863C6" w:rsidRDefault="00A863C6" w:rsidP="00A863C6">
      <w:r>
        <w:t>SW_</w:t>
      </w:r>
      <w:r>
        <w:t>D</w:t>
      </w:r>
      <w:r>
        <w:t>L1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2CDA33B5" w14:textId="77777777" w:rsidTr="00EB5ED3">
        <w:tc>
          <w:tcPr>
            <w:tcW w:w="10459" w:type="dxa"/>
          </w:tcPr>
          <w:p w14:paraId="0C8564C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7477E9E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,63,263 </w:t>
            </w:r>
          </w:p>
          <w:p w14:paraId="3D1F9FEA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4427AD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5706B8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24DA859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6E44DB3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629B68A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7F0AE98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0AE64A4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1D57DE3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4EF3C5E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78FB3EE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59A8E88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FEE51B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34C2F52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3643170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46D672A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10CD3E42" w14:textId="2BF96316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0866089D" w14:textId="77777777" w:rsidR="00A863C6" w:rsidRDefault="00A863C6" w:rsidP="00A863C6"/>
    <w:p w14:paraId="4D651686" w14:textId="3B965B75" w:rsidR="00A863C6" w:rsidRDefault="00A863C6" w:rsidP="00A863C6">
      <w:r>
        <w:t>SW_</w:t>
      </w:r>
      <w:r>
        <w:t>D</w:t>
      </w:r>
      <w:r>
        <w:t>L</w:t>
      </w:r>
      <w:r>
        <w:t>2</w:t>
      </w:r>
      <w: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27722E3A" w14:textId="77777777" w:rsidTr="00EB5ED3">
        <w:tc>
          <w:tcPr>
            <w:tcW w:w="10459" w:type="dxa"/>
          </w:tcPr>
          <w:p w14:paraId="0F3F20A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lastRenderedPageBreak/>
              <w:t>!</w:t>
            </w:r>
          </w:p>
          <w:p w14:paraId="03D5219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,63,163,263 </w:t>
            </w:r>
          </w:p>
          <w:p w14:paraId="23C8E217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7E8819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6DC020B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7EB3384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3C8235E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6A5A0D5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1BBDE40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5EE2715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30239776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607656D1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36ED7EA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502151C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294BB34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2</w:t>
            </w:r>
          </w:p>
          <w:p w14:paraId="5828D500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3A1DE1F4" w14:textId="31803BAA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247F2A94" w14:textId="77777777" w:rsidR="00A863C6" w:rsidRDefault="00A863C6" w:rsidP="00A863C6"/>
    <w:p w14:paraId="3D912A96" w14:textId="79B865F4" w:rsidR="00A863C6" w:rsidRDefault="00A863C6" w:rsidP="00A863C6">
      <w:r>
        <w:t>SW_</w:t>
      </w:r>
      <w:r>
        <w:t>C</w:t>
      </w:r>
      <w: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863C6" w14:paraId="0C0487D8" w14:textId="77777777" w:rsidTr="00EB5ED3">
        <w:tc>
          <w:tcPr>
            <w:tcW w:w="10459" w:type="dxa"/>
          </w:tcPr>
          <w:p w14:paraId="31F25517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8B717EA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proofErr w:type="spellStart"/>
            <w:r w:rsidRPr="007B2C56">
              <w:rPr>
                <w:rFonts w:ascii="Consolas" w:hAnsi="Consolas"/>
              </w:rPr>
              <w:t>vlan</w:t>
            </w:r>
            <w:proofErr w:type="spellEnd"/>
            <w:r w:rsidRPr="007B2C56">
              <w:rPr>
                <w:rFonts w:ascii="Consolas" w:hAnsi="Consolas"/>
              </w:rPr>
              <w:t xml:space="preserve"> 19,63,163,263 </w:t>
            </w:r>
          </w:p>
          <w:p w14:paraId="7C9D33FD" w14:textId="77777777" w:rsid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3E943E3E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5824B83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0</w:t>
            </w:r>
          </w:p>
          <w:p w14:paraId="13BC4B89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39AA7EAB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5CCA2CED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532A72E3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  <w:p w14:paraId="1E8652CC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interface GigabitEthernet0/1</w:t>
            </w:r>
          </w:p>
          <w:p w14:paraId="222317E8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trunk encapsulation dot1q</w:t>
            </w:r>
          </w:p>
          <w:p w14:paraId="3758D0CF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switchport mode trunk</w:t>
            </w:r>
          </w:p>
          <w:p w14:paraId="654F7182" w14:textId="77777777" w:rsidR="007B2C56" w:rsidRPr="007B2C56" w:rsidRDefault="007B2C56" w:rsidP="007B2C56">
            <w:pPr>
              <w:spacing w:after="0"/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 xml:space="preserve"> negotiation auto</w:t>
            </w:r>
          </w:p>
          <w:p w14:paraId="051B8686" w14:textId="33C2800A" w:rsidR="007B2C56" w:rsidRPr="00A863C6" w:rsidRDefault="007B2C56" w:rsidP="007B2C56">
            <w:pPr>
              <w:rPr>
                <w:rFonts w:ascii="Consolas" w:hAnsi="Consolas"/>
              </w:rPr>
            </w:pPr>
            <w:r w:rsidRPr="007B2C56">
              <w:rPr>
                <w:rFonts w:ascii="Consolas" w:hAnsi="Consolas"/>
              </w:rPr>
              <w:t>!</w:t>
            </w:r>
          </w:p>
        </w:tc>
      </w:tr>
    </w:tbl>
    <w:p w14:paraId="498E8D7D" w14:textId="77777777" w:rsidR="007B2C56" w:rsidRDefault="007B2C56" w:rsidP="00A863C6"/>
    <w:p w14:paraId="1DABEFF3" w14:textId="2079DF78" w:rsidR="007B2C56" w:rsidRDefault="007B2C56" w:rsidP="00A863C6">
      <w:pPr>
        <w:rPr>
          <w:b/>
          <w:bCs/>
          <w:sz w:val="24"/>
          <w:szCs w:val="24"/>
        </w:rPr>
      </w:pPr>
      <w:r w:rsidRPr="007B2C56">
        <w:rPr>
          <w:b/>
          <w:bCs/>
          <w:sz w:val="24"/>
          <w:szCs w:val="24"/>
        </w:rPr>
        <w:t>Task 4: Promiscuous Port</w:t>
      </w:r>
    </w:p>
    <w:p w14:paraId="7E7EBBF5" w14:textId="1F9125B5" w:rsidR="00077A6F" w:rsidRDefault="0074630E" w:rsidP="0074630E">
      <w:pPr>
        <w:pStyle w:val="ListParagraph"/>
        <w:numPr>
          <w:ilvl w:val="0"/>
          <w:numId w:val="9"/>
        </w:numPr>
      </w:pPr>
      <w:r w:rsidRPr="0074630E">
        <w:t>Use PING test to confirm the connectivity. Record the result.</w:t>
      </w:r>
    </w:p>
    <w:p w14:paraId="1E605E4F" w14:textId="0FCA25CD" w:rsidR="0074630E" w:rsidRDefault="0074630E" w:rsidP="0074630E">
      <w:r>
        <w:t>PC11A: (10.63.1.1)</w:t>
      </w:r>
    </w:p>
    <w:p w14:paraId="1914DBE2" w14:textId="75FB5740" w:rsidR="0074630E" w:rsidRPr="0074630E" w:rsidRDefault="0074630E" w:rsidP="0074630E">
      <w:r>
        <w:t>PC11A cannot ping PC12A: (10.63.1.1 cannot ping 10.63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630E" w:rsidRPr="00A32573" w14:paraId="26228578" w14:textId="77777777" w:rsidTr="0074630E">
        <w:tc>
          <w:tcPr>
            <w:tcW w:w="10459" w:type="dxa"/>
          </w:tcPr>
          <w:p w14:paraId="5939DC4E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</w:t>
            </w:r>
          </w:p>
          <w:p w14:paraId="1BC5719B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 (10.63.1.2): 56 data bytes</w:t>
            </w:r>
          </w:p>
          <w:p w14:paraId="00A415E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31E953E0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 ping statistics ---</w:t>
            </w:r>
          </w:p>
          <w:p w14:paraId="6A6B016C" w14:textId="5F43961C" w:rsidR="0074630E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780EA344" w14:textId="77777777" w:rsidR="0074630E" w:rsidRPr="00A32573" w:rsidRDefault="0074630E" w:rsidP="0074630E"/>
    <w:p w14:paraId="6F9B5B07" w14:textId="7FB5BB28" w:rsidR="0074630E" w:rsidRPr="00A32573" w:rsidRDefault="0074630E" w:rsidP="0074630E">
      <w:r w:rsidRPr="00A32573">
        <w:t>PC11A cannot ping PC</w:t>
      </w:r>
      <w:r w:rsidRPr="00A32573">
        <w:t>21</w:t>
      </w:r>
      <w:r w:rsidRPr="00A32573">
        <w:t>A: (10.63.1.1 cannot ping 10.63.1.</w:t>
      </w:r>
      <w:r w:rsidRPr="00A32573">
        <w:t>3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630E" w:rsidRPr="00A32573" w14:paraId="3BB079A5" w14:textId="77777777" w:rsidTr="00EB5ED3">
        <w:tc>
          <w:tcPr>
            <w:tcW w:w="10459" w:type="dxa"/>
          </w:tcPr>
          <w:p w14:paraId="69445C5C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3</w:t>
            </w:r>
          </w:p>
          <w:p w14:paraId="7E98316D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3 (10.63.1.3): 56 data bytes</w:t>
            </w:r>
          </w:p>
          <w:p w14:paraId="2FAD140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1DE69DC6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3 ping statistics ---</w:t>
            </w:r>
          </w:p>
          <w:p w14:paraId="3600119D" w14:textId="333F7C1D" w:rsidR="0074630E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lastRenderedPageBreak/>
              <w:t>3 packets transmitted, 0 packets received, 100% packet loss</w:t>
            </w:r>
          </w:p>
        </w:tc>
      </w:tr>
    </w:tbl>
    <w:p w14:paraId="17065C48" w14:textId="79D9F5BF" w:rsidR="0074630E" w:rsidRPr="00A32573" w:rsidRDefault="0074630E" w:rsidP="0074630E"/>
    <w:p w14:paraId="092C039B" w14:textId="049F5B97" w:rsidR="0074630E" w:rsidRPr="00A32573" w:rsidRDefault="0074630E" w:rsidP="0074630E">
      <w:r w:rsidRPr="00A32573">
        <w:t>PC11A cannot ping PC</w:t>
      </w:r>
      <w:r w:rsidR="00A32573" w:rsidRPr="00A32573">
        <w:t>2</w:t>
      </w:r>
      <w:r w:rsidRPr="00A32573">
        <w:t>2A: (10.63.1.1 cannot ping 10.63.1.</w:t>
      </w:r>
      <w:r w:rsidR="00A32573" w:rsidRPr="00A32573">
        <w:t>5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630E" w:rsidRPr="00A32573" w14:paraId="397F17F6" w14:textId="77777777" w:rsidTr="00EB5ED3">
        <w:tc>
          <w:tcPr>
            <w:tcW w:w="10459" w:type="dxa"/>
          </w:tcPr>
          <w:p w14:paraId="5D768E6B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5</w:t>
            </w:r>
          </w:p>
          <w:p w14:paraId="28428E11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5 (10.63.1.5): 56 data bytes</w:t>
            </w:r>
          </w:p>
          <w:p w14:paraId="1C50EAE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6751949C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5 ping statistics ---</w:t>
            </w:r>
          </w:p>
          <w:p w14:paraId="7892F99E" w14:textId="3FBF10F2" w:rsidR="0074630E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36A8134" w14:textId="35E491A4" w:rsidR="0074630E" w:rsidRPr="00A32573" w:rsidRDefault="0074630E" w:rsidP="0074630E"/>
    <w:p w14:paraId="459CBE93" w14:textId="2404B63C" w:rsidR="005A69AF" w:rsidRPr="00A32573" w:rsidRDefault="005A69AF" w:rsidP="005A69AF">
      <w:r w:rsidRPr="00A32573">
        <w:t>PC</w:t>
      </w:r>
      <w:r w:rsidRPr="00A32573">
        <w:t>11</w:t>
      </w:r>
      <w:r w:rsidRPr="00A32573">
        <w:t xml:space="preserve">A can ping </w:t>
      </w:r>
      <w:r w:rsidRPr="00A32573">
        <w:t>Server</w:t>
      </w:r>
      <w:r w:rsidRPr="00A32573">
        <w:t>: (10.63.1.</w:t>
      </w:r>
      <w:r w:rsidRPr="00A32573">
        <w:t>1</w:t>
      </w:r>
      <w:r w:rsidRPr="00A32573">
        <w:t xml:space="preserve"> cannot ping 10.63.1.</w:t>
      </w:r>
      <w:r w:rsidRPr="00A32573">
        <w:t>222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48B82D97" w14:textId="77777777" w:rsidTr="00EB5ED3">
        <w:tc>
          <w:tcPr>
            <w:tcW w:w="10459" w:type="dxa"/>
          </w:tcPr>
          <w:p w14:paraId="5C8B1621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22</w:t>
            </w:r>
          </w:p>
          <w:p w14:paraId="5EDCC8A0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22 (10.63.1.222): 56 data bytes</w:t>
            </w:r>
          </w:p>
          <w:p w14:paraId="57099DC1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4.451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26F5EA14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714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4321C97F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14.571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023BEAE0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</w:p>
          <w:p w14:paraId="4FAE4FC4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22 ping statistics ---</w:t>
            </w:r>
          </w:p>
          <w:p w14:paraId="6D36FB7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32573">
              <w:rPr>
                <w:rFonts w:ascii="Consolas" w:hAnsi="Consolas"/>
              </w:rPr>
              <w:t>loss</w:t>
            </w:r>
            <w:proofErr w:type="gramEnd"/>
          </w:p>
          <w:p w14:paraId="2947F614" w14:textId="715A7007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round-trip min/avg/max = 4.451/8.912/14.571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CB42283" w14:textId="6B717564" w:rsidR="005A69AF" w:rsidRPr="00A32573" w:rsidRDefault="005A69AF" w:rsidP="0074630E"/>
    <w:p w14:paraId="441D3821" w14:textId="7E1E5B3C" w:rsidR="00A32573" w:rsidRPr="00A32573" w:rsidRDefault="00A32573" w:rsidP="0074630E">
      <w:r w:rsidRPr="00A32573">
        <w:t>PC11A cannot ping PC210A: (10.63.1.1 cannot 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:rsidRPr="00A32573" w14:paraId="363D479B" w14:textId="77777777" w:rsidTr="00A32573">
        <w:tc>
          <w:tcPr>
            <w:tcW w:w="10459" w:type="dxa"/>
          </w:tcPr>
          <w:p w14:paraId="0EEC9271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4</w:t>
            </w:r>
          </w:p>
          <w:p w14:paraId="24BAA975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4 (10.63.1.4): 56 data bytes</w:t>
            </w:r>
          </w:p>
          <w:p w14:paraId="2803AE05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3037B85B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4 ping statistics ---</w:t>
            </w:r>
          </w:p>
          <w:p w14:paraId="0804ABBE" w14:textId="64A839EC" w:rsidR="00A32573" w:rsidRPr="00A32573" w:rsidRDefault="00A32573" w:rsidP="00A32573"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6D9F02F5" w14:textId="42B86934" w:rsidR="00A32573" w:rsidRPr="00A32573" w:rsidRDefault="00A32573" w:rsidP="0074630E"/>
    <w:p w14:paraId="37A8D81E" w14:textId="70896820" w:rsidR="00A32573" w:rsidRPr="00A32573" w:rsidRDefault="00A32573" w:rsidP="0074630E">
      <w:r w:rsidRPr="00A32573">
        <w:t>PC11A cannot ping PC220A: (10.63.1.1 cannot ping 10.63.1.6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:rsidRPr="00A32573" w14:paraId="2A88EC83" w14:textId="77777777" w:rsidTr="00A32573">
        <w:tc>
          <w:tcPr>
            <w:tcW w:w="10459" w:type="dxa"/>
          </w:tcPr>
          <w:p w14:paraId="4A0A9AEE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6</w:t>
            </w:r>
          </w:p>
          <w:p w14:paraId="13E67E05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6 (10.63.1.6): 56 data bytes</w:t>
            </w:r>
          </w:p>
          <w:p w14:paraId="0C7D4C54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3DE5E312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6 ping statistics ---</w:t>
            </w:r>
          </w:p>
          <w:p w14:paraId="049D8877" w14:textId="3744F7FD" w:rsidR="00A32573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2B17641E" w14:textId="77777777" w:rsidR="00A32573" w:rsidRPr="00A32573" w:rsidRDefault="00A32573" w:rsidP="0074630E"/>
    <w:p w14:paraId="29E6E7B1" w14:textId="50CC2E68" w:rsidR="0074630E" w:rsidRPr="00A32573" w:rsidRDefault="0074630E" w:rsidP="0074630E">
      <w:r w:rsidRPr="00A32573">
        <w:t>PC12A: (10.63.1.2):</w:t>
      </w:r>
    </w:p>
    <w:p w14:paraId="261EB93C" w14:textId="0437C100" w:rsidR="0074630E" w:rsidRPr="00A32573" w:rsidRDefault="0074630E" w:rsidP="0074630E">
      <w:r w:rsidRPr="00A32573">
        <w:t>PC1</w:t>
      </w:r>
      <w:r w:rsidRPr="00A32573">
        <w:t>2</w:t>
      </w:r>
      <w:r w:rsidRPr="00A32573">
        <w:t>A cannot ping PC1</w:t>
      </w:r>
      <w:r w:rsidRPr="00A32573">
        <w:t>1</w:t>
      </w:r>
      <w:r w:rsidRPr="00A32573">
        <w:t>A: (10.63.1.</w:t>
      </w:r>
      <w:r w:rsidR="005A69AF" w:rsidRPr="00A32573">
        <w:t>2</w:t>
      </w:r>
      <w:r w:rsidRPr="00A32573">
        <w:t xml:space="preserve"> cannot ping 10.63.1.</w:t>
      </w:r>
      <w:r w:rsidR="005A69AF" w:rsidRPr="00A32573">
        <w:t>1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74630E" w:rsidRPr="00A32573" w14:paraId="52C125C0" w14:textId="77777777" w:rsidTr="00EB5ED3">
        <w:tc>
          <w:tcPr>
            <w:tcW w:w="10459" w:type="dxa"/>
          </w:tcPr>
          <w:p w14:paraId="3B99CC26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1</w:t>
            </w:r>
          </w:p>
          <w:p w14:paraId="1639A8FF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1 (10.63.1.1): 56 data bytes</w:t>
            </w:r>
          </w:p>
          <w:p w14:paraId="3D14F449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67EC7074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1 ping statistics ---</w:t>
            </w:r>
          </w:p>
          <w:p w14:paraId="03B50659" w14:textId="74A30D78" w:rsidR="0074630E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BD28400" w14:textId="77777777" w:rsidR="0074630E" w:rsidRPr="0074630E" w:rsidRDefault="0074630E" w:rsidP="0074630E"/>
    <w:p w14:paraId="321F529C" w14:textId="730E94E1" w:rsidR="005A69AF" w:rsidRPr="0074630E" w:rsidRDefault="005A69AF" w:rsidP="005A69AF">
      <w:r>
        <w:t>PC12A cannot ping PC</w:t>
      </w:r>
      <w:r>
        <w:t>21</w:t>
      </w:r>
      <w:r>
        <w:t>A: (10.63.1.2 cannot ping 10.63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002C4596" w14:textId="77777777" w:rsidTr="00EB5ED3">
        <w:tc>
          <w:tcPr>
            <w:tcW w:w="10459" w:type="dxa"/>
          </w:tcPr>
          <w:p w14:paraId="529E32F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3</w:t>
            </w:r>
          </w:p>
          <w:p w14:paraId="1A169363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3 (10.63.1.3): 56 data bytes</w:t>
            </w:r>
          </w:p>
          <w:p w14:paraId="6F210C63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61E5207B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3 ping statistics ---</w:t>
            </w:r>
          </w:p>
          <w:p w14:paraId="76B1057B" w14:textId="2E1C0BE4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lastRenderedPageBreak/>
              <w:t>3 packets transmitted, 0 packets received, 100% packet loss</w:t>
            </w:r>
          </w:p>
        </w:tc>
      </w:tr>
    </w:tbl>
    <w:p w14:paraId="6CA8654C" w14:textId="77777777" w:rsidR="005A69AF" w:rsidRPr="00A32573" w:rsidRDefault="005A69AF" w:rsidP="00A863C6">
      <w:pPr>
        <w:rPr>
          <w:b/>
          <w:bCs/>
        </w:rPr>
      </w:pPr>
    </w:p>
    <w:p w14:paraId="134308C0" w14:textId="7387D8AE" w:rsidR="005A69AF" w:rsidRPr="00A32573" w:rsidRDefault="005A69AF" w:rsidP="005A69AF">
      <w:r w:rsidRPr="00A32573">
        <w:t>PC12A cannot ping PC</w:t>
      </w:r>
      <w:r w:rsidRPr="00A32573">
        <w:t>22</w:t>
      </w:r>
      <w:r w:rsidRPr="00A32573">
        <w:t>A: (10.63.1.2 cannot ping 10.63.1.</w:t>
      </w:r>
      <w:r w:rsidR="00A32573" w:rsidRPr="00A32573">
        <w:t>5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38CA9B88" w14:textId="77777777" w:rsidTr="00EB5ED3">
        <w:tc>
          <w:tcPr>
            <w:tcW w:w="10459" w:type="dxa"/>
          </w:tcPr>
          <w:p w14:paraId="14005639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5</w:t>
            </w:r>
          </w:p>
          <w:p w14:paraId="6BF891FC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5 (10.63.1.5): 56 data bytes</w:t>
            </w:r>
          </w:p>
          <w:p w14:paraId="3A05631D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7BB81F0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5 ping statistics ---</w:t>
            </w:r>
          </w:p>
          <w:p w14:paraId="0DB37636" w14:textId="618B6B64" w:rsidR="005A69AF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15417476" w14:textId="77777777" w:rsidR="005A69AF" w:rsidRPr="00A32573" w:rsidRDefault="005A69AF" w:rsidP="005A69AF"/>
    <w:p w14:paraId="372C96CA" w14:textId="022BE2B2" w:rsidR="005A69AF" w:rsidRPr="00A32573" w:rsidRDefault="005A69AF" w:rsidP="005A69AF">
      <w:r w:rsidRPr="00A32573">
        <w:t>PC1</w:t>
      </w:r>
      <w:r w:rsidRPr="00A32573">
        <w:t>2</w:t>
      </w:r>
      <w:r w:rsidRPr="00A32573">
        <w:t>A can ping Server: (10.63.1.</w:t>
      </w:r>
      <w:r w:rsidRPr="00A32573">
        <w:t>2</w:t>
      </w:r>
      <w:r w:rsidRPr="00A32573">
        <w:t xml:space="preserve"> cannot ping 10.63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0541FA98" w14:textId="77777777" w:rsidTr="00EB5ED3">
        <w:tc>
          <w:tcPr>
            <w:tcW w:w="10459" w:type="dxa"/>
          </w:tcPr>
          <w:p w14:paraId="437FEE28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22</w:t>
            </w:r>
          </w:p>
          <w:p w14:paraId="1DE05438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22 (10.63.1.222): 56 data bytes</w:t>
            </w:r>
          </w:p>
          <w:p w14:paraId="420B9A19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15.323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52237BEF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6.669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36566B46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119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2C5E220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</w:p>
          <w:p w14:paraId="324CA9A8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22 ping statistics ---</w:t>
            </w:r>
          </w:p>
          <w:p w14:paraId="42156B92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32573">
              <w:rPr>
                <w:rFonts w:ascii="Consolas" w:hAnsi="Consolas"/>
              </w:rPr>
              <w:t>loss</w:t>
            </w:r>
            <w:proofErr w:type="gramEnd"/>
          </w:p>
          <w:p w14:paraId="44A190EF" w14:textId="4ACC9C33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round-trip min/avg/max = 6.669/9.703/15.323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729B2FB" w14:textId="1FF9D973" w:rsidR="005A69AF" w:rsidRDefault="005A69AF" w:rsidP="00A863C6">
      <w:pPr>
        <w:rPr>
          <w:b/>
          <w:bCs/>
        </w:rPr>
      </w:pPr>
    </w:p>
    <w:p w14:paraId="4F17D9D5" w14:textId="5EE70210" w:rsidR="00A32573" w:rsidRDefault="00A32573" w:rsidP="00A863C6">
      <w:r>
        <w:t>PC12A cannot ping PC210A: (10.63.1.2 cannot 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:rsidRPr="00A32573" w14:paraId="58257FFA" w14:textId="77777777" w:rsidTr="00A32573">
        <w:tc>
          <w:tcPr>
            <w:tcW w:w="10459" w:type="dxa"/>
          </w:tcPr>
          <w:p w14:paraId="34F13E5A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4</w:t>
            </w:r>
          </w:p>
          <w:p w14:paraId="25F1DFC2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4 (10.63.1.4): 56 data bytes</w:t>
            </w:r>
          </w:p>
          <w:p w14:paraId="4B21DFE1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6D96A2BC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4 ping statistics ---</w:t>
            </w:r>
          </w:p>
          <w:p w14:paraId="4D3A7EF6" w14:textId="46EE0AFF" w:rsidR="00A32573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F471167" w14:textId="4ACA4C5B" w:rsidR="00A32573" w:rsidRDefault="00A32573" w:rsidP="00A863C6"/>
    <w:p w14:paraId="7C50B7E1" w14:textId="71B0FECB" w:rsidR="00A32573" w:rsidRDefault="00A32573" w:rsidP="00A32573">
      <w:r>
        <w:t>PC12A cannot ping PC</w:t>
      </w:r>
      <w:r>
        <w:t>22</w:t>
      </w:r>
      <w:r>
        <w:t>0A: (10.63.1.2 cannot ping 10.63.1.</w:t>
      </w:r>
      <w:r>
        <w:t>6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14:paraId="26C82E1F" w14:textId="77777777" w:rsidTr="00EB5ED3">
        <w:tc>
          <w:tcPr>
            <w:tcW w:w="10459" w:type="dxa"/>
          </w:tcPr>
          <w:p w14:paraId="035E39E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1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6</w:t>
            </w:r>
          </w:p>
          <w:p w14:paraId="50E02650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6 (10.63.1.6): 56 data bytes</w:t>
            </w:r>
          </w:p>
          <w:p w14:paraId="422AAB45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79F9589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6 ping statistics ---</w:t>
            </w:r>
          </w:p>
          <w:p w14:paraId="3FAB3976" w14:textId="6DC8B9F3" w:rsidR="00A32573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4DE029C2" w14:textId="77777777" w:rsidR="00A32573" w:rsidRPr="00A32573" w:rsidRDefault="00A32573" w:rsidP="00A863C6"/>
    <w:p w14:paraId="79F6DEA1" w14:textId="52E09491" w:rsidR="005A69AF" w:rsidRDefault="005A69AF" w:rsidP="00A863C6">
      <w:r w:rsidRPr="005A69AF">
        <w:t>PC21A:</w:t>
      </w:r>
      <w:r>
        <w:t xml:space="preserve"> (10.63.1.3)</w:t>
      </w:r>
    </w:p>
    <w:p w14:paraId="67A4AA91" w14:textId="76BF24B3" w:rsidR="005A69AF" w:rsidRPr="0074630E" w:rsidRDefault="005A69AF" w:rsidP="005A69AF">
      <w:r>
        <w:t>PC</w:t>
      </w:r>
      <w:r>
        <w:t>21</w:t>
      </w:r>
      <w:r>
        <w:t>A cannot ping PC11A: (10.63.1.</w:t>
      </w:r>
      <w:r>
        <w:t>3</w:t>
      </w:r>
      <w:r>
        <w:t xml:space="preserve"> cannot ping 10.63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14:paraId="6398B369" w14:textId="77777777" w:rsidTr="00EB5ED3">
        <w:tc>
          <w:tcPr>
            <w:tcW w:w="10459" w:type="dxa"/>
          </w:tcPr>
          <w:p w14:paraId="0D280044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10.63.1.1</w:t>
            </w:r>
          </w:p>
          <w:p w14:paraId="529ED711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1 (10.63.1.1): 56 data bytes</w:t>
            </w:r>
          </w:p>
          <w:p w14:paraId="32AD8104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453B4820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1 ping statistics ---</w:t>
            </w:r>
          </w:p>
          <w:p w14:paraId="33306B7F" w14:textId="0E4ACD05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34A3743" w14:textId="77777777" w:rsidR="005A69AF" w:rsidRDefault="005A69AF" w:rsidP="005A69AF"/>
    <w:p w14:paraId="1DEFE4D6" w14:textId="662A13FE" w:rsidR="005A69AF" w:rsidRPr="0074630E" w:rsidRDefault="005A69AF" w:rsidP="005A69AF">
      <w:r>
        <w:t>PC</w:t>
      </w:r>
      <w:r>
        <w:t>21</w:t>
      </w:r>
      <w:r>
        <w:t>A cannot ping PC1</w:t>
      </w:r>
      <w:r>
        <w:t>2</w:t>
      </w:r>
      <w:r>
        <w:t>A: (10.63.1.</w:t>
      </w:r>
      <w:r>
        <w:t xml:space="preserve">3 </w:t>
      </w:r>
      <w:r>
        <w:t>cannot ping 10.63.1.</w:t>
      </w:r>
      <w:r>
        <w:t>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14:paraId="58224C91" w14:textId="77777777" w:rsidTr="00EB5ED3">
        <w:tc>
          <w:tcPr>
            <w:tcW w:w="10459" w:type="dxa"/>
          </w:tcPr>
          <w:p w14:paraId="239CB3A2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</w:t>
            </w:r>
          </w:p>
          <w:p w14:paraId="4DA4017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 (10.63.1.2): 56 data bytes</w:t>
            </w:r>
          </w:p>
          <w:p w14:paraId="27D984EE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5ECD6F9B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 ping statistics ---</w:t>
            </w:r>
          </w:p>
          <w:p w14:paraId="172A9852" w14:textId="0A3F82A6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lastRenderedPageBreak/>
              <w:t>3 packets transmitted, 0 packets received, 100% packet loss</w:t>
            </w:r>
          </w:p>
        </w:tc>
      </w:tr>
    </w:tbl>
    <w:p w14:paraId="0D0D1421" w14:textId="77777777" w:rsidR="005A69AF" w:rsidRDefault="005A69AF" w:rsidP="005A69AF"/>
    <w:p w14:paraId="774DE531" w14:textId="6ED247C6" w:rsidR="005A69AF" w:rsidRPr="0074630E" w:rsidRDefault="005A69AF" w:rsidP="005A69AF">
      <w:r>
        <w:t>PC</w:t>
      </w:r>
      <w:r>
        <w:t>21</w:t>
      </w:r>
      <w:r>
        <w:t>A cannot ping PC</w:t>
      </w:r>
      <w:r>
        <w:t>22</w:t>
      </w:r>
      <w:r>
        <w:t>A: (10.63.1.</w:t>
      </w:r>
      <w:r>
        <w:t>3</w:t>
      </w:r>
      <w:r>
        <w:t xml:space="preserve"> cannot ping 10.63.1.</w:t>
      </w:r>
      <w:r w:rsidR="00A32573">
        <w:t>5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14:paraId="7CAA007D" w14:textId="77777777" w:rsidTr="00EB5ED3">
        <w:tc>
          <w:tcPr>
            <w:tcW w:w="10459" w:type="dxa"/>
          </w:tcPr>
          <w:p w14:paraId="29110FA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5</w:t>
            </w:r>
          </w:p>
          <w:p w14:paraId="0E9370C3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5 (10.63.1.5): 56 data bytes</w:t>
            </w:r>
          </w:p>
          <w:p w14:paraId="4959A78E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0F7DCDB4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5 ping statistics ---</w:t>
            </w:r>
          </w:p>
          <w:p w14:paraId="025E748D" w14:textId="68492112" w:rsidR="005A69AF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CB06F26" w14:textId="68A4866D" w:rsidR="005A69AF" w:rsidRDefault="005A69AF" w:rsidP="00A863C6"/>
    <w:p w14:paraId="671CF436" w14:textId="3F13CAE6" w:rsidR="005A69AF" w:rsidRPr="0074630E" w:rsidRDefault="005A69AF" w:rsidP="005A69AF">
      <w:r>
        <w:t>PC</w:t>
      </w:r>
      <w:r>
        <w:t>21</w:t>
      </w:r>
      <w:r>
        <w:t>A can ping Server: (10.63.1.</w:t>
      </w:r>
      <w:r>
        <w:t>3</w:t>
      </w:r>
      <w:r>
        <w:t xml:space="preserve"> cannot ping 10.63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6FBB7709" w14:textId="77777777" w:rsidTr="00EB5ED3">
        <w:tc>
          <w:tcPr>
            <w:tcW w:w="10459" w:type="dxa"/>
          </w:tcPr>
          <w:p w14:paraId="783ECC12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22</w:t>
            </w:r>
          </w:p>
          <w:p w14:paraId="1C27D111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22 (10.63.1.222): 56 data bytes</w:t>
            </w:r>
          </w:p>
          <w:p w14:paraId="3E8C3CD6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103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2506B868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368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0DDD3F62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8.103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7BD53EA8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</w:p>
          <w:p w14:paraId="3ED1ABBE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22 ping statistics ---</w:t>
            </w:r>
          </w:p>
          <w:p w14:paraId="0CB6637B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32573">
              <w:rPr>
                <w:rFonts w:ascii="Consolas" w:hAnsi="Consolas"/>
              </w:rPr>
              <w:t>loss</w:t>
            </w:r>
            <w:proofErr w:type="gramEnd"/>
          </w:p>
          <w:p w14:paraId="5CD197DA" w14:textId="4C1315CA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round-trip min/avg/max = 7.103/7.524/8.103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AC5F38C" w14:textId="48928D7F" w:rsidR="005A69AF" w:rsidRDefault="005A69AF" w:rsidP="00A863C6"/>
    <w:p w14:paraId="394B2278" w14:textId="7B5EECF3" w:rsidR="00A32573" w:rsidRDefault="00A32573" w:rsidP="00A863C6">
      <w:r>
        <w:t>PC21A cannot ping PC210A: (10.63.1.3 cannot 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:rsidRPr="00A32573" w14:paraId="06246521" w14:textId="77777777" w:rsidTr="00A32573">
        <w:tc>
          <w:tcPr>
            <w:tcW w:w="10459" w:type="dxa"/>
          </w:tcPr>
          <w:p w14:paraId="4F4F4B2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4</w:t>
            </w:r>
          </w:p>
          <w:p w14:paraId="30031D5B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4 (10.63.1.4): 56 data bytes</w:t>
            </w:r>
          </w:p>
          <w:p w14:paraId="028A02D4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039B3F8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4 ping statistics ---</w:t>
            </w:r>
          </w:p>
          <w:p w14:paraId="3B1740F9" w14:textId="75E106F1" w:rsidR="00A32573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3B52788" w14:textId="084CBD1D" w:rsidR="00A32573" w:rsidRDefault="00A32573" w:rsidP="00A863C6"/>
    <w:p w14:paraId="298A8656" w14:textId="31095E40" w:rsidR="00A32573" w:rsidRDefault="00A32573" w:rsidP="00A32573">
      <w:r>
        <w:t>PC21A cannot ping PC2</w:t>
      </w:r>
      <w:r>
        <w:t>2</w:t>
      </w:r>
      <w:r>
        <w:t>0A: (10.63.1.3 cannot ping 10.63.1.</w:t>
      </w:r>
      <w:r>
        <w:t>6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A32573" w:rsidRPr="00A32573" w14:paraId="217F54F0" w14:textId="77777777" w:rsidTr="00EB5ED3">
        <w:tc>
          <w:tcPr>
            <w:tcW w:w="10459" w:type="dxa"/>
          </w:tcPr>
          <w:p w14:paraId="33B48F8A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1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6</w:t>
            </w:r>
          </w:p>
          <w:p w14:paraId="30F371FB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6 (10.63.1.6): 56 data bytes</w:t>
            </w:r>
          </w:p>
          <w:p w14:paraId="066883A7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728F4C7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6 ping statistics ---</w:t>
            </w:r>
          </w:p>
          <w:p w14:paraId="425066AA" w14:textId="7E769221" w:rsidR="00A32573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02FFC739" w14:textId="77777777" w:rsidR="00A32573" w:rsidRPr="005A69AF" w:rsidRDefault="00A32573" w:rsidP="00A863C6"/>
    <w:p w14:paraId="78E8E02F" w14:textId="77777777" w:rsidR="005A69AF" w:rsidRPr="00A32573" w:rsidRDefault="005A69AF" w:rsidP="00A863C6">
      <w:r w:rsidRPr="00A32573">
        <w:t>PC22A: (10.63.1.4)</w:t>
      </w:r>
    </w:p>
    <w:p w14:paraId="18ED5C98" w14:textId="7821169D" w:rsidR="005A69AF" w:rsidRPr="00A32573" w:rsidRDefault="005A69AF" w:rsidP="005A69AF">
      <w:r w:rsidRPr="00A32573">
        <w:t>PC</w:t>
      </w:r>
      <w:r w:rsidRPr="00A32573">
        <w:t>2</w:t>
      </w:r>
      <w:r w:rsidRPr="00A32573">
        <w:t>2A cannot ping PC11A: (10.63.1.</w:t>
      </w:r>
      <w:r w:rsidR="00415A18">
        <w:t>5</w:t>
      </w:r>
      <w:r w:rsidRPr="00A32573">
        <w:t xml:space="preserve"> cannot ping 10.63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2F83FFEC" w14:textId="77777777" w:rsidTr="00EB5ED3">
        <w:tc>
          <w:tcPr>
            <w:tcW w:w="10459" w:type="dxa"/>
          </w:tcPr>
          <w:p w14:paraId="70037F3A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1</w:t>
            </w:r>
          </w:p>
          <w:p w14:paraId="5134CA4E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1 (10.63.1.1): 56 data bytes</w:t>
            </w:r>
          </w:p>
          <w:p w14:paraId="71420473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0CB1A21F" w14:textId="77777777" w:rsidR="005A69AF" w:rsidRPr="00A32573" w:rsidRDefault="005A69AF" w:rsidP="005A69AF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1 ping statistics ---</w:t>
            </w:r>
          </w:p>
          <w:p w14:paraId="6505EDE3" w14:textId="15A539EF" w:rsidR="005A69AF" w:rsidRPr="00A32573" w:rsidRDefault="005A69AF" w:rsidP="005A69AF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0FE204E" w14:textId="77777777" w:rsidR="005A69AF" w:rsidRPr="00A32573" w:rsidRDefault="005A69AF" w:rsidP="00A863C6">
      <w:pPr>
        <w:rPr>
          <w:b/>
          <w:bCs/>
        </w:rPr>
      </w:pPr>
    </w:p>
    <w:p w14:paraId="402A296D" w14:textId="08BD939A" w:rsidR="005A69AF" w:rsidRPr="00A32573" w:rsidRDefault="005A69AF" w:rsidP="005A69AF">
      <w:r w:rsidRPr="00A32573">
        <w:t>PC22A cannot ping PC1</w:t>
      </w:r>
      <w:r w:rsidRPr="00A32573">
        <w:t>2</w:t>
      </w:r>
      <w:r w:rsidRPr="00A32573">
        <w:t>A: (10.63.1.</w:t>
      </w:r>
      <w:r w:rsidR="00415A18">
        <w:t>5</w:t>
      </w:r>
      <w:r w:rsidRPr="00A32573">
        <w:t xml:space="preserve"> cannot ping 10.63.1.</w:t>
      </w:r>
      <w:r w:rsidRPr="00A32573">
        <w:t>2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61E5C04C" w14:textId="77777777" w:rsidTr="00EB5ED3">
        <w:tc>
          <w:tcPr>
            <w:tcW w:w="10459" w:type="dxa"/>
          </w:tcPr>
          <w:p w14:paraId="75DEC17E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</w:t>
            </w:r>
          </w:p>
          <w:p w14:paraId="7DB1F3C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 (10.63.1.2): 56 data bytes</w:t>
            </w:r>
          </w:p>
          <w:p w14:paraId="2EE341EA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5F646F45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 ping statistics ---</w:t>
            </w:r>
          </w:p>
          <w:p w14:paraId="2C841350" w14:textId="2B0D8BED" w:rsidR="005A69AF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lastRenderedPageBreak/>
              <w:t>3 packets transmitted, 0 packets received, 100% packet loss</w:t>
            </w:r>
          </w:p>
        </w:tc>
      </w:tr>
    </w:tbl>
    <w:p w14:paraId="052C289F" w14:textId="77777777" w:rsidR="005A69AF" w:rsidRPr="00A32573" w:rsidRDefault="005A69AF" w:rsidP="00A863C6">
      <w:pPr>
        <w:rPr>
          <w:b/>
          <w:bCs/>
        </w:rPr>
      </w:pPr>
    </w:p>
    <w:p w14:paraId="0A1F11F0" w14:textId="40837E5D" w:rsidR="005A69AF" w:rsidRPr="00A32573" w:rsidRDefault="005A69AF" w:rsidP="005A69AF">
      <w:r w:rsidRPr="00A32573">
        <w:t>PC22A cannot ping PC</w:t>
      </w:r>
      <w:r w:rsidRPr="00A32573">
        <w:t>2</w:t>
      </w:r>
      <w:r w:rsidRPr="00A32573">
        <w:t>1A: (10.63.1.</w:t>
      </w:r>
      <w:r w:rsidR="00415A18">
        <w:t>5</w:t>
      </w:r>
      <w:r w:rsidRPr="00A32573">
        <w:t xml:space="preserve"> cannot ping 10.63.1.</w:t>
      </w:r>
      <w:r w:rsidRPr="00A32573">
        <w:t>3</w:t>
      </w:r>
      <w:r w:rsidRPr="00A32573"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47E170D5" w14:textId="77777777" w:rsidTr="00EB5ED3">
        <w:tc>
          <w:tcPr>
            <w:tcW w:w="10459" w:type="dxa"/>
          </w:tcPr>
          <w:p w14:paraId="094DDE36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3</w:t>
            </w:r>
          </w:p>
          <w:p w14:paraId="0B5285B4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3 (10.63.1.3): 56 data bytes</w:t>
            </w:r>
          </w:p>
          <w:p w14:paraId="77DFF3D3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^C</w:t>
            </w:r>
          </w:p>
          <w:p w14:paraId="6599D0A6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3 ping statistics ---</w:t>
            </w:r>
          </w:p>
          <w:p w14:paraId="64FFE42D" w14:textId="58E658D4" w:rsidR="005A69AF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57351B6F" w14:textId="77777777" w:rsidR="005A69AF" w:rsidRPr="00A32573" w:rsidRDefault="005A69AF" w:rsidP="00A863C6">
      <w:pPr>
        <w:rPr>
          <w:b/>
          <w:bCs/>
        </w:rPr>
      </w:pPr>
    </w:p>
    <w:p w14:paraId="2B6A6371" w14:textId="052654A6" w:rsidR="005A69AF" w:rsidRPr="00A32573" w:rsidRDefault="005A69AF" w:rsidP="005A69AF">
      <w:r w:rsidRPr="00A32573">
        <w:t>PC</w:t>
      </w:r>
      <w:r w:rsidRPr="00A32573">
        <w:t>22</w:t>
      </w:r>
      <w:r w:rsidRPr="00A32573">
        <w:t>A can ping Server: (10.63.1.</w:t>
      </w:r>
      <w:r w:rsidR="00415A18">
        <w:t xml:space="preserve">5 </w:t>
      </w:r>
      <w:r w:rsidRPr="00A32573">
        <w:t>cannot ping 10.63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5A69AF" w:rsidRPr="00A32573" w14:paraId="5D3B976C" w14:textId="77777777" w:rsidTr="00EB5ED3">
        <w:tc>
          <w:tcPr>
            <w:tcW w:w="10459" w:type="dxa"/>
          </w:tcPr>
          <w:p w14:paraId="4C310B28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cisco@PC22</w:t>
            </w:r>
            <w:proofErr w:type="gramStart"/>
            <w:r w:rsidRPr="00A32573">
              <w:rPr>
                <w:rFonts w:ascii="Consolas" w:hAnsi="Consolas"/>
              </w:rPr>
              <w:t>A:~</w:t>
            </w:r>
            <w:proofErr w:type="gramEnd"/>
            <w:r w:rsidRPr="00A32573">
              <w:rPr>
                <w:rFonts w:ascii="Consolas" w:hAnsi="Consolas"/>
              </w:rPr>
              <w:t>$ ping -c 3 10.63.1.222</w:t>
            </w:r>
          </w:p>
          <w:p w14:paraId="1085E4E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PING 10.63.1.222 (10.63.1.222): 56 data bytes</w:t>
            </w:r>
          </w:p>
          <w:p w14:paraId="7BAC71C6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17.117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2195A7AD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760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054E5D4F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A32573">
              <w:rPr>
                <w:rFonts w:ascii="Consolas" w:hAnsi="Consolas"/>
              </w:rPr>
              <w:t>ttl</w:t>
            </w:r>
            <w:proofErr w:type="spellEnd"/>
            <w:r w:rsidRPr="00A32573">
              <w:rPr>
                <w:rFonts w:ascii="Consolas" w:hAnsi="Consolas"/>
              </w:rPr>
              <w:t xml:space="preserve">=64 time=7.876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  <w:p w14:paraId="2A5E61CA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</w:p>
          <w:p w14:paraId="01DA3DCE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>--- 10.63.1.222 ping statistics ---</w:t>
            </w:r>
          </w:p>
          <w:p w14:paraId="2C81BCE3" w14:textId="77777777" w:rsidR="00A32573" w:rsidRPr="00A32573" w:rsidRDefault="00A32573" w:rsidP="00A32573">
            <w:pPr>
              <w:spacing w:after="0"/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A32573">
              <w:rPr>
                <w:rFonts w:ascii="Consolas" w:hAnsi="Consolas"/>
              </w:rPr>
              <w:t>loss</w:t>
            </w:r>
            <w:proofErr w:type="gramEnd"/>
          </w:p>
          <w:p w14:paraId="2B75B208" w14:textId="08381B06" w:rsidR="005A69AF" w:rsidRPr="00A32573" w:rsidRDefault="00A32573" w:rsidP="00A32573">
            <w:pPr>
              <w:rPr>
                <w:rFonts w:ascii="Consolas" w:hAnsi="Consolas"/>
              </w:rPr>
            </w:pPr>
            <w:r w:rsidRPr="00A32573">
              <w:rPr>
                <w:rFonts w:ascii="Consolas" w:hAnsi="Consolas"/>
              </w:rPr>
              <w:t xml:space="preserve">round-trip min/avg/max = 7.760/10.917/17.117 </w:t>
            </w:r>
            <w:proofErr w:type="spellStart"/>
            <w:r w:rsidRPr="00A32573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A3A9377" w14:textId="77777777" w:rsidR="00A32573" w:rsidRDefault="00A32573" w:rsidP="00A863C6">
      <w:pPr>
        <w:rPr>
          <w:b/>
          <w:bCs/>
        </w:rPr>
      </w:pPr>
    </w:p>
    <w:p w14:paraId="379CFD06" w14:textId="77777777" w:rsidR="00415A18" w:rsidRDefault="00A32573" w:rsidP="00A863C6">
      <w:r w:rsidRPr="00A32573">
        <w:t>PC22A canno</w:t>
      </w:r>
      <w:r>
        <w:t>t ping PC210A: (10.63.1.</w:t>
      </w:r>
      <w:r w:rsidR="00415A18">
        <w:t>5</w:t>
      </w:r>
      <w:r>
        <w:t xml:space="preserve"> cannot </w:t>
      </w:r>
      <w:r w:rsidR="00415A18">
        <w:t>ping 10.63.1.4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557995A9" w14:textId="77777777" w:rsidTr="00415A18">
        <w:tc>
          <w:tcPr>
            <w:tcW w:w="10459" w:type="dxa"/>
          </w:tcPr>
          <w:p w14:paraId="4E5D868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22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4</w:t>
            </w:r>
          </w:p>
          <w:p w14:paraId="74FE5602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4 (10.63.1.4): 56 data bytes</w:t>
            </w:r>
          </w:p>
          <w:p w14:paraId="5C3685A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^C</w:t>
            </w:r>
          </w:p>
          <w:p w14:paraId="32B36743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4 ping statistics ---</w:t>
            </w:r>
          </w:p>
          <w:p w14:paraId="6D118DCB" w14:textId="278D4344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3D1A14B0" w14:textId="77777777" w:rsidR="00415A18" w:rsidRDefault="00415A18" w:rsidP="00A863C6">
      <w:r>
        <w:t xml:space="preserve"> </w:t>
      </w:r>
    </w:p>
    <w:p w14:paraId="2C9888B8" w14:textId="0E6DE783" w:rsidR="00415A18" w:rsidRDefault="00415A18" w:rsidP="00415A18">
      <w:r w:rsidRPr="00A32573">
        <w:t>PC22A canno</w:t>
      </w:r>
      <w:r>
        <w:t>t ping PC2</w:t>
      </w:r>
      <w:r>
        <w:t>2</w:t>
      </w:r>
      <w:r>
        <w:t>0A: (10.63.1.5 cannot ping 10.63.1.</w:t>
      </w:r>
      <w:r>
        <w:t>6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0D0C9D29" w14:textId="77777777" w:rsidTr="00EB5ED3">
        <w:tc>
          <w:tcPr>
            <w:tcW w:w="10459" w:type="dxa"/>
          </w:tcPr>
          <w:p w14:paraId="177F060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22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6</w:t>
            </w:r>
          </w:p>
          <w:p w14:paraId="7F169633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6 (10.63.1.6): 56 data bytes</w:t>
            </w:r>
          </w:p>
          <w:p w14:paraId="208D1F0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^C</w:t>
            </w:r>
          </w:p>
          <w:p w14:paraId="60ED5817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6 ping statistics ---</w:t>
            </w:r>
          </w:p>
          <w:p w14:paraId="72C1BA15" w14:textId="0C595BCD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3 packets transmitted, 0 packets received, 100% packet loss</w:t>
            </w:r>
          </w:p>
        </w:tc>
      </w:tr>
    </w:tbl>
    <w:p w14:paraId="7B364DB0" w14:textId="77777777" w:rsidR="00415A18" w:rsidRDefault="00415A18" w:rsidP="00A863C6"/>
    <w:p w14:paraId="12F6ACB8" w14:textId="31D3EE7C" w:rsidR="00415A18" w:rsidRDefault="00415A18" w:rsidP="00A863C6">
      <w:r>
        <w:t>PC210A: (10.63.1.4)</w:t>
      </w:r>
    </w:p>
    <w:p w14:paraId="4E7EBDC5" w14:textId="77777777" w:rsidR="00415A18" w:rsidRDefault="00415A18" w:rsidP="00A863C6">
      <w:r>
        <w:t>PC210A can ping PC220A: (10.63.1.4 can ping 10.63.1.6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58C4DF4C" w14:textId="77777777" w:rsidTr="00415A18">
        <w:tc>
          <w:tcPr>
            <w:tcW w:w="10459" w:type="dxa"/>
          </w:tcPr>
          <w:p w14:paraId="6F781CAA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210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6</w:t>
            </w:r>
          </w:p>
          <w:p w14:paraId="6DF09A4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6 (10.63.1.6): 56 data bytes</w:t>
            </w:r>
          </w:p>
          <w:p w14:paraId="425B344A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6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5.13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FF1D20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6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5.239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B13138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6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095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65E1431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0DD6A3E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6 ping statistics ---</w:t>
            </w:r>
          </w:p>
          <w:p w14:paraId="7E5B1F72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3DB80C83" w14:textId="08D257A5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5.131/5.488/6.095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61EC4F01" w14:textId="77777777" w:rsidR="00415A18" w:rsidRDefault="00415A18" w:rsidP="00A863C6"/>
    <w:p w14:paraId="419FD359" w14:textId="2F9D1013" w:rsidR="00415A18" w:rsidRDefault="00415A18" w:rsidP="00415A18">
      <w:r>
        <w:t xml:space="preserve">PC210A can ping </w:t>
      </w:r>
      <w:r>
        <w:t>Server</w:t>
      </w:r>
      <w:r>
        <w:t>: (10.63.1.4 can ping 10.63.1.</w:t>
      </w:r>
      <w:r>
        <w:t>22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475117CC" w14:textId="77777777" w:rsidTr="00EB5ED3">
        <w:tc>
          <w:tcPr>
            <w:tcW w:w="10459" w:type="dxa"/>
          </w:tcPr>
          <w:p w14:paraId="65EDCD13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lastRenderedPageBreak/>
              <w:t>cisco@PC210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222</w:t>
            </w:r>
          </w:p>
          <w:p w14:paraId="6EE12DB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222 (10.63.1.222): 56 data bytes</w:t>
            </w:r>
          </w:p>
          <w:p w14:paraId="4FA2A65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9.226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2DD3EC3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19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619AB9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456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11D8566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3377C77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222 ping statistics ---</w:t>
            </w:r>
          </w:p>
          <w:p w14:paraId="152C31D2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2B7BCC15" w14:textId="5B7FF5FE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6.198/7.293/9.226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32D593C" w14:textId="77777777" w:rsidR="00415A18" w:rsidRDefault="00415A18" w:rsidP="00A863C6"/>
    <w:p w14:paraId="2DC543A4" w14:textId="7D83758A" w:rsidR="00415A18" w:rsidRDefault="00415A18" w:rsidP="00415A18">
      <w:r>
        <w:t>PC2</w:t>
      </w:r>
      <w:r>
        <w:t>2</w:t>
      </w:r>
      <w:r>
        <w:t>0A: (10.63.1.</w:t>
      </w:r>
      <w:r>
        <w:t>6</w:t>
      </w:r>
      <w:r>
        <w:t>)</w:t>
      </w:r>
    </w:p>
    <w:p w14:paraId="03C0B356" w14:textId="52329027" w:rsidR="00415A18" w:rsidRDefault="00415A18" w:rsidP="00415A18">
      <w:r>
        <w:t>PC2</w:t>
      </w:r>
      <w:r>
        <w:t>2</w:t>
      </w:r>
      <w:r>
        <w:t>0A can ping PC2</w:t>
      </w:r>
      <w:r>
        <w:t>1</w:t>
      </w:r>
      <w:r>
        <w:t>0A: (10.63.1.</w:t>
      </w:r>
      <w:r>
        <w:t>6</w:t>
      </w:r>
      <w:r>
        <w:t xml:space="preserve"> can ping 10.63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055074D1" w14:textId="77777777" w:rsidTr="00EB5ED3">
        <w:tc>
          <w:tcPr>
            <w:tcW w:w="10459" w:type="dxa"/>
          </w:tcPr>
          <w:p w14:paraId="5D2612F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220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4</w:t>
            </w:r>
          </w:p>
          <w:p w14:paraId="18B1725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4 (10.63.1.4): 56 data bytes</w:t>
            </w:r>
          </w:p>
          <w:p w14:paraId="6A7BFBF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802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17F4CAA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959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BACE63A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5.242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309426C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0545ECC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4 ping statistics ---</w:t>
            </w:r>
          </w:p>
          <w:p w14:paraId="6698281C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12ACAC08" w14:textId="7647BA5F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4.802/5.001/5.242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A9E3B75" w14:textId="77777777" w:rsidR="00415A18" w:rsidRDefault="00415A18" w:rsidP="00415A18"/>
    <w:p w14:paraId="235BE6ED" w14:textId="0782DEAB" w:rsidR="00415A18" w:rsidRDefault="00415A18" w:rsidP="00415A18">
      <w:r>
        <w:t>PC2</w:t>
      </w:r>
      <w:r>
        <w:t>2</w:t>
      </w:r>
      <w:r>
        <w:t>0A can ping Server: (10.63.1.</w:t>
      </w:r>
      <w:r>
        <w:t>6</w:t>
      </w:r>
      <w:r>
        <w:t xml:space="preserve"> can ping 10.63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5A5BE359" w14:textId="77777777" w:rsidTr="00EB5ED3">
        <w:tc>
          <w:tcPr>
            <w:tcW w:w="10459" w:type="dxa"/>
          </w:tcPr>
          <w:p w14:paraId="0D7F7C2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220</w:t>
            </w:r>
            <w:proofErr w:type="gramStart"/>
            <w:r w:rsidRPr="00415A18">
              <w:rPr>
                <w:rFonts w:ascii="Consolas" w:hAnsi="Consolas"/>
              </w:rPr>
              <w:t>A:~</w:t>
            </w:r>
            <w:proofErr w:type="gramEnd"/>
            <w:r w:rsidRPr="00415A18">
              <w:rPr>
                <w:rFonts w:ascii="Consolas" w:hAnsi="Consolas"/>
              </w:rPr>
              <w:t>$ ping -c 3 10.63.1.222</w:t>
            </w:r>
          </w:p>
          <w:p w14:paraId="6ECBAB6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222 (10.63.1.222): 56 data bytes</w:t>
            </w:r>
          </w:p>
          <w:p w14:paraId="167A8AB2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75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6279C3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9.616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68A0C3B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222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11.07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A82413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720DAC9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222 ping statistics ---</w:t>
            </w:r>
          </w:p>
          <w:p w14:paraId="11A3A26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17B6C979" w14:textId="4D9B33FF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6.758/9.149/11.07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BCF0DDC" w14:textId="77777777" w:rsidR="00415A18" w:rsidRDefault="00415A18" w:rsidP="00A863C6"/>
    <w:p w14:paraId="70EE4C9A" w14:textId="77777777" w:rsidR="00415A18" w:rsidRDefault="00415A18" w:rsidP="00A863C6">
      <w:r>
        <w:t>Server: (10.63.1.222)</w:t>
      </w:r>
    </w:p>
    <w:p w14:paraId="1FC2EEE6" w14:textId="2F287456" w:rsidR="00415A18" w:rsidRDefault="00415A18" w:rsidP="00415A18">
      <w:r>
        <w:t>Server</w:t>
      </w:r>
      <w:r>
        <w:t xml:space="preserve"> can ping PC2</w:t>
      </w:r>
      <w:r>
        <w:t>1</w:t>
      </w:r>
      <w:r>
        <w:t>0A: (10.63.1.</w:t>
      </w:r>
      <w:r>
        <w:t>222</w:t>
      </w:r>
      <w:r>
        <w:t xml:space="preserve"> can ping 10.63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69131908" w14:textId="77777777" w:rsidTr="00EB5ED3">
        <w:tc>
          <w:tcPr>
            <w:tcW w:w="10459" w:type="dxa"/>
          </w:tcPr>
          <w:p w14:paraId="1C6C2C5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proofErr w:type="spellStart"/>
            <w:r w:rsidRPr="00415A18">
              <w:rPr>
                <w:rFonts w:ascii="Consolas" w:hAnsi="Consolas"/>
              </w:rPr>
              <w:t>cisco@</w:t>
            </w:r>
            <w:proofErr w:type="gramStart"/>
            <w:r w:rsidRPr="00415A18">
              <w:rPr>
                <w:rFonts w:ascii="Consolas" w:hAnsi="Consolas"/>
              </w:rPr>
              <w:t>Server</w:t>
            </w:r>
            <w:proofErr w:type="spellEnd"/>
            <w:r w:rsidRPr="00415A18">
              <w:rPr>
                <w:rFonts w:ascii="Consolas" w:hAnsi="Consolas"/>
              </w:rPr>
              <w:t>:~</w:t>
            </w:r>
            <w:proofErr w:type="gramEnd"/>
            <w:r w:rsidRPr="00415A18">
              <w:rPr>
                <w:rFonts w:ascii="Consolas" w:hAnsi="Consolas"/>
              </w:rPr>
              <w:t>$ ping -c 3 10.63.1.4</w:t>
            </w:r>
          </w:p>
          <w:p w14:paraId="7CEE6FC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4 (10.63.1.4): 56 data bytes</w:t>
            </w:r>
          </w:p>
          <w:p w14:paraId="6242310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7.297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205ED0C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7.53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07D0F5A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4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833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08C2E97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3882E76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4 ping statistics ---</w:t>
            </w:r>
          </w:p>
          <w:p w14:paraId="10F503B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1453ACA6" w14:textId="229D138C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6.833/7.220/7.53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CB43D5C" w14:textId="77777777" w:rsidR="00415A18" w:rsidRDefault="00415A18" w:rsidP="00415A18"/>
    <w:p w14:paraId="49A2AE5D" w14:textId="5805FA58" w:rsidR="00415A18" w:rsidRDefault="00415A18" w:rsidP="00415A18">
      <w:r>
        <w:t xml:space="preserve">Server </w:t>
      </w:r>
      <w:r>
        <w:t xml:space="preserve">can ping </w:t>
      </w:r>
      <w:r>
        <w:t>PC220A</w:t>
      </w:r>
      <w:r>
        <w:t>: (10.63.1.</w:t>
      </w:r>
      <w:r>
        <w:t>222</w:t>
      </w:r>
      <w:r>
        <w:t xml:space="preserve"> can ping 10.63.1.</w:t>
      </w:r>
      <w:r>
        <w:t>6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2CB25A1B" w14:textId="77777777" w:rsidTr="00EB5ED3">
        <w:tc>
          <w:tcPr>
            <w:tcW w:w="10459" w:type="dxa"/>
          </w:tcPr>
          <w:p w14:paraId="3571AF9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proofErr w:type="spellStart"/>
            <w:r w:rsidRPr="00415A18">
              <w:rPr>
                <w:rFonts w:ascii="Consolas" w:hAnsi="Consolas"/>
              </w:rPr>
              <w:t>cisco@</w:t>
            </w:r>
            <w:proofErr w:type="gramStart"/>
            <w:r w:rsidRPr="00415A18">
              <w:rPr>
                <w:rFonts w:ascii="Consolas" w:hAnsi="Consolas"/>
              </w:rPr>
              <w:t>Server</w:t>
            </w:r>
            <w:proofErr w:type="spellEnd"/>
            <w:r w:rsidRPr="00415A18">
              <w:rPr>
                <w:rFonts w:ascii="Consolas" w:hAnsi="Consolas"/>
              </w:rPr>
              <w:t>:~</w:t>
            </w:r>
            <w:proofErr w:type="gramEnd"/>
            <w:r w:rsidRPr="00415A18">
              <w:rPr>
                <w:rFonts w:ascii="Consolas" w:hAnsi="Consolas"/>
              </w:rPr>
              <w:t>$ ping -c 3 10.63.1.6</w:t>
            </w:r>
          </w:p>
          <w:p w14:paraId="656A518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63.1.6 (10.63.1.6): 56 data bytes</w:t>
            </w:r>
          </w:p>
          <w:p w14:paraId="3AC5A24C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6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16.63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4AF00EA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lastRenderedPageBreak/>
              <w:t xml:space="preserve">64 bytes from 10.63.1.6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7.72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670179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63.1.6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20.43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454577F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1517E12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63.1.6 ping statistics ---</w:t>
            </w:r>
          </w:p>
          <w:p w14:paraId="50244A6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01080B9E" w14:textId="1B478A6B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7.724/14.933/20.43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15197B6" w14:textId="77777777" w:rsidR="00415A18" w:rsidRDefault="00415A18" w:rsidP="00A863C6"/>
    <w:p w14:paraId="696B77C8" w14:textId="043CDD79" w:rsidR="00415A18" w:rsidRDefault="00415A18" w:rsidP="00A863C6">
      <w:r>
        <w:t>PC11B: (10.19.1.1)</w:t>
      </w:r>
    </w:p>
    <w:p w14:paraId="2E09233B" w14:textId="2A6E50A3" w:rsidR="00415A18" w:rsidRDefault="00415A18" w:rsidP="00A863C6">
      <w:r>
        <w:t>PC11B can ping PC12B: (10.19.1.1 can ping 10.19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3E825BC4" w14:textId="77777777" w:rsidTr="00415A18">
        <w:tc>
          <w:tcPr>
            <w:tcW w:w="10459" w:type="dxa"/>
          </w:tcPr>
          <w:p w14:paraId="7CE13FF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11</w:t>
            </w:r>
            <w:proofErr w:type="gramStart"/>
            <w:r w:rsidRPr="00415A18">
              <w:rPr>
                <w:rFonts w:ascii="Consolas" w:hAnsi="Consolas"/>
              </w:rPr>
              <w:t>B:~</w:t>
            </w:r>
            <w:proofErr w:type="gramEnd"/>
            <w:r w:rsidRPr="00415A18">
              <w:rPr>
                <w:rFonts w:ascii="Consolas" w:hAnsi="Consolas"/>
              </w:rPr>
              <w:t>$ ping -c 3 10.19.1.2</w:t>
            </w:r>
          </w:p>
          <w:p w14:paraId="6860E0B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19.1.2 (10.19.1.2): 56 data bytes</w:t>
            </w:r>
          </w:p>
          <w:p w14:paraId="679AC16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449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6FA40D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513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997642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6.022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FEB294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7B9A75B5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19.1.2 ping statistics ---</w:t>
            </w:r>
          </w:p>
          <w:p w14:paraId="6FA28B8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2F2877A2" w14:textId="49CF8DBD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4.449/4.994/6.022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6518345C" w14:textId="7AC2F523" w:rsidR="00415A18" w:rsidRDefault="00415A18" w:rsidP="00A863C6"/>
    <w:p w14:paraId="4103C29F" w14:textId="197D8C2F" w:rsidR="00415A18" w:rsidRDefault="00415A18" w:rsidP="00415A18">
      <w:r>
        <w:t>PC11B can ping PC</w:t>
      </w:r>
      <w:r>
        <w:t>21</w:t>
      </w:r>
      <w:r>
        <w:t>B: (10.19.1.1 can ping 10.19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7885F9CC" w14:textId="77777777" w:rsidTr="00EB5ED3">
        <w:tc>
          <w:tcPr>
            <w:tcW w:w="10459" w:type="dxa"/>
          </w:tcPr>
          <w:p w14:paraId="2BA5530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11</w:t>
            </w:r>
            <w:proofErr w:type="gramStart"/>
            <w:r w:rsidRPr="00415A18">
              <w:rPr>
                <w:rFonts w:ascii="Consolas" w:hAnsi="Consolas"/>
              </w:rPr>
              <w:t>B:~</w:t>
            </w:r>
            <w:proofErr w:type="gramEnd"/>
            <w:r w:rsidRPr="00415A18">
              <w:rPr>
                <w:rFonts w:ascii="Consolas" w:hAnsi="Consolas"/>
              </w:rPr>
              <w:t>$ ping -c 3 10.19.1.3</w:t>
            </w:r>
          </w:p>
          <w:p w14:paraId="006E1D6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19.1.3 (10.19.1.3): 56 data bytes</w:t>
            </w:r>
          </w:p>
          <w:p w14:paraId="1B6A3882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8.373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5506890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9.04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76C3A08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9.13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49F3430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145E218F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19.1.3 ping statistics ---</w:t>
            </w:r>
          </w:p>
          <w:p w14:paraId="7A3A1428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484E2248" w14:textId="21243EFD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8.373/8.850/9.134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44332E2" w14:textId="0077B035" w:rsidR="00415A18" w:rsidRDefault="00415A18" w:rsidP="00A863C6"/>
    <w:p w14:paraId="0E8788FD" w14:textId="7B17F706" w:rsidR="00415A18" w:rsidRDefault="00415A18" w:rsidP="00415A18">
      <w:r>
        <w:t>PC11B can ping PC</w:t>
      </w:r>
      <w:r>
        <w:t>2</w:t>
      </w:r>
      <w:r>
        <w:t>2B: (10.19.1.1 can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6E949499" w14:textId="77777777" w:rsidTr="00EB5ED3">
        <w:tc>
          <w:tcPr>
            <w:tcW w:w="10459" w:type="dxa"/>
          </w:tcPr>
          <w:p w14:paraId="0925A3A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11</w:t>
            </w:r>
            <w:proofErr w:type="gramStart"/>
            <w:r w:rsidRPr="00415A18">
              <w:rPr>
                <w:rFonts w:ascii="Consolas" w:hAnsi="Consolas"/>
              </w:rPr>
              <w:t>B:~</w:t>
            </w:r>
            <w:proofErr w:type="gramEnd"/>
            <w:r w:rsidRPr="00415A18">
              <w:rPr>
                <w:rFonts w:ascii="Consolas" w:hAnsi="Consolas"/>
              </w:rPr>
              <w:t>$ ping -c 3 10.19.1.4</w:t>
            </w:r>
          </w:p>
          <w:p w14:paraId="0404968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19.1.4 (10.19.1.4): 56 data bytes</w:t>
            </w:r>
          </w:p>
          <w:p w14:paraId="3F0EECB1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11.589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A9B189E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9.11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6B0C48D3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7.18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5152C847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6FDA2EEC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19.1.4 ping statistics ---</w:t>
            </w:r>
          </w:p>
          <w:p w14:paraId="2046F97D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009EFE76" w14:textId="5DDDFDA9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round-trip min/avg/max = 7.181/9.293/11.589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AAF9F86" w14:textId="616CA7C0" w:rsidR="00415A18" w:rsidRDefault="00415A18" w:rsidP="00A863C6"/>
    <w:p w14:paraId="76C3C586" w14:textId="5B8493E0" w:rsidR="00415A18" w:rsidRDefault="00415A18" w:rsidP="00415A18">
      <w:r>
        <w:t xml:space="preserve">PC11B can ping </w:t>
      </w:r>
      <w:r>
        <w:t>Server</w:t>
      </w:r>
      <w:r>
        <w:t>: (10.19.1.1 can ping 10.19.1.2</w:t>
      </w:r>
      <w:r>
        <w:t>2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1F9A0026" w14:textId="77777777" w:rsidTr="00EB5ED3">
        <w:tc>
          <w:tcPr>
            <w:tcW w:w="10459" w:type="dxa"/>
          </w:tcPr>
          <w:p w14:paraId="54DE7174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cisco@PC11</w:t>
            </w:r>
            <w:proofErr w:type="gramStart"/>
            <w:r w:rsidRPr="00415A18">
              <w:rPr>
                <w:rFonts w:ascii="Consolas" w:hAnsi="Consolas"/>
              </w:rPr>
              <w:t>B:~</w:t>
            </w:r>
            <w:proofErr w:type="gramEnd"/>
            <w:r w:rsidRPr="00415A18">
              <w:rPr>
                <w:rFonts w:ascii="Consolas" w:hAnsi="Consolas"/>
              </w:rPr>
              <w:t>$ ping -c 3 10.19.1.222</w:t>
            </w:r>
          </w:p>
          <w:p w14:paraId="74B3520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PING 10.19.1.222 (10.19.1.222): 56 data bytes</w:t>
            </w:r>
          </w:p>
          <w:p w14:paraId="1E5F6736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22: seq=0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448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4D0735CB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22: seq=1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4.736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28A788E9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64 bytes from 10.19.1.222: seq=2 </w:t>
            </w:r>
            <w:proofErr w:type="spellStart"/>
            <w:r w:rsidRPr="00415A18">
              <w:rPr>
                <w:rFonts w:ascii="Consolas" w:hAnsi="Consolas"/>
              </w:rPr>
              <w:t>ttl</w:t>
            </w:r>
            <w:proofErr w:type="spellEnd"/>
            <w:r w:rsidRPr="00415A18">
              <w:rPr>
                <w:rFonts w:ascii="Consolas" w:hAnsi="Consolas"/>
              </w:rPr>
              <w:t xml:space="preserve">=64 time=5.07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  <w:p w14:paraId="3E3C1628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</w:p>
          <w:p w14:paraId="222AC943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>--- 10.19.1.222 ping statistics ---</w:t>
            </w:r>
          </w:p>
          <w:p w14:paraId="5E77C2D0" w14:textId="77777777" w:rsidR="00415A18" w:rsidRPr="00415A18" w:rsidRDefault="00415A18" w:rsidP="00415A18">
            <w:pPr>
              <w:spacing w:after="0"/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415A18">
              <w:rPr>
                <w:rFonts w:ascii="Consolas" w:hAnsi="Consolas"/>
              </w:rPr>
              <w:t>loss</w:t>
            </w:r>
            <w:proofErr w:type="gramEnd"/>
          </w:p>
          <w:p w14:paraId="4F7D93C0" w14:textId="33799D99" w:rsidR="00415A18" w:rsidRPr="00415A18" w:rsidRDefault="00415A18" w:rsidP="00415A18">
            <w:pPr>
              <w:rPr>
                <w:rFonts w:ascii="Consolas" w:hAnsi="Consolas"/>
              </w:rPr>
            </w:pPr>
            <w:r w:rsidRPr="00415A18">
              <w:rPr>
                <w:rFonts w:ascii="Consolas" w:hAnsi="Consolas"/>
              </w:rPr>
              <w:lastRenderedPageBreak/>
              <w:t xml:space="preserve">round-trip min/avg/max = 4.448/4.751/5.071 </w:t>
            </w:r>
            <w:proofErr w:type="spellStart"/>
            <w:r w:rsidRPr="00415A18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06C5348" w14:textId="5B9FCFF8" w:rsidR="00415A18" w:rsidRDefault="00415A18" w:rsidP="00A863C6"/>
    <w:p w14:paraId="1CFA51AF" w14:textId="0C322D2C" w:rsidR="00415A18" w:rsidRDefault="00415A18" w:rsidP="00A863C6">
      <w:r>
        <w:t>PC12B: (10.19.1.2)</w:t>
      </w:r>
    </w:p>
    <w:p w14:paraId="7BFBB2D8" w14:textId="54512143" w:rsidR="00415A18" w:rsidRDefault="00415A18" w:rsidP="00A863C6">
      <w:r>
        <w:t>PC12B can ping PC11B: (10.19.1.2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1CB59F66" w14:textId="77777777" w:rsidTr="00415A18">
        <w:tc>
          <w:tcPr>
            <w:tcW w:w="10459" w:type="dxa"/>
          </w:tcPr>
          <w:p w14:paraId="5CEB921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1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1</w:t>
            </w:r>
          </w:p>
          <w:p w14:paraId="5451533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1 (10.19.1.1): 56 data bytes</w:t>
            </w:r>
          </w:p>
          <w:p w14:paraId="4EF2B91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44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0B3FCE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47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3F9F75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15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4791D09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3FFD105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1 ping statistics ---</w:t>
            </w:r>
          </w:p>
          <w:p w14:paraId="6A68DCB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05515850" w14:textId="53E8C6D4" w:rsidR="00415A18" w:rsidRPr="00415A18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5.159/7.358/9.44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4775D723" w14:textId="1C9239F3" w:rsidR="00415A18" w:rsidRDefault="00415A18" w:rsidP="00A863C6"/>
    <w:p w14:paraId="303307C9" w14:textId="49B7C181" w:rsidR="00415A18" w:rsidRDefault="00415A18" w:rsidP="00415A18">
      <w:r>
        <w:t>PC12B can ping PC</w:t>
      </w:r>
      <w:r>
        <w:t>2</w:t>
      </w:r>
      <w:r>
        <w:t>1B: (10.19.1.2 can ping 10.19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17C4215F" w14:textId="77777777" w:rsidTr="00EB5ED3">
        <w:tc>
          <w:tcPr>
            <w:tcW w:w="10459" w:type="dxa"/>
          </w:tcPr>
          <w:p w14:paraId="38276D5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1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3</w:t>
            </w:r>
          </w:p>
          <w:p w14:paraId="5B9AB20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3 (10.19.1.3): 56 data bytes</w:t>
            </w:r>
          </w:p>
          <w:p w14:paraId="58AC369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52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61B82C3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85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184BAC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6.67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0BFF4A9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BDDC0C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3 ping statistics ---</w:t>
            </w:r>
          </w:p>
          <w:p w14:paraId="653A3D8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30BE8369" w14:textId="06585C90" w:rsidR="00415A18" w:rsidRPr="00415A18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9.527/12.019/16.67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30C5D2C1" w14:textId="5A410543" w:rsidR="00415A18" w:rsidRDefault="00415A18" w:rsidP="00A863C6"/>
    <w:p w14:paraId="74A66D17" w14:textId="344ABE9D" w:rsidR="00415A18" w:rsidRDefault="00415A18" w:rsidP="00415A18">
      <w:r>
        <w:t>PC12B can ping PC</w:t>
      </w:r>
      <w:r>
        <w:t>22</w:t>
      </w:r>
      <w:r>
        <w:t>B: (10.19.1.2 can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286027CE" w14:textId="77777777" w:rsidTr="00EB5ED3">
        <w:tc>
          <w:tcPr>
            <w:tcW w:w="10459" w:type="dxa"/>
          </w:tcPr>
          <w:p w14:paraId="3CFC772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1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4</w:t>
            </w:r>
          </w:p>
          <w:p w14:paraId="3C74406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4 (10.19.1.4): 56 data bytes</w:t>
            </w:r>
          </w:p>
          <w:p w14:paraId="52D7877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27.46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1747DC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91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D091E5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2.24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41DCF506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4B0BAB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4 ping statistics ---</w:t>
            </w:r>
          </w:p>
          <w:p w14:paraId="1AF8395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2FB4063D" w14:textId="3FBD0BFC" w:rsidR="00415A18" w:rsidRPr="00415A18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7.914/15.875/27.46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B73CDAF" w14:textId="0BE3D4EB" w:rsidR="00415A18" w:rsidRDefault="00415A18" w:rsidP="00A863C6"/>
    <w:p w14:paraId="4DBC8C3F" w14:textId="0CCC5859" w:rsidR="00415A18" w:rsidRDefault="00415A18" w:rsidP="00415A18">
      <w:r>
        <w:t xml:space="preserve">PC12B can ping </w:t>
      </w:r>
      <w:r>
        <w:t>Server</w:t>
      </w:r>
      <w:r>
        <w:t>: (10.19.1.2 can ping 10.19.1.</w:t>
      </w:r>
      <w:r>
        <w:t>22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415A18" w:rsidRPr="00415A18" w14:paraId="70560E3E" w14:textId="77777777" w:rsidTr="00EB5ED3">
        <w:tc>
          <w:tcPr>
            <w:tcW w:w="10459" w:type="dxa"/>
          </w:tcPr>
          <w:p w14:paraId="2237757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1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222</w:t>
            </w:r>
          </w:p>
          <w:p w14:paraId="44A31D5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22 (10.19.1.222): 56 data bytes</w:t>
            </w:r>
          </w:p>
          <w:p w14:paraId="40AA7AA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2.59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672F90B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61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6D06E1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1.99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51D250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6A21625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22 ping statistics ---</w:t>
            </w:r>
          </w:p>
          <w:p w14:paraId="1DC7832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555D1E08" w14:textId="09FFEC5B" w:rsidR="00415A18" w:rsidRPr="00FA7BED" w:rsidRDefault="00FA7BED" w:rsidP="00FA7BED">
            <w:pPr>
              <w:rPr>
                <w:rFonts w:ascii="Consolas" w:hAnsi="Consolas"/>
                <w:b/>
                <w:bCs/>
              </w:rPr>
            </w:pPr>
            <w:r w:rsidRPr="00FA7BED">
              <w:rPr>
                <w:rFonts w:ascii="Consolas" w:hAnsi="Consolas"/>
              </w:rPr>
              <w:t xml:space="preserve">round-trip min/avg/max = 6.617/10.401/12.59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3E6BEEFF" w14:textId="3A1B0978" w:rsidR="00415A18" w:rsidRDefault="00415A18" w:rsidP="00A863C6"/>
    <w:p w14:paraId="3A471317" w14:textId="52345AB4" w:rsidR="00FA7BED" w:rsidRDefault="00FA7BED" w:rsidP="00A863C6">
      <w:r>
        <w:t>PC21B: (10.19.1.3)</w:t>
      </w:r>
    </w:p>
    <w:p w14:paraId="6119F3EA" w14:textId="232F83A4" w:rsidR="00FA7BED" w:rsidRDefault="00FA7BED" w:rsidP="00A863C6">
      <w:r>
        <w:lastRenderedPageBreak/>
        <w:t>PC21B can ping PC11B: (10.19.1.3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710B1087" w14:textId="77777777" w:rsidTr="00FA7BED">
        <w:tc>
          <w:tcPr>
            <w:tcW w:w="10459" w:type="dxa"/>
          </w:tcPr>
          <w:p w14:paraId="4BA5028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1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1</w:t>
            </w:r>
          </w:p>
          <w:p w14:paraId="145E228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1 (10.19.1.1): 56 data bytes</w:t>
            </w:r>
          </w:p>
          <w:p w14:paraId="7A602F3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8.51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70079C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8.99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484D43B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79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72C0E6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030C14F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1 ping statistics ---</w:t>
            </w:r>
          </w:p>
          <w:p w14:paraId="7974C94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05142639" w14:textId="105A202E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8.513/9.101/9.79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0D9E552" w14:textId="1DA4DCB6" w:rsidR="00FA7BED" w:rsidRDefault="00FA7BED" w:rsidP="00A863C6"/>
    <w:p w14:paraId="58B40609" w14:textId="19169F42" w:rsidR="00FA7BED" w:rsidRDefault="00FA7BED" w:rsidP="00A863C6">
      <w:r>
        <w:t>PC21B can ping PC12B: (10.19.1.3 can ping 10.19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7901411B" w14:textId="77777777" w:rsidTr="00FA7BED">
        <w:tc>
          <w:tcPr>
            <w:tcW w:w="10459" w:type="dxa"/>
          </w:tcPr>
          <w:p w14:paraId="4AAB10E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1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2</w:t>
            </w:r>
          </w:p>
          <w:p w14:paraId="1FB36EB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 (10.19.1.2): 56 data bytes</w:t>
            </w:r>
          </w:p>
          <w:p w14:paraId="41AA45C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21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C44D0F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89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71096F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0.316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27CBE1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695B7A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 ping statistics ---</w:t>
            </w:r>
          </w:p>
          <w:p w14:paraId="48B32AB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0813C1DF" w14:textId="1C7B1018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9.210/9.805/10.316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13E85C8E" w14:textId="35B829DA" w:rsidR="00FA7BED" w:rsidRDefault="00FA7BED" w:rsidP="00A863C6"/>
    <w:p w14:paraId="75302416" w14:textId="5C60E70C" w:rsidR="00FA7BED" w:rsidRDefault="00FA7BED" w:rsidP="00FA7BED">
      <w:r>
        <w:t>PC21B can ping PC</w:t>
      </w:r>
      <w:r>
        <w:t>22</w:t>
      </w:r>
      <w:r>
        <w:t>B: (10.19.1.3 can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45EA216D" w14:textId="77777777" w:rsidTr="00EB5ED3">
        <w:tc>
          <w:tcPr>
            <w:tcW w:w="10459" w:type="dxa"/>
          </w:tcPr>
          <w:p w14:paraId="345EC27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1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4</w:t>
            </w:r>
          </w:p>
          <w:p w14:paraId="325835F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4 (10.19.1.4): 56 data bytes</w:t>
            </w:r>
          </w:p>
          <w:p w14:paraId="7D1BF90F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4.851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52E9F9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05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8AD80D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26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334337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4A705A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4 ping statistics ---</w:t>
            </w:r>
          </w:p>
          <w:p w14:paraId="269135C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52E56896" w14:textId="2BC815A4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4.851/5.059/5.26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52A5C9F" w14:textId="0C8CAA27" w:rsidR="00FA7BED" w:rsidRDefault="00FA7BED" w:rsidP="00A863C6"/>
    <w:p w14:paraId="0B685823" w14:textId="32B6F0CD" w:rsidR="00FA7BED" w:rsidRDefault="00FA7BED" w:rsidP="00A863C6">
      <w:r>
        <w:t>PC21B can ping Server: (10.19.1.3 can ping 10.19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5ED902F8" w14:textId="77777777" w:rsidTr="00FA7BED">
        <w:tc>
          <w:tcPr>
            <w:tcW w:w="10459" w:type="dxa"/>
          </w:tcPr>
          <w:p w14:paraId="52C3F2C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1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222</w:t>
            </w:r>
          </w:p>
          <w:p w14:paraId="42467D8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22 (10.19.1.222): 56 data bytes</w:t>
            </w:r>
          </w:p>
          <w:p w14:paraId="2549D8A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3.90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D09D5F0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261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D612C6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37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3F171E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50ABF99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22 ping statistics ---</w:t>
            </w:r>
          </w:p>
          <w:p w14:paraId="70922E8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0E835177" w14:textId="330FDEBD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7.261/9.512/13.90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F40A996" w14:textId="05B12B61" w:rsidR="00FA7BED" w:rsidRDefault="00FA7BED" w:rsidP="00A863C6"/>
    <w:p w14:paraId="78D9E454" w14:textId="0394F5FB" w:rsidR="00FA7BED" w:rsidRDefault="00FA7BED" w:rsidP="00A863C6">
      <w:r>
        <w:t>PC22B: (10.19.1.4)</w:t>
      </w:r>
    </w:p>
    <w:p w14:paraId="5EC7BAF1" w14:textId="26B50A9E" w:rsidR="00FA7BED" w:rsidRDefault="00FA7BED" w:rsidP="00A863C6">
      <w:r>
        <w:t>PC22B can ping PC11B: (10.19.1.4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5916D222" w14:textId="77777777" w:rsidTr="00FA7BED">
        <w:tc>
          <w:tcPr>
            <w:tcW w:w="10459" w:type="dxa"/>
          </w:tcPr>
          <w:p w14:paraId="35F8D2A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1</w:t>
            </w:r>
          </w:p>
          <w:p w14:paraId="25B5B74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1 (10.19.1.1): 56 data bytes</w:t>
            </w:r>
          </w:p>
          <w:p w14:paraId="474495C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96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D33BB1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lastRenderedPageBreak/>
              <w:t xml:space="preserve">64 bytes from 10.19.1.1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8.96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349DC84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91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4196B5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7E36D13F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1 ping statistics ---</w:t>
            </w:r>
          </w:p>
          <w:p w14:paraId="1806616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1C0A7AD4" w14:textId="47D2E469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7.919/8.949/9.96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A6510BD" w14:textId="06D1BA81" w:rsidR="00FA7BED" w:rsidRDefault="00FA7BED" w:rsidP="00A863C6"/>
    <w:p w14:paraId="36EC9505" w14:textId="7D8C341F" w:rsidR="00FA7BED" w:rsidRDefault="00FA7BED" w:rsidP="00A863C6">
      <w:r>
        <w:t>PC22B can ping PC12B: (10.19.1.4 can ping 10.19.1.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227FFD5E" w14:textId="77777777" w:rsidTr="00FA7BED">
        <w:tc>
          <w:tcPr>
            <w:tcW w:w="10459" w:type="dxa"/>
          </w:tcPr>
          <w:p w14:paraId="50683CD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2</w:t>
            </w:r>
          </w:p>
          <w:p w14:paraId="49F24AD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 (10.19.1.2): 56 data bytes</w:t>
            </w:r>
          </w:p>
          <w:p w14:paraId="6F2EBC7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8.50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6F008282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7.26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019BA37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9.08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4ADA2DBF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2F19D05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 ping statistics ---</w:t>
            </w:r>
          </w:p>
          <w:p w14:paraId="0C5AFB7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7BA921BB" w14:textId="196CE35D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7.263/8.284/9.08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6B893BC" w14:textId="6341EE80" w:rsidR="00FA7BED" w:rsidRDefault="00FA7BED" w:rsidP="00A863C6"/>
    <w:p w14:paraId="73678ED2" w14:textId="5B6D8B02" w:rsidR="00FA7BED" w:rsidRDefault="00FA7BED" w:rsidP="00A863C6">
      <w:r>
        <w:t xml:space="preserve">PC22B can ping PC21B: (10.19.1.4 can ping 10.19.1.3)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33CB0231" w14:textId="77777777" w:rsidTr="00FA7BED">
        <w:tc>
          <w:tcPr>
            <w:tcW w:w="10459" w:type="dxa"/>
          </w:tcPr>
          <w:p w14:paraId="05705D36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bookmarkStart w:id="1" w:name="_Hlk126539971"/>
            <w:r w:rsidRPr="00FA7BED">
              <w:rPr>
                <w:rFonts w:ascii="Consolas" w:hAnsi="Consolas"/>
              </w:rPr>
              <w:t>cisco@PC2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3</w:t>
            </w:r>
          </w:p>
          <w:p w14:paraId="42B4916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3 (10.19.1.3): 56 data bytes</w:t>
            </w:r>
          </w:p>
          <w:p w14:paraId="243AB30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17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AF3A7A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4.46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07398C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4.88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DB8950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4D3946A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3 ping statistics ---</w:t>
            </w:r>
          </w:p>
          <w:p w14:paraId="2958D8E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1F2D9C1F" w14:textId="5085D408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4.462/5.171/6.170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  <w:bookmarkEnd w:id="1"/>
    </w:tbl>
    <w:p w14:paraId="147AA92A" w14:textId="4817275C" w:rsidR="00FA7BED" w:rsidRDefault="00FA7BED" w:rsidP="00A863C6"/>
    <w:p w14:paraId="3B4DDAC6" w14:textId="0543195B" w:rsidR="00FA7BED" w:rsidRDefault="00FA7BED" w:rsidP="00A863C6">
      <w:r>
        <w:t>PC22B can ping Server: (10.19.1.4 can ping 10.19.1.222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22B7D110" w14:textId="77777777" w:rsidTr="00FA7BED">
        <w:tc>
          <w:tcPr>
            <w:tcW w:w="10459" w:type="dxa"/>
          </w:tcPr>
          <w:p w14:paraId="100A78A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cisco@PC22</w:t>
            </w:r>
            <w:proofErr w:type="gramStart"/>
            <w:r w:rsidRPr="00FA7BED">
              <w:rPr>
                <w:rFonts w:ascii="Consolas" w:hAnsi="Consolas"/>
              </w:rPr>
              <w:t>B:~</w:t>
            </w:r>
            <w:proofErr w:type="gramEnd"/>
            <w:r w:rsidRPr="00FA7BED">
              <w:rPr>
                <w:rFonts w:ascii="Consolas" w:hAnsi="Consolas"/>
              </w:rPr>
              <w:t>$ ping -c 3 10.19.1.222</w:t>
            </w:r>
          </w:p>
          <w:p w14:paraId="7CC2B63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22 (10.19.1.222): 56 data bytes</w:t>
            </w:r>
          </w:p>
          <w:p w14:paraId="54D5543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6.07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70D968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08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F54A83C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2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20.98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6DC6F4E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04AE9D3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22 ping statistics ---</w:t>
            </w:r>
          </w:p>
          <w:p w14:paraId="39D2D3C0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52C6765E" w14:textId="68123521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6.088/14.381/20.984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0088904D" w14:textId="23354646" w:rsidR="00FA7BED" w:rsidRDefault="00FA7BED" w:rsidP="00A863C6"/>
    <w:p w14:paraId="4DD5A6C6" w14:textId="3A505B3B" w:rsidR="00FA7BED" w:rsidRDefault="00FA7BED" w:rsidP="00A863C6">
      <w:r>
        <w:t>Server: (10.19.1.222)</w:t>
      </w:r>
    </w:p>
    <w:p w14:paraId="37C8B123" w14:textId="7C4D2C74" w:rsidR="00FA7BED" w:rsidRDefault="00FA7BED" w:rsidP="00A863C6">
      <w:r>
        <w:t>Server can ping PC11B: (10.19.1.222 can ping 10.19.1.1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416B64F1" w14:textId="77777777" w:rsidTr="00FA7BED">
        <w:tc>
          <w:tcPr>
            <w:tcW w:w="10459" w:type="dxa"/>
          </w:tcPr>
          <w:p w14:paraId="7A4A691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proofErr w:type="spellStart"/>
            <w:r w:rsidRPr="00FA7BED">
              <w:rPr>
                <w:rFonts w:ascii="Consolas" w:hAnsi="Consolas"/>
              </w:rPr>
              <w:t>cisco@</w:t>
            </w:r>
            <w:proofErr w:type="gramStart"/>
            <w:r w:rsidRPr="00FA7BED">
              <w:rPr>
                <w:rFonts w:ascii="Consolas" w:hAnsi="Consolas"/>
              </w:rPr>
              <w:t>Server</w:t>
            </w:r>
            <w:proofErr w:type="spellEnd"/>
            <w:r w:rsidRPr="00FA7BED">
              <w:rPr>
                <w:rFonts w:ascii="Consolas" w:hAnsi="Consolas"/>
              </w:rPr>
              <w:t>:~</w:t>
            </w:r>
            <w:proofErr w:type="gramEnd"/>
            <w:r w:rsidRPr="00FA7BED">
              <w:rPr>
                <w:rFonts w:ascii="Consolas" w:hAnsi="Consolas"/>
              </w:rPr>
              <w:t>$ ping -c 3 10.19.1.1</w:t>
            </w:r>
          </w:p>
          <w:p w14:paraId="13AFAD6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1 (10.19.1.1): 56 data bytes</w:t>
            </w:r>
          </w:p>
          <w:p w14:paraId="559BBB2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43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267C19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64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17B032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1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21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7345FE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4F4F38D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1 ping statistics ---</w:t>
            </w:r>
          </w:p>
          <w:p w14:paraId="2D4484D8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6E760A05" w14:textId="38A92C29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lastRenderedPageBreak/>
              <w:t xml:space="preserve">round-trip min/avg/max = 5.439/5.766/6.21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37AF561A" w14:textId="77777777" w:rsidR="00FA7BED" w:rsidRDefault="00FA7BED" w:rsidP="00A863C6"/>
    <w:p w14:paraId="5604109E" w14:textId="19D89D67" w:rsidR="00FA7BED" w:rsidRDefault="00FA7BED" w:rsidP="00FA7BED">
      <w:r>
        <w:t>Server can ping PC1</w:t>
      </w:r>
      <w:r>
        <w:t>2</w:t>
      </w:r>
      <w:r>
        <w:t>B: (10.19.1.222 can ping 10.19.1.</w:t>
      </w:r>
      <w:r>
        <w:t>2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5C6E3071" w14:textId="77777777" w:rsidTr="00EB5ED3">
        <w:tc>
          <w:tcPr>
            <w:tcW w:w="10459" w:type="dxa"/>
          </w:tcPr>
          <w:p w14:paraId="4FDB2E8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proofErr w:type="spellStart"/>
            <w:r w:rsidRPr="00FA7BED">
              <w:rPr>
                <w:rFonts w:ascii="Consolas" w:hAnsi="Consolas"/>
              </w:rPr>
              <w:t>cisco@</w:t>
            </w:r>
            <w:proofErr w:type="gramStart"/>
            <w:r w:rsidRPr="00FA7BED">
              <w:rPr>
                <w:rFonts w:ascii="Consolas" w:hAnsi="Consolas"/>
              </w:rPr>
              <w:t>Server</w:t>
            </w:r>
            <w:proofErr w:type="spellEnd"/>
            <w:r w:rsidRPr="00FA7BED">
              <w:rPr>
                <w:rFonts w:ascii="Consolas" w:hAnsi="Consolas"/>
              </w:rPr>
              <w:t>:~</w:t>
            </w:r>
            <w:proofErr w:type="gramEnd"/>
            <w:r w:rsidRPr="00FA7BED">
              <w:rPr>
                <w:rFonts w:ascii="Consolas" w:hAnsi="Consolas"/>
              </w:rPr>
              <w:t>$ ping -c 3 10.19.1.2</w:t>
            </w:r>
          </w:p>
          <w:p w14:paraId="2695D5E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2 (10.19.1.2): 56 data bytes</w:t>
            </w:r>
          </w:p>
          <w:p w14:paraId="5D3CC4D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38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F58E4A4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18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04854A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2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10.67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41E5364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116136C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2 ping statistics ---</w:t>
            </w:r>
          </w:p>
          <w:p w14:paraId="597F9EC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74FE5776" w14:textId="0FFBF9E3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5.188/7.082/10.672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7CCE7215" w14:textId="77777777" w:rsidR="00FA7BED" w:rsidRDefault="00FA7BED" w:rsidP="00A863C6"/>
    <w:p w14:paraId="16FB8B57" w14:textId="347374B0" w:rsidR="00FA7BED" w:rsidRDefault="00FA7BED" w:rsidP="00FA7BED">
      <w:r>
        <w:t>Server can ping PC</w:t>
      </w:r>
      <w:r>
        <w:t>2</w:t>
      </w:r>
      <w:r>
        <w:t>1B: (10.19.1.222 can ping 10.19.1.</w:t>
      </w:r>
      <w:r>
        <w:t>3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3AF5CA8B" w14:textId="77777777" w:rsidTr="00EB5ED3">
        <w:tc>
          <w:tcPr>
            <w:tcW w:w="10459" w:type="dxa"/>
          </w:tcPr>
          <w:p w14:paraId="689B9293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proofErr w:type="spellStart"/>
            <w:r w:rsidRPr="00FA7BED">
              <w:rPr>
                <w:rFonts w:ascii="Consolas" w:hAnsi="Consolas"/>
              </w:rPr>
              <w:t>cisco@</w:t>
            </w:r>
            <w:proofErr w:type="gramStart"/>
            <w:r w:rsidRPr="00FA7BED">
              <w:rPr>
                <w:rFonts w:ascii="Consolas" w:hAnsi="Consolas"/>
              </w:rPr>
              <w:t>Server</w:t>
            </w:r>
            <w:proofErr w:type="spellEnd"/>
            <w:r w:rsidRPr="00FA7BED">
              <w:rPr>
                <w:rFonts w:ascii="Consolas" w:hAnsi="Consolas"/>
              </w:rPr>
              <w:t>:~</w:t>
            </w:r>
            <w:proofErr w:type="gramEnd"/>
            <w:r w:rsidRPr="00FA7BED">
              <w:rPr>
                <w:rFonts w:ascii="Consolas" w:hAnsi="Consolas"/>
              </w:rPr>
              <w:t>$ ping -c 3 10.19.1.3</w:t>
            </w:r>
          </w:p>
          <w:p w14:paraId="3352FAF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3 (10.19.1.3): 56 data bytes</w:t>
            </w:r>
          </w:p>
          <w:p w14:paraId="1173200A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8.38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08A0E399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603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1F480E65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3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696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2A5CF9CE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4BE827C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3 ping statistics ---</w:t>
            </w:r>
          </w:p>
          <w:p w14:paraId="244A01B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4B1D37E3" w14:textId="46317558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6.603/7.229/8.38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2385AE97" w14:textId="77777777" w:rsidR="00FA7BED" w:rsidRDefault="00FA7BED" w:rsidP="00A863C6"/>
    <w:p w14:paraId="5A87A262" w14:textId="2909A0FC" w:rsidR="00FA7BED" w:rsidRDefault="00FA7BED" w:rsidP="00FA7BED">
      <w:r>
        <w:t>Server can ping PC</w:t>
      </w:r>
      <w:r>
        <w:t>22</w:t>
      </w:r>
      <w:r>
        <w:t>B: (10.19.1.222 can ping 10.19.1.</w:t>
      </w:r>
      <w:r>
        <w:t>4</w:t>
      </w:r>
      <w:r>
        <w:t>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2016B184" w14:textId="77777777" w:rsidTr="00EB5ED3">
        <w:tc>
          <w:tcPr>
            <w:tcW w:w="10459" w:type="dxa"/>
          </w:tcPr>
          <w:p w14:paraId="3F6E808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proofErr w:type="spellStart"/>
            <w:r w:rsidRPr="00FA7BED">
              <w:rPr>
                <w:rFonts w:ascii="Consolas" w:hAnsi="Consolas"/>
              </w:rPr>
              <w:t>cisco@</w:t>
            </w:r>
            <w:proofErr w:type="gramStart"/>
            <w:r w:rsidRPr="00FA7BED">
              <w:rPr>
                <w:rFonts w:ascii="Consolas" w:hAnsi="Consolas"/>
              </w:rPr>
              <w:t>Server</w:t>
            </w:r>
            <w:proofErr w:type="spellEnd"/>
            <w:r w:rsidRPr="00FA7BED">
              <w:rPr>
                <w:rFonts w:ascii="Consolas" w:hAnsi="Consolas"/>
              </w:rPr>
              <w:t>:~</w:t>
            </w:r>
            <w:proofErr w:type="gramEnd"/>
            <w:r w:rsidRPr="00FA7BED">
              <w:rPr>
                <w:rFonts w:ascii="Consolas" w:hAnsi="Consolas"/>
              </w:rPr>
              <w:t>$ ping -c 3 10.19.1.4</w:t>
            </w:r>
          </w:p>
          <w:p w14:paraId="0D44BE3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PING 10.19.1.4 (10.19.1.4): 56 data bytes</w:t>
            </w:r>
          </w:p>
          <w:p w14:paraId="2142064B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0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129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7CF83B91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1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5.438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5A121F16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64 bytes from 10.19.1.4: seq=2 </w:t>
            </w:r>
            <w:proofErr w:type="spellStart"/>
            <w:r w:rsidRPr="00FA7BED">
              <w:rPr>
                <w:rFonts w:ascii="Consolas" w:hAnsi="Consolas"/>
              </w:rPr>
              <w:t>ttl</w:t>
            </w:r>
            <w:proofErr w:type="spellEnd"/>
            <w:r w:rsidRPr="00FA7BED">
              <w:rPr>
                <w:rFonts w:ascii="Consolas" w:hAnsi="Consolas"/>
              </w:rPr>
              <w:t xml:space="preserve">=64 time=6.47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  <w:p w14:paraId="043F811D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</w:p>
          <w:p w14:paraId="1348DB27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>--- 10.19.1.4 ping statistics ---</w:t>
            </w:r>
          </w:p>
          <w:p w14:paraId="6D0C21AF" w14:textId="77777777" w:rsidR="00FA7BED" w:rsidRPr="00FA7BED" w:rsidRDefault="00FA7BED" w:rsidP="00FA7BED">
            <w:pPr>
              <w:spacing w:after="0"/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3 packets transmitted, 3 packets received, 0% packet </w:t>
            </w:r>
            <w:proofErr w:type="gramStart"/>
            <w:r w:rsidRPr="00FA7BED">
              <w:rPr>
                <w:rFonts w:ascii="Consolas" w:hAnsi="Consolas"/>
              </w:rPr>
              <w:t>loss</w:t>
            </w:r>
            <w:proofErr w:type="gramEnd"/>
          </w:p>
          <w:p w14:paraId="206D670A" w14:textId="05753176" w:rsidR="00FA7BED" w:rsidRPr="00FA7BED" w:rsidRDefault="00FA7BED" w:rsidP="00FA7BED">
            <w:pPr>
              <w:rPr>
                <w:rFonts w:ascii="Consolas" w:hAnsi="Consolas"/>
              </w:rPr>
            </w:pPr>
            <w:r w:rsidRPr="00FA7BED">
              <w:rPr>
                <w:rFonts w:ascii="Consolas" w:hAnsi="Consolas"/>
              </w:rPr>
              <w:t xml:space="preserve">round-trip min/avg/max = 5.438/6.014/6.477 </w:t>
            </w:r>
            <w:proofErr w:type="spellStart"/>
            <w:r w:rsidRPr="00FA7BED">
              <w:rPr>
                <w:rFonts w:ascii="Consolas" w:hAnsi="Consolas"/>
              </w:rPr>
              <w:t>ms</w:t>
            </w:r>
            <w:proofErr w:type="spellEnd"/>
          </w:p>
        </w:tc>
      </w:tr>
    </w:tbl>
    <w:p w14:paraId="543F1BE2" w14:textId="77777777" w:rsidR="00FA7BED" w:rsidRDefault="00FA7BED" w:rsidP="00A863C6"/>
    <w:p w14:paraId="01256747" w14:textId="77777777" w:rsidR="00FA7BED" w:rsidRDefault="00FA7BED" w:rsidP="00FA7BED">
      <w:pPr>
        <w:pStyle w:val="ListParagraph"/>
        <w:numPr>
          <w:ilvl w:val="0"/>
          <w:numId w:val="9"/>
        </w:numPr>
      </w:pPr>
      <w:r w:rsidRPr="00FA7BED">
        <w:t>Record the switch and host configurations in this task.</w:t>
      </w:r>
    </w:p>
    <w:p w14:paraId="531B9A92" w14:textId="77777777" w:rsidR="00FA7BED" w:rsidRDefault="00FA7BED" w:rsidP="00FA7BED">
      <w:r>
        <w:t xml:space="preserve">SW_C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FA7BED" w:rsidRPr="00FA7BED" w14:paraId="4209A0A0" w14:textId="77777777" w:rsidTr="00FA7BED">
        <w:tc>
          <w:tcPr>
            <w:tcW w:w="10459" w:type="dxa"/>
          </w:tcPr>
          <w:p w14:paraId="4CB91AC5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7444D5E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19 </w:t>
            </w:r>
          </w:p>
          <w:p w14:paraId="0FCECCB2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0B8F9120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63</w:t>
            </w:r>
          </w:p>
          <w:p w14:paraId="1DBF1E8B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primary</w:t>
            </w:r>
          </w:p>
          <w:p w14:paraId="48036A8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association 163,263</w:t>
            </w:r>
          </w:p>
          <w:p w14:paraId="461A8114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01D6B369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163</w:t>
            </w:r>
          </w:p>
          <w:p w14:paraId="24AD8023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community</w:t>
            </w:r>
          </w:p>
          <w:p w14:paraId="2F199303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0329B1D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263  </w:t>
            </w:r>
          </w:p>
          <w:p w14:paraId="719806C0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</w:t>
            </w:r>
            <w:proofErr w:type="gramStart"/>
            <w:r w:rsidRPr="00B32FC5">
              <w:rPr>
                <w:rFonts w:ascii="Consolas" w:hAnsi="Consolas"/>
              </w:rPr>
              <w:t>isolated</w:t>
            </w:r>
            <w:proofErr w:type="gramEnd"/>
          </w:p>
          <w:p w14:paraId="6C428E4D" w14:textId="77777777" w:rsidR="00FA7BED" w:rsidRDefault="00B32FC5" w:rsidP="00B32FC5">
            <w:pPr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lastRenderedPageBreak/>
              <w:t>!</w:t>
            </w:r>
          </w:p>
          <w:p w14:paraId="2278DDD7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11E34538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interface GigabitEthernet0/0</w:t>
            </w:r>
          </w:p>
          <w:p w14:paraId="56E33897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trunk encapsulation dot1q</w:t>
            </w:r>
          </w:p>
          <w:p w14:paraId="65FEE6BC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mode trunk</w:t>
            </w:r>
          </w:p>
          <w:p w14:paraId="7EE6B5C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negotiation auto</w:t>
            </w:r>
          </w:p>
          <w:p w14:paraId="73D87A51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52D96C5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interface GigabitEthernet0/1</w:t>
            </w:r>
          </w:p>
          <w:p w14:paraId="7A1E0345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trunk encapsulation dot1q</w:t>
            </w:r>
          </w:p>
          <w:p w14:paraId="6C705AB6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mode trunk</w:t>
            </w:r>
          </w:p>
          <w:p w14:paraId="2D54E0A5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negotiation auto</w:t>
            </w:r>
          </w:p>
          <w:p w14:paraId="2C3ADC68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692639AD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interface GigabitEthernet0/2</w:t>
            </w:r>
          </w:p>
          <w:p w14:paraId="7A7F8F04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trunk encapsulation dot1q</w:t>
            </w:r>
          </w:p>
          <w:p w14:paraId="0A9E7F3F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mapping 63 163,263</w:t>
            </w:r>
          </w:p>
          <w:p w14:paraId="7D8451D9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mode private-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promiscuous</w:t>
            </w:r>
          </w:p>
          <w:p w14:paraId="5844FA5A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negotiation auto</w:t>
            </w:r>
          </w:p>
          <w:p w14:paraId="694526BC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  <w:p w14:paraId="1CEBE48C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interface GigabitEthernet0/3</w:t>
            </w:r>
          </w:p>
          <w:p w14:paraId="20AB9811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access </w:t>
            </w:r>
            <w:proofErr w:type="spellStart"/>
            <w:r w:rsidRPr="00B32FC5">
              <w:rPr>
                <w:rFonts w:ascii="Consolas" w:hAnsi="Consolas"/>
              </w:rPr>
              <w:t>vlan</w:t>
            </w:r>
            <w:proofErr w:type="spellEnd"/>
            <w:r w:rsidRPr="00B32FC5">
              <w:rPr>
                <w:rFonts w:ascii="Consolas" w:hAnsi="Consolas"/>
              </w:rPr>
              <w:t xml:space="preserve"> 19</w:t>
            </w:r>
          </w:p>
          <w:p w14:paraId="71F58968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switchport mode access</w:t>
            </w:r>
          </w:p>
          <w:p w14:paraId="73A554B0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 negotiation auto</w:t>
            </w:r>
          </w:p>
          <w:p w14:paraId="3D6E0D86" w14:textId="28AED229" w:rsidR="00B32FC5" w:rsidRPr="00FA7BED" w:rsidRDefault="00B32FC5" w:rsidP="00B32FC5">
            <w:pPr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!</w:t>
            </w:r>
          </w:p>
        </w:tc>
      </w:tr>
    </w:tbl>
    <w:p w14:paraId="4F7AA5EF" w14:textId="77777777" w:rsidR="00B32FC5" w:rsidRDefault="00B32FC5" w:rsidP="00FA7BED"/>
    <w:p w14:paraId="36606585" w14:textId="77777777" w:rsidR="00B32FC5" w:rsidRDefault="00B32FC5" w:rsidP="00FA7BED">
      <w:r>
        <w:t xml:space="preserve">Server: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459"/>
      </w:tblGrid>
      <w:tr w:rsidR="00B32FC5" w:rsidRPr="00B32FC5" w14:paraId="0C935DAB" w14:textId="77777777" w:rsidTr="00B32FC5">
        <w:tc>
          <w:tcPr>
            <w:tcW w:w="10459" w:type="dxa"/>
          </w:tcPr>
          <w:p w14:paraId="3BBF4912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# </w:t>
            </w:r>
            <w:proofErr w:type="gramStart"/>
            <w:r w:rsidRPr="00B32FC5">
              <w:rPr>
                <w:rFonts w:ascii="Consolas" w:hAnsi="Consolas"/>
              </w:rPr>
              <w:t>this</w:t>
            </w:r>
            <w:proofErr w:type="gramEnd"/>
            <w:r w:rsidRPr="00B32FC5">
              <w:rPr>
                <w:rFonts w:ascii="Consolas" w:hAnsi="Consolas"/>
              </w:rPr>
              <w:t xml:space="preserve"> is a shell script which will be sourced at boot</w:t>
            </w:r>
          </w:p>
          <w:p w14:paraId="3462FAC0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hostname Server</w:t>
            </w:r>
          </w:p>
          <w:p w14:paraId="543A6EF7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# </w:t>
            </w:r>
            <w:proofErr w:type="gramStart"/>
            <w:r w:rsidRPr="00B32FC5">
              <w:rPr>
                <w:rFonts w:ascii="Consolas" w:hAnsi="Consolas"/>
              </w:rPr>
              <w:t>configurable</w:t>
            </w:r>
            <w:proofErr w:type="gramEnd"/>
            <w:r w:rsidRPr="00B32FC5">
              <w:rPr>
                <w:rFonts w:ascii="Consolas" w:hAnsi="Consolas"/>
              </w:rPr>
              <w:t xml:space="preserve"> user account</w:t>
            </w:r>
          </w:p>
          <w:p w14:paraId="60BFE40D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USERNAME=cisco</w:t>
            </w:r>
          </w:p>
          <w:p w14:paraId="3C9CBD42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PASSWORD=cisco</w:t>
            </w:r>
          </w:p>
          <w:p w14:paraId="64157473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 xml:space="preserve"># </w:t>
            </w:r>
            <w:proofErr w:type="gramStart"/>
            <w:r w:rsidRPr="00B32FC5">
              <w:rPr>
                <w:rFonts w:ascii="Consolas" w:hAnsi="Consolas"/>
              </w:rPr>
              <w:t>no</w:t>
            </w:r>
            <w:proofErr w:type="gramEnd"/>
            <w:r w:rsidRPr="00B32FC5">
              <w:rPr>
                <w:rFonts w:ascii="Consolas" w:hAnsi="Consolas"/>
              </w:rPr>
              <w:t xml:space="preserve"> password for </w:t>
            </w:r>
            <w:proofErr w:type="spellStart"/>
            <w:r w:rsidRPr="00B32FC5">
              <w:rPr>
                <w:rFonts w:ascii="Consolas" w:hAnsi="Consolas"/>
              </w:rPr>
              <w:t>tc</w:t>
            </w:r>
            <w:proofErr w:type="spellEnd"/>
            <w:r w:rsidRPr="00B32FC5">
              <w:rPr>
                <w:rFonts w:ascii="Consolas" w:hAnsi="Consolas"/>
              </w:rPr>
              <w:t xml:space="preserve"> user by default</w:t>
            </w:r>
          </w:p>
          <w:p w14:paraId="26215A10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r w:rsidRPr="00B32FC5">
              <w:rPr>
                <w:rFonts w:ascii="Consolas" w:hAnsi="Consolas"/>
              </w:rPr>
              <w:t>TC_PASSWORD=</w:t>
            </w:r>
          </w:p>
          <w:p w14:paraId="6888DC12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config</w:t>
            </w:r>
            <w:proofErr w:type="spellEnd"/>
            <w:r w:rsidRPr="00B32FC5">
              <w:rPr>
                <w:rFonts w:ascii="Consolas" w:hAnsi="Consolas"/>
              </w:rPr>
              <w:t xml:space="preserve"> add eth0 </w:t>
            </w:r>
            <w:proofErr w:type="gramStart"/>
            <w:r w:rsidRPr="00B32FC5">
              <w:rPr>
                <w:rFonts w:ascii="Consolas" w:hAnsi="Consolas"/>
              </w:rPr>
              <w:t>63</w:t>
            </w:r>
            <w:proofErr w:type="gramEnd"/>
          </w:p>
          <w:p w14:paraId="656F8A95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ifconfig</w:t>
            </w:r>
            <w:proofErr w:type="spellEnd"/>
            <w:r w:rsidRPr="00B32FC5">
              <w:rPr>
                <w:rFonts w:ascii="Consolas" w:hAnsi="Consolas"/>
              </w:rPr>
              <w:t xml:space="preserve"> eth0 10.63.1.222 netmask 255.255.255.0 broadcast 10.63.1.255</w:t>
            </w:r>
          </w:p>
          <w:p w14:paraId="0324737D" w14:textId="77777777" w:rsidR="00B32FC5" w:rsidRPr="00B32FC5" w:rsidRDefault="00B32FC5" w:rsidP="00B32FC5">
            <w:pPr>
              <w:spacing w:after="0"/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vconfig</w:t>
            </w:r>
            <w:proofErr w:type="spellEnd"/>
            <w:r w:rsidRPr="00B32FC5">
              <w:rPr>
                <w:rFonts w:ascii="Consolas" w:hAnsi="Consolas"/>
              </w:rPr>
              <w:t xml:space="preserve"> add eth1 </w:t>
            </w:r>
            <w:proofErr w:type="gramStart"/>
            <w:r w:rsidRPr="00B32FC5">
              <w:rPr>
                <w:rFonts w:ascii="Consolas" w:hAnsi="Consolas"/>
              </w:rPr>
              <w:t>19</w:t>
            </w:r>
            <w:proofErr w:type="gramEnd"/>
          </w:p>
          <w:p w14:paraId="71956D6A" w14:textId="286F3178" w:rsidR="00B32FC5" w:rsidRPr="00B32FC5" w:rsidRDefault="00B32FC5" w:rsidP="00B32FC5">
            <w:pPr>
              <w:rPr>
                <w:rFonts w:ascii="Consolas" w:hAnsi="Consolas"/>
              </w:rPr>
            </w:pPr>
            <w:proofErr w:type="spellStart"/>
            <w:r w:rsidRPr="00B32FC5">
              <w:rPr>
                <w:rFonts w:ascii="Consolas" w:hAnsi="Consolas"/>
              </w:rPr>
              <w:t>ifconfig</w:t>
            </w:r>
            <w:proofErr w:type="spellEnd"/>
            <w:r w:rsidRPr="00B32FC5">
              <w:rPr>
                <w:rFonts w:ascii="Consolas" w:hAnsi="Consolas"/>
              </w:rPr>
              <w:t xml:space="preserve"> eth1 10.19.1.222 netmask 255.255.255.0 broadcast 10.19.1.255</w:t>
            </w:r>
          </w:p>
        </w:tc>
      </w:tr>
    </w:tbl>
    <w:p w14:paraId="7B7B4712" w14:textId="78EBCCB1" w:rsidR="00EC0035" w:rsidRDefault="00EC0035" w:rsidP="00262058"/>
    <w:sectPr w:rsidR="00EC0035" w:rsidSect="00902D50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3C349" w14:textId="77777777" w:rsidR="00091E2E" w:rsidRDefault="00091E2E" w:rsidP="00745F8C">
      <w:pPr>
        <w:spacing w:after="0" w:line="240" w:lineRule="auto"/>
      </w:pPr>
      <w:r>
        <w:separator/>
      </w:r>
    </w:p>
  </w:endnote>
  <w:endnote w:type="continuationSeparator" w:id="0">
    <w:p w14:paraId="3902E134" w14:textId="77777777" w:rsidR="00091E2E" w:rsidRDefault="00091E2E" w:rsidP="00745F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3FE3C" w14:textId="77777777" w:rsidR="00091E2E" w:rsidRDefault="00091E2E" w:rsidP="00745F8C">
      <w:pPr>
        <w:spacing w:after="0" w:line="240" w:lineRule="auto"/>
      </w:pPr>
      <w:r>
        <w:separator/>
      </w:r>
    </w:p>
  </w:footnote>
  <w:footnote w:type="continuationSeparator" w:id="0">
    <w:p w14:paraId="71750808" w14:textId="77777777" w:rsidR="00091E2E" w:rsidRDefault="00091E2E" w:rsidP="00745F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50CDA"/>
    <w:multiLevelType w:val="hybridMultilevel"/>
    <w:tmpl w:val="34CE22EC"/>
    <w:lvl w:ilvl="0" w:tplc="F6887370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F1047A"/>
    <w:multiLevelType w:val="hybridMultilevel"/>
    <w:tmpl w:val="BD62D28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B7EB0"/>
    <w:multiLevelType w:val="hybridMultilevel"/>
    <w:tmpl w:val="07AC9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E73FE6"/>
    <w:multiLevelType w:val="hybridMultilevel"/>
    <w:tmpl w:val="481A8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D096E"/>
    <w:multiLevelType w:val="hybridMultilevel"/>
    <w:tmpl w:val="31D0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0D5B21"/>
    <w:multiLevelType w:val="hybridMultilevel"/>
    <w:tmpl w:val="BA284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5C2A05"/>
    <w:multiLevelType w:val="hybridMultilevel"/>
    <w:tmpl w:val="77E62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7790C"/>
    <w:multiLevelType w:val="hybridMultilevel"/>
    <w:tmpl w:val="79E23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BE640A"/>
    <w:multiLevelType w:val="hybridMultilevel"/>
    <w:tmpl w:val="51C20E7A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43213094">
    <w:abstractNumId w:val="5"/>
  </w:num>
  <w:num w:numId="2" w16cid:durableId="1843202522">
    <w:abstractNumId w:val="0"/>
  </w:num>
  <w:num w:numId="3" w16cid:durableId="512840313">
    <w:abstractNumId w:val="7"/>
  </w:num>
  <w:num w:numId="4" w16cid:durableId="1904683713">
    <w:abstractNumId w:val="6"/>
  </w:num>
  <w:num w:numId="5" w16cid:durableId="280914790">
    <w:abstractNumId w:val="3"/>
  </w:num>
  <w:num w:numId="6" w16cid:durableId="1012293151">
    <w:abstractNumId w:val="2"/>
  </w:num>
  <w:num w:numId="7" w16cid:durableId="1926769452">
    <w:abstractNumId w:val="4"/>
  </w:num>
  <w:num w:numId="8" w16cid:durableId="645865550">
    <w:abstractNumId w:val="1"/>
  </w:num>
  <w:num w:numId="9" w16cid:durableId="12431004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DcxNjE2NDOyMLBQ0lEKTi0uzszPAykwrAUA/E4tGiwAAAA="/>
  </w:docVars>
  <w:rsids>
    <w:rsidRoot w:val="006A57EE"/>
    <w:rsid w:val="00060D1A"/>
    <w:rsid w:val="00077A6F"/>
    <w:rsid w:val="00091E2E"/>
    <w:rsid w:val="000B5472"/>
    <w:rsid w:val="00127AFE"/>
    <w:rsid w:val="00153B9B"/>
    <w:rsid w:val="00193000"/>
    <w:rsid w:val="00204937"/>
    <w:rsid w:val="00262058"/>
    <w:rsid w:val="002836ED"/>
    <w:rsid w:val="00294D33"/>
    <w:rsid w:val="002A583D"/>
    <w:rsid w:val="003153A6"/>
    <w:rsid w:val="003D1330"/>
    <w:rsid w:val="003D6C23"/>
    <w:rsid w:val="003F5435"/>
    <w:rsid w:val="00415A18"/>
    <w:rsid w:val="005859D8"/>
    <w:rsid w:val="005A69AF"/>
    <w:rsid w:val="005B3F3B"/>
    <w:rsid w:val="0060411D"/>
    <w:rsid w:val="00610ADE"/>
    <w:rsid w:val="006A57EE"/>
    <w:rsid w:val="006E4908"/>
    <w:rsid w:val="00744C97"/>
    <w:rsid w:val="00745F8C"/>
    <w:rsid w:val="0074630E"/>
    <w:rsid w:val="007B2C56"/>
    <w:rsid w:val="008349CD"/>
    <w:rsid w:val="00837D97"/>
    <w:rsid w:val="00874032"/>
    <w:rsid w:val="008D630F"/>
    <w:rsid w:val="00902D50"/>
    <w:rsid w:val="00962054"/>
    <w:rsid w:val="00975085"/>
    <w:rsid w:val="009D124A"/>
    <w:rsid w:val="00A32573"/>
    <w:rsid w:val="00A467F7"/>
    <w:rsid w:val="00A863C6"/>
    <w:rsid w:val="00A91CCE"/>
    <w:rsid w:val="00B32FC5"/>
    <w:rsid w:val="00B571F4"/>
    <w:rsid w:val="00C030F6"/>
    <w:rsid w:val="00C13440"/>
    <w:rsid w:val="00C40481"/>
    <w:rsid w:val="00C522A6"/>
    <w:rsid w:val="00CA1E2D"/>
    <w:rsid w:val="00DD3B72"/>
    <w:rsid w:val="00E53BB2"/>
    <w:rsid w:val="00E66ED1"/>
    <w:rsid w:val="00E7606E"/>
    <w:rsid w:val="00E84C1E"/>
    <w:rsid w:val="00EA202C"/>
    <w:rsid w:val="00EC0035"/>
    <w:rsid w:val="00F063D8"/>
    <w:rsid w:val="00F17356"/>
    <w:rsid w:val="00F276A2"/>
    <w:rsid w:val="00FA3325"/>
    <w:rsid w:val="00FA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669D61"/>
  <w15:chartTrackingRefBased/>
  <w15:docId w15:val="{39C2C423-BBB4-4E90-8612-296042E4A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325"/>
    <w:pPr>
      <w:spacing w:line="25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7EE"/>
    <w:pPr>
      <w:keepNext/>
      <w:keepLines/>
      <w:spacing w:before="240" w:after="120"/>
      <w:outlineLvl w:val="0"/>
    </w:pPr>
    <w:rPr>
      <w:rFonts w:ascii="Calibri" w:eastAsiaTheme="majorEastAsia" w:hAnsi="Calibr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57EE"/>
    <w:rPr>
      <w:rFonts w:ascii="Calibri" w:eastAsiaTheme="majorEastAsia" w:hAnsi="Calibri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6A57EE"/>
    <w:pPr>
      <w:ind w:left="720"/>
      <w:contextualSpacing/>
    </w:pPr>
  </w:style>
  <w:style w:type="table" w:styleId="TableGrid">
    <w:name w:val="Table Grid"/>
    <w:basedOn w:val="TableNormal"/>
    <w:uiPriority w:val="39"/>
    <w:rsid w:val="006A57E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F8C"/>
  </w:style>
  <w:style w:type="paragraph" w:styleId="Footer">
    <w:name w:val="footer"/>
    <w:basedOn w:val="Normal"/>
    <w:link w:val="FooterChar"/>
    <w:uiPriority w:val="99"/>
    <w:unhideWhenUsed/>
    <w:rsid w:val="00745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F8C"/>
  </w:style>
  <w:style w:type="character" w:customStyle="1" w:styleId="markedcontent">
    <w:name w:val="markedcontent"/>
    <w:basedOn w:val="DefaultParagraphFont"/>
    <w:rsid w:val="00294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30</Pages>
  <Words>6771</Words>
  <Characters>38595</Characters>
  <Application>Microsoft Office Word</Application>
  <DocSecurity>0</DocSecurity>
  <Lines>321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ANG, Ka Fun</cp:lastModifiedBy>
  <cp:revision>7</cp:revision>
  <dcterms:created xsi:type="dcterms:W3CDTF">2023-01-31T16:57:00Z</dcterms:created>
  <dcterms:modified xsi:type="dcterms:W3CDTF">2023-02-05T17:45:00Z</dcterms:modified>
</cp:coreProperties>
</file>